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5/2563</w:t>
      </w:r>
    </w:p>
    <w:p>
      <w:pPr>
        <w:pStyle w:val="Date"/>
      </w:pPr>
      <w:r>
        <w:t xml:space="preserve">วันพฤหัสบดีที่</w:t>
      </w:r>
      <w:r>
        <w:t xml:space="preserve"> </w:t>
      </w:r>
      <w:r>
        <w:t xml:space="preserve">4</w:t>
      </w:r>
      <w:r>
        <w:t xml:space="preserve"> </w:t>
      </w:r>
      <w:r>
        <w:t xml:space="preserve">มิถุนายน</w:t>
      </w:r>
      <w:r>
        <w:t xml:space="preserve"> </w:t>
      </w:r>
      <w:r>
        <w:t xml:space="preserve">2563</w:t>
      </w:r>
      <w:r>
        <w:t xml:space="preserve"> </w:t>
      </w:r>
      <w:r>
        <w:t xml:space="preserve">เวลา</w:t>
      </w:r>
      <w:r>
        <w:t xml:space="preserve"> </w:t>
      </w:r>
      <w:r>
        <w:t xml:space="preserve">12.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วันทนีย์) ค่ะ</w:t>
      </w:r>
    </w:p>
    <w:p>
      <w:pPr>
        <w:pStyle w:val="BodyText"/>
      </w:pPr>
      <w:r>
        <w:t xml:space="preserve">(ศาสตราจารย์ ดร.ไพรัช) ได้ยินไหมครับ</w:t>
      </w:r>
    </w:p>
    <w:p>
      <w:pPr>
        <w:pStyle w:val="BodyText"/>
      </w:pPr>
      <w:r>
        <w:t xml:space="preserve">(อาจารย์ วันทนีย์) ได้ยินค่ะ อาจารย์</w:t>
      </w:r>
    </w:p>
    <w:p>
      <w:pPr>
        <w:pStyle w:val="BodyText"/>
      </w:pPr>
      <w:r>
        <w:t xml:space="preserve">(ผู้เข้าร่วมประชุมหญิง) ได้ยินค่ะ</w:t>
      </w:r>
    </w:p>
    <w:p>
      <w:pPr>
        <w:pStyle w:val="BodyText"/>
      </w:pPr>
      <w:r>
        <w:t xml:space="preserve">(ผู้เข้าร่วมประชุมชาย) ได้ยินครับ ได้ยินไหม ได้เวลาแล้ว ได้เวลาวาระเยอะมากเลย ไม่รู้จะเสร็จหมดหรือเปล่าไม่รู้</w:t>
      </w:r>
    </w:p>
    <w:p>
      <w:pPr>
        <w:pStyle w:val="BodyText"/>
      </w:pPr>
      <w:r>
        <w:t xml:space="preserve">(อาจารย์ วันทนีย์) ค่ะ</w:t>
      </w:r>
    </w:p>
    <w:p>
      <w:pPr>
        <w:pStyle w:val="BodyText"/>
      </w:pPr>
      <w:r>
        <w:t xml:space="preserve">(ศาสตราจารย์ ดร.ไพรัช</w:t>
      </w:r>
    </w:p>
    <w:p>
      <w:pPr>
        <w:pStyle w:val="BodyText"/>
      </w:pPr>
      <w:r>
        <w:t xml:space="preserve">(อาจารย์ วันทนีย์) ค่ะ อาจารย์ขา ครบองค์แล้วค่ะ เริ่มประชุมได้เลยนะครับ ก็ขอเปิดประชุมนะครับ ก็ขอเปิดประชุมนะครับ ครับ</w:t>
      </w:r>
    </w:p>
    <w:p>
      <w:pPr>
        <w:pStyle w:val="BodyText"/>
      </w:pPr>
      <w:r>
        <w:t xml:space="preserve">(อาจารย์ วันทนีย์) ค่ะ</w:t>
      </w:r>
    </w:p>
    <w:p>
      <w:pPr>
        <w:pStyle w:val="BodyText"/>
      </w:pPr>
      <w:r>
        <w:t xml:space="preserve">(ศาสตราจารย์ ดร.ไพรัช) แจ้งเพื่อทราบ</w:t>
      </w:r>
    </w:p>
    <w:p>
      <w:pPr>
        <w:pStyle w:val="BodyText"/>
      </w:pPr>
      <w:r>
        <w:t xml:space="preserve">(อาจารย์ วันทนีย์) ขอเป็นวาระที่ 1 นะคะ วาระที่ 1 เป็นเรื่องประทานแจ้งให้ที่ประชุมทราบนะค ก็จะมีเรื่องของกิจกรรมของศูนย์ AME ข้อ 1.1 นะคะ จะเป็นเรื่องของการแถลงข่าวความสำคัญของเทคโนโลยีการใช้หุ่นยนต์ และนโยบายของมหาวิทยาลัยมหิดลในการสนับสนุนการใช้ในสถานการณ์ปัจจุก็รายละเอียดก็คือเมื่อวันที่ 29 พฤษภาคม ศาสตราจารย์ ดร. ไพรัช ธัชยพงศ์ งานแถลงข่าวนะคะ การใช้หุ่นยนต์ทางการแพทย์และนโยบายนะคะ ในการสนับสนุนการใช้ Robot นะคะ มอบนะคะ Robot นะคะ ชื่อ Happy Bot นะคะ ของบริษัท Netbay จำนวน 3 ตัว ให้โรงพยาบาลในสังกัดมหิดล 3 แห่งนะคะ ก็คือสถาบันแพทย์จักรีนฤบดินทร์ โรงพยาบาลการแพทย์พิเศษ ศิริราชพยาบาล และเวชศาสตร์เขตร้อนนะคะ ค่ะ เรื่องที่ 1.2 นะคะ เป็นเรื่องการลงนามความร่วมมือและพัฒนาเพื่อเทคโนโลยีสื่อสาร และสารสนเทศ ในระบบการแพทย์ฉุกเฉินให้เป็นระบบดิจิทัลนะคะ เมื่อวันที่ 20… การแพทย์ฉุกเฉินแห่งชาติก็จะมีการเซ็นต์ MOU ร่วมกันนะคะ 3 หน่วยงานนะคะ ก็คือสถาบันการแพทย์ฉุกเฉิน บริษท TOT และ สวทช. ก็จะเป็นการที่นำเอาเทคโนโลยีไปอัปเกรดนะคะ การให้บริการการแพทย์ฉุกเฉินให้เป็นระบบดิจิทัลครบวงจรนะคะ ต่อไป 1.3 นะคะ 1.3 เป็นเรื่องพิธีลงนามความร่วมมือการวิจัยและพัฒนาระบบจัดการความรู้และสนับสนุนเครือข่ายด้านผู้สูก็เมื่อ… สวทช. แล้วก็มีสำนักงานการศึกษานอกระบบและการศึกษาตามอัธยาศัย และมูลนิธิสถาบันวิจัย การพัฒนา ลงนามความร่วมมือการวิจัยการจัดการความรู้ สนับสนุนเครือข่าย ด้านผู้สูงอายุและคนพิการนะคะ โดยมีรัฐมนตรีช่วยฯ ของกระทรวงศึกษาฯ นะคะ เป็นประธาน ข้อ 1.4 นะคะ คณะนักวิจัย สวทช. นะคะ ได้เข้าร่วมประชุมหารือกับศูนย์พัฒนานวัตกรรมทางการแพทย์นะคะ ก็คือเมื่อวันที่ 21 พฤษภาคม มีการประชุมหารือร่วมกับ… ซึ่งเป็นหัวหน้าศุนย์นวัตกรรมทางการแพทย์ นะคะ แล้วบุคลากรคณะแพทย์ศาสตร์ โรงพยาบาลรามาฯ นะคะ ก็มีการประชุมหารือความร่วมมือกันในอนาคตนะคะ ต่อไป เรื่องที่ 2 นะคะ ก็จะเป็นเรื่อง BCG in Action นะคะ ก็จะเป็นการ… การที่กระทรวงศึกษานวัตกรรม มีมาตรการการเติบโตของธุรกิจแบบทั่วถึง นะคะ สาขาหนึ่งในการทำเรื่องมาตรการขับเคลื่อน ซึ่งเรียกตัวย่อว่า นะคะ ก็จะมีสาขาทางการแพทย์โดยเป็นประทานนะคะ ก็จะเป็นการเสนอแนวทางนโยบายวางยุทศาสตร์ขับเคลื่อนอุตสาหกรรมเครื่องมือแพทย์ในประเทศไทย แล้วก็สนับสนุนนโยบายรวมทั้งพิจารณาแผนเป้าหมายติดตามการดำเนินการ สนับสนุนการดำเนินงานตามวัตถุประสงค์นะคะ ก็มีการนำเสนอให้กับท่านรัฐมนตรีนะคะ แล้วก็เดี๋ยววันที่ 8 ก็จะไปนำเสนอให้กับท่านนายกรัฐมนตรีต่อไปนะคะ ค่ะ อาจารย์คะ ก็จะมีร่างนะคะ ที่เราหลังจากที่ได้มีการพบท่านนายกรัฐมนตรีแล้วนะคะ เราจะ… พลักดันการเติบโตทางเศรษฐกิจนะคะ ก็มีร่างคณะกรรมการนะคะ ตามเอกสารแนบ เราจะเริ่มดำเนินการนะคะ ขับเคลื่อน BCG สาขาเครื่องมือแพทย์นะคะ ก็ร่างคณะกรรมป้องกันนะคะ</w:t>
      </w:r>
    </w:p>
    <w:p>
      <w:pPr>
        <w:pStyle w:val="BodyText"/>
      </w:pPr>
      <w:r>
        <w:t xml:space="preserve">(ดร.ไพรัช) มีเสียงอะไรแทรกไม่รู้</w:t>
      </w:r>
    </w:p>
    <w:p>
      <w:pPr>
        <w:pStyle w:val="BodyText"/>
      </w:pPr>
      <w:r>
        <w:t xml:space="preserve">(ศาสตราจารย์ ดร.ไพรัช) ฮัลโหล ๆ</w:t>
      </w:r>
    </w:p>
    <w:p>
      <w:pPr>
        <w:pStyle w:val="BodyText"/>
      </w:pPr>
      <w:r>
        <w:t xml:space="preserve">(อาจารย์ วันทนีย์) วาระที่ 2 เป็นเรื่องรับรองรายงานการประชุมอ๋อ อาจารย์คะ ขออนุญาตนะคะ คุณหมออรรถพร พอดีมีธุระด่วนกิจกรรมที่ต้องไปรายงานคณะกรรมการนะคะ คุณหมออรรถพรจะขอรายงานก่อนที่จะไปถึงวาระที่ 2 ค่ะ</w:t>
      </w:r>
    </w:p>
    <w:p>
      <w:pPr>
        <w:pStyle w:val="BodyText"/>
      </w:pPr>
      <w:r>
        <w:t xml:space="preserve">(ดร.ไพรัช) เดี๋ยว ๆ เอกสารที่เป็นชื่อกรรมการอย่างนี้ ได้แจ้งไว้แล้วว่ารองประธานกรรมการนี่มันต้องมีคนที่ 1 คนที่ 2 นะครับ ยังไม่ได้พิมพ์ใส่ลงไปว่า ลดาวรรณ เป็นรองประธานคนที่ 1 นายสรัญ เป็นรองกรรมการคนที่ 2 นะเลขาฯ ไปแก้ด้วย… โอ.เค. ไหม</w:t>
      </w:r>
    </w:p>
    <w:p>
      <w:pPr>
        <w:pStyle w:val="BodyText"/>
      </w:pPr>
      <w:r>
        <w:t xml:space="preserve">(อาจารย์ วันทนีย์) ค่ะ</w:t>
      </w:r>
    </w:p>
    <w:p>
      <w:pPr>
        <w:pStyle w:val="BodyText"/>
      </w:pPr>
      <w:r>
        <w:t xml:space="preserve">(ศาสตราจารย์ ดร.ไพรัช) เชิญต่อครับ</w:t>
      </w:r>
    </w:p>
    <w:p>
      <w:pPr>
        <w:pStyle w:val="BodyText"/>
      </w:pPr>
      <w:r>
        <w:t xml:space="preserve">(อาจารย์ วันทนีย์) ก็ขอเรียนคุณหมออรรถพรนะคะ ขอข้ามไปวาระ 5.11 นะคะ วาระที่ 5 นะคะ คุณหมอจะขอรายงานเรื่องการพัฒนาเครื่องช่วยฟังค่ะ</w:t>
      </w:r>
    </w:p>
    <w:p>
      <w:pPr>
        <w:pStyle w:val="BodyText"/>
      </w:pPr>
      <w:r>
        <w:t xml:space="preserve">(ดร.ไพรัช) เชิญต่อเลยครับ</w:t>
      </w:r>
    </w:p>
    <w:p>
      <w:pPr>
        <w:pStyle w:val="BodyText"/>
      </w:pPr>
      <w:r>
        <w:t xml:space="preserve">(อาจารย์ วันทนีย์) เชิญคุณหมอค่ะ</w:t>
      </w:r>
    </w:p>
    <w:p>
      <w:pPr>
        <w:pStyle w:val="BodyText"/>
      </w:pPr>
      <w:r>
        <w:t xml:space="preserve">(ผู้เข้าร่วมประชุมหญิง) ค่ะ คุณหมออรรถพรคะ</w:t>
      </w:r>
    </w:p>
    <w:p>
      <w:pPr>
        <w:pStyle w:val="BodyText"/>
      </w:pPr>
      <w:r>
        <w:t xml:space="preserve">(ศ.ดร.ไพรัช) เลขาฯ ระหว่างนี้ เชิญคุณหมอปัฐวีอีกคนน่ะ ไอ้คณะกรรมการเมื่อกี้</w:t>
      </w:r>
    </w:p>
    <w:p>
      <w:pPr>
        <w:pStyle w:val="BodyText"/>
      </w:pPr>
      <w:r>
        <w:t xml:space="preserve">(อาจารย์ วันทนีย์) คุณหมอปัฐวีย์โอ.เค. ไหมคะ หมอยังไม่รู้เลย ว่ากรรมการอะไร เดี๋ยวแจ้งให้ทราบอีกที</w:t>
      </w:r>
    </w:p>
    <w:p>
      <w:pPr>
        <w:pStyle w:val="BodyText"/>
      </w:pPr>
      <w:r>
        <w:t xml:space="preserve">(อาจารย์ วันทนีย์) เดี๋ยวไปเล่าให้หลังไมค์ค่ะ</w:t>
      </w:r>
    </w:p>
    <w:p>
      <w:pPr>
        <w:pStyle w:val="BodyText"/>
      </w:pPr>
      <w:r>
        <w:t xml:space="preserve">(ศ.ดร.ไพรัช) เชิญเครื่องช่วยฟังกับคุณหมอครับ</w:t>
      </w:r>
    </w:p>
    <w:p>
      <w:pPr>
        <w:pStyle w:val="BodyText"/>
      </w:pPr>
      <w:r>
        <w:t xml:space="preserve">(อาจารย์ วันทนีย์) ค่ะ ๆ เดี๋ยวนะคะ กำลังติดต่อกับคุณหมออยู่ค่ะ ค่ะ คุณหมอเข้า</w:t>
      </w:r>
    </w:p>
    <w:p>
      <w:pPr>
        <w:pStyle w:val="BodyText"/>
      </w:pPr>
      <w:r>
        <w:t xml:space="preserve">(ศ.ดร.ไพรัช) คุณหมอมาเดี๋ยวค่อยโดดมาอันนี้ได้ไหมครับ</w:t>
      </w:r>
    </w:p>
    <w:p>
      <w:pPr>
        <w:pStyle w:val="BodyText"/>
      </w:pPr>
      <w:r>
        <w:t xml:space="preserve">(อ.วันทนีย์) คุณหมอกำลังเตรียมตัวนะคะ กำวาระที่ 2 นะค รับรองรายงานการประชุมนะคะ</w:t>
      </w:r>
    </w:p>
    <w:p>
      <w:pPr>
        <w:pStyle w:val="BodyText"/>
      </w:pPr>
      <w:r>
        <w:t xml:space="preserve">(ศาสตราจารย์ ดร.ไพรัช) โอ.เค. เชิญครับ</w:t>
      </w:r>
    </w:p>
    <w:p>
      <w:pPr>
        <w:pStyle w:val="BodyText"/>
      </w:pPr>
      <w:r>
        <w:t xml:space="preserve">(อาจารย์ วันทนีย์) ไปที่หน้า 1/22 นะคะ เป็นรายนามกรรมการที่เข้าร่วมประชุม กรรมการลาประชุมนะคะ แล้วก็รายชื่อผู้เข้าร่วมประชุมนะคะ วาระที่ 1 นะคะ เป็นเรื่องประธานแจ้งให้ทราบนะคะ เรื่องที่ 1.1 เป็นเรื่องA-MED ร่วมกับ Thai PBS สำหรับคนพิการทางการได้ยิน ในสถานการณ์การแพร่ระบาดโควิด-19 มติรับทราบ ออกทางช่อง 9 MCOT HD มหายเลข 30 มติที่ประชุมรับทราบนะคะ 1.3 ร่วมประชุมเพื่อเสนอแอปพลิเคชันบริหาร และทีมแพทย์พยาบาลตากสิน 1.4 สวทช. โดย A-MED ร่วมประชุม เพื่อนำเสนอแอปพลิเคชัน DDC-Care แก่คณะทำงานด้านรักษาพยาบาล สถานการณ์การแพร่ระบาดเชื้อไวรัสโคโรนา 2019 COVID-19 กรุงเทพมหานคร นะคะ มติที่ประชุมรับทราบนะคะ วาระที่ 2 ก็รับรองรายงานการประชุมนะคะ โดยไม่มีแก้ไข เป็นเรื่องรายงานความก้าวหน้าโครงการวิจัย พัฒนาและวิศวกรรมนะคะ โครงการ ต.1 โครงการเครื่อง สำหรับแพลตฟอร์มทางทันตกรรมผ่าน Clound มติที่ประชุมเห็นชอบความก้าวหน้าการดำเนินการครั้งที่ 3 และเห็นชอบงบประมาณ In Cash ในปีที่ 2 งวดที่ 4 ไม่เกิน 6,803,000 บาท นะคะ ก็จะมีคอมเมนต์จากที่ประชุมนะคะ 4 ข้อ ก็ได้ส่งให้นักวิจัยได้รับทราบนะคะ ต่อไป โครงการ ต. 2 นะคะ โครงการระบบดิจิทัล บน Cloud เห็นชอบความก้าวหน้าการดำเนิน โครงการ เห็นชอบสนับสนุนงบประมาณ In Cash ในปีที่ 2 งวดที่ 4 รับทราบ การปรับแผนการดำเนินโครงการ ตามที่หัวหน้าโครงการหารือต่อที่ประชุมว่าจากสถานการณ์ของโรค COVID-19 มีหลายโรงพยาบาลสนใสำหรับถ่ายภาพ ถ่ายทรวงอกไปใช้ โดยนำเสนอรายละเอียดการเสนอ การปรับแผนในประชุมครั้งต่อไป ครั้งนี้ก็จะมีหัวหน้าโครงการมารายงานต่อนะคะ จากนั้น จากที่ประชุมก็แจ้งให้ทางนักวิจัยแจ้งให้ทราบแล้วนะคะ พัฒนาระบบการออกแบบและผลิตเครื่องช่วยในการฝังรากฟันเทียม ครอบฟัน สะพานฟัน รวมทั้งฟันปลอมแบบถอดได้ ทางแพลตฟอร์มทางทันตกรรม นะคะ มติที่ประชุม ก็เห็นชอบในการดำเนินงานโครงการครั้งที่ 3 นะคะ เห็นชอบ ในการสนับสนุบงบประมาณ In Cash ในปีที่ 2 งวดที่ 4 ไม่เกิน 5,000 บาทถ้วนนะคะ เห็นชอบ ผลผลิตในปีงบประมาณ 2563 ได้แก่ มาตรฐาน ISO 13485 กระบวนการออกแบบนะคะ และผลิตผลิตภัณฑ์ที่ผ่านการรับรอง ISO 134…และสะพานฟันะคะ รายงานเชิงเทคนิคนะคะ เครื่องมือช่วยของรากฟันเทียม และสะพานฟันนะคะ ส่วนรายงานเชิงเทคนิค เรื่องฟันปลอมแบบถอดได้นะคะ ขอเลื่อนไปส่งมอบในปี 2564 โดยให้คงแผนผลิตไว้ตามปีเดิม และให้คงตามระยะเวลาอนุมัติ นะคะ ต่อไปเป็นหน้าที่ 7/22 นะคะ ก็จะเป็นรายละเอียดของการปรับแผนการดำเนินงานการพัฒนาระบบการออกแบบ ตามที่ได้เสนอนะคะ มติที่ประชุม ก็ตามที่ได้กล่าว… ปรับรายงาน แล้วก็การส่งมอบ 1 ชิ้น ไป 2564 และยังคงเวลาการทำงานเท่าเดิมนะคะ ต่อไปนะคะ โครงการ ต. 4 นะคะ โครงการแผ่นโลหะดามกระดูกเฉพาะบุคคลสำหรับแพลตฟอร์มทางดิจิทัล กระดูกและข้อ มติที่ประชุม คือ เห็นชอบความก้าวหน้า การดำเนินโครงการครั้งที่ 2 นะคะ เห็นชอบงบประมาณ In Cash ในปีที่ 2 งวดที่ 4 315,000 บาทถ้วน ข้อ 3 คือ เห็นชอบการปรับแผนบุคลากร การปรับแผนผลผลิตในปีงบประมาณ 2563 ได้แก่งบประมาณ… ปลาย สิทธิบัตรอนุสิทธิบัตรแผ่นดามกระดูกเรเดียสแผ่นปลาย แผ่นดามกระดูหน้าแข่งส่วนต้น ขอเลื่อนไปส่งมอบปี 2564 แต่ให้คงแผนผลผลิตอื่น ๆ ไว้ตามเดิม และให้โครงการดำเนินงานตามระยะเวลาที่าได้อนุมัติไว้แล้วไปก่อนนะคะ ก็รายละเอียดการปรับแผนที่นักวิจัยเสนอ จะอยู่ที่ส่วนท้ายหน้า 22 นะค ของส่วนท้ายหน้า 10 นะคะ 11 และก็ 12 ส่วนต้นนะคะ ต่อไปเป็นโครงการ ต.5 โครงการแคลเซียมฯ สังเคราะห์สำหรับงานทันตกรรมนะคะ มติที่ประชุมก็เห็นชอบ 3 เห็นชอบสนับสนุนงบประมาณ In Cash ในปีที่ 2 งวดที่ 4 ไม่เกิน 3,566,000 บาท ก็คือรับทราบหลักการการสังเคราะห์ BMP 2 กรดอะมิโน เป็น BMP2 ซึ่งมีลำดับอมิโนเหมือนกับโปรตีน BMP2 ซึ่งเป็น Bio ซิมิลา ซึ่งรองจากองค์การอาหารและยา ข้อ 4 ก็คือรับทราบการเปลี่ยนแผนยื่นจดทะเบียนสิทธิบัตร อนุสิทธิบัตร เกี่ยวกับอมิโนโปรตีน กำมะวิธีการดัดแปลงรหัสพันธุกรรมแบบธรรมชาติ นิวคลิโอไท ข้อ 5 รับทราบหลักการจัดซื้อเครื่อง คอมพลายแอนท์เฟอร์เมนเทอร์นะคะ นะคะ แล้วคอมลัมน์สำหรับเครื่อง แอคทราไพรอต เพื่อใช้สำหรับการผลิตระดับ GMP ค่ะ ต่อไปนะคะ เป็นวาระที่ 4 เรื่องอภิปราย และเสวนา นะคะ ก็จะมีเร่องสืบเนื่องนะคะ ก็มีการรายงานผลการดำเนินของ DDC Care และประเมินผู้ที่มีความเสี่ยงนะคะ ข้อ 2 ก็จะเป็นการรายงาน Saffy+ หน้ากากอนามัยที่สามารถกรองไวรัส PM2 ได้ ข้อ 3 เป็นการพัฒนาเครื่องช่วยหายใจนะคะ มติในที่ประชุมก็รับทราบการดำเนินงานนะคะ 4.2 นะคะ ผลงานใหม่นะคะที่ AMED นะคะ นำผลงานไปสนับสนุนการแพร่ระบของโรคโควิดในประเทศ การให้คำบรรยายแทนเสียงสำหรับการแถลงข่าว ของ ศบค. ประจำวันนะคะ ผลงานที่ 2 คือ ระบบจัดการสถานการณ์ในชุมชนต่อสภาวะฉุกเฉิน ต่อมติที่ประชุม4.3 เป็นเรื่องพิจารณาสนับสนุนผลงานวิจัย AMED สถานการณ์แพร่ระบาดโรคคิดติดเชื้อ ทาง A-MED ได้เสนอโครงการม. 1 เป็นโครงการ DM Care การจัดการในระดับชุมชนต่อสภาวะฉุกเฉินสำหรับโรคติดเชื้อ โดย ดร. กิตติ วงศ์ถาวร ที่ประชุมก็เห็นชอบข้อเสนอนะคะ โดยใช้งบประมาณนะคะ โดยใช้งบประมาณของ AMED นะคะ ข้อเสนอแนะ ก็ให้มีการส่งขข้อเสนอโครงการ ซึ่งวันนี้ก็นำเข้าอีกครั้งนะคะ หลังจากที่ผู็เชี่ยวชาญ… ม. 2 เป็นผลงาน DDC-Care ติดตามและประเมินผู้มความเสี่ยง หัวหน้าโครงการก็คือ ดร. ณัฐนันท์ ที่ประชุมเห็นชอบ สนับสุนนการดำเนินโครงการนะคะ ซึ่งมีข้อเสนอแนะให้ส่งโครงการให้ผู้ประเมินและข้อคิดเห็นนะคะ ซึ่งวันนี้ก็จะมีการนำมา เสนอนะคะ อีกครั้งหนึ่ง ก็ทั้งหมดก็จะเป็นรายงานการประชุมค่ะ</w:t>
      </w:r>
    </w:p>
    <w:p>
      <w:pPr>
        <w:pStyle w:val="BodyText"/>
      </w:pPr>
      <w:r>
        <w:t xml:space="preserve">(ศาสตราจารย์ ดร.ไพรัช) อาจารย์มีอะไรไหมครับ ถ้าไม่มีอะไรแก้ไข</w:t>
      </w:r>
    </w:p>
    <w:p>
      <w:pPr>
        <w:pStyle w:val="BodyText"/>
      </w:pPr>
      <w:r>
        <w:t xml:space="preserve">(อาจารย์ วันทนีย์) อาจารย์คะ คุณหมออรรถพรพร้อมแล้วนะคะ เดี๋ยวขอรับรองรายงานการประชุมก่อนนะครับ ประชุมข้าวไปที่คุณหมออรรถพรเลย เชิญครับ</w:t>
      </w:r>
    </w:p>
    <w:p>
      <w:pPr>
        <w:pStyle w:val="BodyText"/>
      </w:pPr>
      <w:r>
        <w:t xml:space="preserve">(ผู้เข้าร่วมประชุมชาย) ครับ ผมขออภัยที่ส่งเสียงรบกวนนะครับ ผมขออนุญาตเล่าความคีบหน้าคร่าว ๆ นะครับ ว่าปลายเดือนที่ผ่านมานี่ ทาง สปช. โดยเราจะมีคณะอนุกรรมการนะครับ เป็นคณะทำงานเครื่องช่วยฟังนี่ได้ประชุมนัดแรกไปแล้วนะครับ ในนัดแรกนี่ มีมติสำคัญก็คือว่า เราจะมีการทบทวน ประกาศหลักเกณฑ์ ว่าด้วยการจ่ายเครื่องช่วยฟังผู้พิการทางหู… จะมีการขอแก้ไขนะครับ เอกสารแนบท้าย คือเราจะมีเอกสารแนบท้ายตัวแรกนี่ จะเป็นเรื่องของหลักเกณฑ์ทั่ว ๆ ไปในการพิจารณาคนไข้ ส่วนเอกสารแยกท้ายสำหรับที่ 2 นี่จะกำหนดว่าบริษัทที่จะสามารถอยู่ในลิสต์รายชื่อให้คุณหมอสั่งได้นะครับ ซึ่งอันที่ 2 นี่ ก็สำคัญนะครับ ก็มีการยกเลิกเอกสารแนบท้าย 2 ไปแล้ว เอกสารที่ 2 นะครับ แล้วก็มอบให้คณะกรรมการนี่ไปพิจารณา และเสนอในรายละเอียดเพิ่มเติมนะครับ คือ ยกร่างใหม่ เพื่อให้บริษัทเพิ่มเติม ที่มี Performanc ถึงนี่… … เดือนนี้ครับ อันนี้ก็เป็นความก้าวหน้าที่เกิดขึ้นครับ</w:t>
      </w:r>
    </w:p>
    <w:p>
      <w:pPr>
        <w:pStyle w:val="BodyText"/>
      </w:pPr>
      <w:r>
        <w:t xml:space="preserve">(ศ.ดร.ไพรัช) แล้วมันจะส่งผลกระทบอะไร กับโปรเจกต์ เคลียร์พาวเวอร์อะไรอย่างนี้ไหมครับ</w:t>
      </w:r>
    </w:p>
    <w:p>
      <w:pPr>
        <w:pStyle w:val="BodyText"/>
      </w:pPr>
      <w:r>
        <w:t xml:space="preserve">(ผู้เข้าร่วมประชุมชาย) คือเราพิจารณากันว่า เปิดให้กว้างครับ ก็คือให้บริษัทที่เข้าเกณฑ์ เข้ามาได้ทุกบริษัทครับ น่าจะเป็นผลดีครับ</w:t>
      </w:r>
    </w:p>
    <w:p>
      <w:pPr>
        <w:pStyle w:val="BodyText"/>
      </w:pPr>
      <w:r>
        <w:t xml:space="preserve">(ศ.ดร.ไพรัช) โอ.เค. ไหมนะ คือเราก็ อันนี้ก็เรียน ก็ขอบคุณคุณหมอที่กรุณาให้เข้าไปแข่งขันกัน ให้เข้าไปได้ แล้วออดิเมท เลขาฯ ก็ได้ไปติดตามว่าได้รู้เรื่องนี้ไหม อะไรไหม ติดตามกับคุณหมออรรถพรด้วยนะครับ</w:t>
      </w:r>
    </w:p>
    <w:p>
      <w:pPr>
        <w:pStyle w:val="BodyText"/>
      </w:pPr>
      <w:r>
        <w:t xml:space="preserve">(ผู้เข้าร่วมประชุมชาย) ครับผม</w:t>
      </w:r>
    </w:p>
    <w:p>
      <w:pPr>
        <w:pStyle w:val="BodyText"/>
      </w:pPr>
      <w:r>
        <w:t xml:space="preserve">(ศาสตราจารย์ ดร.ไพรัช) โอ.เค. นะ เรื่อง… เชิญเลขาฯ วาระต่อไปครับ</w:t>
      </w:r>
    </w:p>
    <w:p>
      <w:pPr>
        <w:pStyle w:val="BodyText"/>
      </w:pPr>
      <w:r>
        <w:t xml:space="preserve">(อาจารย์ วันทนีย์) วาระที่ 3 เรื่องเพื่อพิจารณานะคะ เรื่องเพื่อพิจารณาวันนี้นะคะ ก็จะเป็นรายงานความก้าวหน้า</w:t>
      </w:r>
    </w:p>
    <w:p>
      <w:pPr>
        <w:pStyle w:val="BodyText"/>
      </w:pPr>
      <w:r>
        <w:t xml:space="preserve">(ศ.ดร.ไพรัช) เลขาฯ เมื่อกี้เห็นแว๊บ ๆ เรื่องขาเทียม จะพูดเรื่องขาเทียมสักหน่อยเลยไหม</w:t>
      </w:r>
    </w:p>
    <w:p>
      <w:pPr>
        <w:pStyle w:val="BodyText"/>
      </w:pPr>
      <w:r>
        <w:t xml:space="preserve">(อาจารย์ วันทนีย์) จะพูดไปเลยไหมคะ</w:t>
      </w:r>
    </w:p>
    <w:p>
      <w:pPr>
        <w:pStyle w:val="BodyText"/>
      </w:pPr>
      <w:r>
        <w:t xml:space="preserve">(ศาสตราจารย์ ดร.ไพรัช) พูดขาเทียมไปเลยให้มันต่อเนื่องไปเลย</w:t>
      </w:r>
    </w:p>
    <w:p>
      <w:pPr>
        <w:pStyle w:val="BodyText"/>
      </w:pPr>
      <w:r>
        <w:t xml:space="preserve">(อาจ</w:t>
      </w:r>
    </w:p>
    <w:p>
      <w:pPr>
        <w:pStyle w:val="BodyText"/>
      </w:pPr>
      <w:r>
        <w:t xml:space="preserve">(อาจารย์ วันทนีย์) อาจารย์คะ นัดคุณ โสรัฐไว้ตอน</w:t>
      </w:r>
    </w:p>
    <w:p>
      <w:pPr>
        <w:pStyle w:val="BodyText"/>
      </w:pPr>
      <w:r>
        <w:t xml:space="preserve">(ศ. ดร.ไพรัช) โอ.เค. ครับ อย่างนั้นรอคุณโสรัตค่ะ ๆ</w:t>
      </w:r>
    </w:p>
    <w:p>
      <w:pPr>
        <w:pStyle w:val="BodyText"/>
      </w:pPr>
      <w:r>
        <w:t xml:space="preserve">(ศาสตราจารย์ ดร.ไพรัช) เชิญครับ</w:t>
      </w:r>
    </w:p>
    <w:p>
      <w:pPr>
        <w:pStyle w:val="BodyText"/>
      </w:pPr>
      <w:r>
        <w:t xml:space="preserve">(อาจารย์ วันทนีย์) ต่อไปนะคะ ก็คือวาระที่ 3 นะคะ ก็คือเรื่องเพื่อพิจารณา Digital Solution สำหรับงานศัลยกรรมสำหรับวัสดุฝังใน และดิจิทัลโซลูชันสำหรับผู้สูงอายุ และก็ดิจิทัลโซลูชัน และสิ่งอำนวยความสะดวกนี้ รวม 6 โครงการ จะขอเริ่มที่โครงการแรกนะคะ สำหรับขยายผลวิจัย นะคะ หรือโครงการ Big Lock 5 นะคะ ซึ่งโครงการนี้มี ดร. เสาวภาค ธงวิจิตมณี เป็นหัวหน้าโครงการนี้ มีระยะเวลา 3 ปีนะคะ ขอให้ดูหน้าต. 1 นะคะ วาระที่ 3.1 ต. 1 นะคะ ก็จะเป็นโครงการระยะ 3 ปี นะคะ ค่ะ ครั้งนี้นะคะ ก็จะเป็นการนำเสนอความก้าวหน้านะคะ ในระยะ 6 เดือน ที่ผ่านมานะคะ ค่ะ เดี๋ยวขอเชิญ ดร. เสวภาคย์เลยค่ะ</w:t>
      </w:r>
    </w:p>
    <w:p>
      <w:pPr>
        <w:pStyle w:val="BodyText"/>
      </w:pPr>
      <w:r>
        <w:t xml:space="preserve">(ผู้เข้าร่วมประชุมหญิง) สวัสดีค่ะ เดี๋ยวขออนุญาตแชร์สไลด์นะคะ โครงการบิ๊กล็อกนะคะ โครงการขยายผลงานวิจัย Dentii Scan นะคะ ก็อันนี้จะเป็นรายงานความก้าวหน้าครั้งที่ 3 ในช่วงระหว่างเดือนตุลาคม 2562 ถึง 31 มีนาคม 2563 นะคะ ที่ทำการ 3 ปี จนถึง 20 มีนาคม 2564 ค่ะ ก็ตอนนี้ เป็น 2 ปี แล้วนะคะ อันนี้ขอข้ามค่ะ อันนี้จะเป็นรายงานความก้าวหน้า ณ วันที่ 31 มีนาคม 2563 นะคะ ก็คือในช่วงของปีที่ 2 นะคะ ก็ตอนนี้ผลิตเครื่อง DentiiScan ครบเรียบร้อยแล้วนะคะ การจัดงาน หรือสัมพันธ์ นี่รวม 6 ครั้ง ปัจจุบันด้ 9 ครั้งแล้วนะคะ การฝึกอบรมคณะแพทย์และบุคลากรทางทันตกรรม ก็รวม 300 คน ปัจจุบันได้ประมาณ 915 คนนะคะ แป๊บหนึ่งนะคะ ค่ะ แล้วก็การฝังรากฟันเทียม 1,000 รากนี่ ปัจจุบันได้ 115 ราก แล้วก็จำนวนผู้ใช้บริการเครื่อง Dentii Scan ณ วันที่ 31 มีนาคม ก็คือ 4,00 กว่ารายนะคะ แต่ว่า… อันนี้จะเป็นภาพรวมของ Dentii Scan นะคะ การติดตั้งที่ณงพยาบาลสังกัดกระทรวง 37 แห่ง กลาโหม 4 แห่ง กรุงเทพมหานคร 2 แห่ง มหาวิทยาลัย ครบเรียบร้อย ณ วันที่ 31 มีนาคม นะคะ อันนี้ก็จะเป็นกราฟที่แสดงการติดตั้งในแต่ละเดือน โดยเฉลี่ยก็ผลิต 4 เครื่องต่อเดือนนะคะ ก็สิ้นสุดเมื่อ… ค่ะ ภาพนี้จะเป็นการติดตั้ง แล้วก็อบรมในช่วงเดือนตุลาคม ถึง มกราคม นะคะ 4 เครื่องสุดท้ายก็จะมีที่โรงพยาบาลภูเวียง ปัตตานี แล้วก็โรงพยาบาลสงขลา อันนี้จะเป็นสถิติการใช้งานเครื่อง Dentii Sacn ณ ประมาณวันที่ 28 พฤษภาคมน่ะค่ะ ก็มีการใช้งาน 5,198 ราย หรือ 5,146 ครั้ง นะคะ ตัวอย่างกราฟ 2 กราฟนี้ จะเป็น Top 2 ที่ใช้งานเยอะมากสุดนะคะ ก็มีที่คณะแพทย์มหาวิทยาลัยเชียงใหม่ แล้วก็ที่ค่ายธนรัตน์นะคะ ที่ประจวบคีรีขันต์ ส่วนกราฟนี้ จำนวนครั้งของการใช้งานเครื่อง DEntii Scan นะคะ ที่เชียงใหม่ก็ 440 ครั้ง รองลงมาก็เป็นค่ายธนรัตน์ 387 ครั้งนะคะ ที่โรงพยาบาลฝางก็ 200 กว่าครั้ง นะคะ ก็นี้ก็ที่โรงพยาบาลสงขลายังไม่ได้ใช้งาน เพราะว่าติดเรื่องโควิดด้วยนะคะ นี่ก็จะเป็นการประชาสัมพันธ์ในโครงการ Big lock นะคะโครงการ Big Rock นะคะ ใช้แล้ว 9 ครั้งตั้งแต่เริ่มโครงการนะคะ มีทั้งหมด 3 หลักสูตรนะคะ ก็หลักสูตรระดับที่ 1 นะคะ ก็ที่คณะแพทย์ทันยศาสตร์ที่เชียงใหม่ ก็ครบถ้วนเรียบร้อยแล้วนะคะ หลักสูตรที่ 2 นี่ เป็นการอบรมโรงพยาบาลที่เข้าร่วมโครงการ 173 ครั้ง เป้ามาย 200 ครั้งนะคะ ส่วนการอบรมระดับที่ 3 นี่เป็นระดับผู้ช่วย ก็อบรมครบแล้ว ทั้งหมด 3 ครั้งนะคะ ก็มีทันตแพทย์ และทันตกรรม 915 คนนะคะ จากเป้าหมาย 500 คน รูปนี้จะเป็นภาพรวมว่า ที่ไปอบรมที่โรงพยาบาลน่ะค่ะ จะมี 4 หัวข้อนี่ จะขาดบาง… ทุกหัวข้อนะคะ ก็ยังอบรมไปแล้ว 73 ครั้ง จาก 200 ครั้งนะคะ ส่วนการฝังรากฟันเทียม ณ วันที่ 31 มีนาคม นะคะ อันนี้เป็นข้อมูลจากบริษัท CTEC นะคะ ก็แจ้งว่ามีการดำเนินการฝังรากฟันเทียมไปแล้ว 515 ราก จาก… ส่วนการใส่ครอบฟัน มีทั้งหมด 24 ซี่ จาก 3,000 ซี่นะคะ คิดเป็น 0.8 เปอร์เซ็นต์ค่ะ ส่วนเรื่องคาเบสนี่ เดี๋ยวจะขอให้ ดร. วารีตะ ช่วยรายงานหน่อยนะคะ</w:t>
      </w:r>
    </w:p>
    <w:p>
      <w:pPr>
        <w:pStyle w:val="BodyText"/>
      </w:pPr>
      <w:r>
        <w:t xml:space="preserve">(ผู้เข้าร่วมประชุมชาย) ก็สวัสดีครับ</w:t>
      </w:r>
    </w:p>
    <w:p>
      <w:pPr>
        <w:pStyle w:val="BodyText"/>
      </w:pPr>
      <w:r>
        <w:t xml:space="preserve">(ศาสตราจารย์ ดร.ไพรัช) เชิญครับ เชิญวารีตะ</w:t>
      </w:r>
    </w:p>
    <w:p>
      <w:pPr>
        <w:pStyle w:val="BodyText"/>
      </w:pPr>
      <w:r>
        <w:t xml:space="preserve">(ผู้เข้าร่วมประชุมชาย) ครับ สวัสดีครับ ไไม่ปน่ใจ ได้ยินเสียงใช่ไหมครับ ก็คือ ทั้ง 8 8 แห่งนะครับ ก็เรียงตามรายชื่อ แล้วก็ทำการทดลองใช้งาน เพื่อเก็บฟีตแบค ปรับปรุงระบบนะครับ ขออนุญาตสไลด์ถัดไปครับ คือตอนนี้ครับ ตัวส่วนของหน้า อินเทอร์เฟดหลัก ให้มันมีรองรับ เขาเรียกว่า รองรับ User Interface ตัวนี้ก็จะรองรับทั้งในเรื่องของหน้าเว็บเพจ แล้วก็หน้าที่เป็น Mobleที่เป็นแอคทีฟ ก็จะมีเรื่องของการใช้เมาส์ซ้าย เมาส์ขวา กับพวกแพ็ควิเวอร์มากขึ้นเพื่อสะดวกในการใช้งาน ก็คือลดจำนวนครั้งในการกดปุ่มแต่ละปุ่ม แล้วก็ทำให้มันสอดคล้องกับการใช้งานทั่วไปมากขึ้นนะครับ ขออนุญาตหน้าถัดไปนะครับ อันนี้คือการทดสอบ เราทำการทดสอบนะครับ การดาวน์โหลดและอัปโหลดเข้ากับจากตัวเครื่อง ก็ยิงขึ้นไปที่ระบบตัว Cloud เซิร์ฟเวอร์ ขนาดของ Bandwich ที่เหมาะสม ในกรณีที่ต้องการอัปโหลดขึ้นไปนี่โรงพยาบาลควรจะมีสปิตอินเทอร์เน็ตอ เพื่อที่จะให้ระยะเวลาในการอัปโหลดอยู่ประมาณ 1 นาทีนะครับ แล้วก็เป็นกรณีที่เป็นดาวน์โหลดนี่นะครับ ก็ยิ่งถ้ามีแบนวิดยิ่งเยอะก็ยิ่งดีครับ ที่เราตรวจพบ ก็ 30 เมกกะบิต ถ้าเราทดลองถึงที่ 200 MBp นะครับ ใช้เวลาประมาณ 6 วินาทีก็จะได้ภาพเข้ามาครับ อันนี้ก็จะเป็นปประโยชน์ในการตัดสินใจของอินเทอร์เน็ตของแต่ละที่หรือเปล่านะครับ ขออนุญาตหน้าถัดไปครับ ขออนุญาตหน้าถัดไปครับ น่าจะจบ</w:t>
      </w:r>
    </w:p>
    <w:p>
      <w:pPr>
        <w:pStyle w:val="BodyText"/>
      </w:pPr>
      <w:r>
        <w:t xml:space="preserve">(ผู้เข้าร่วมประชุมหญิง) อย่างนั้นเดี๋ยวแนนขออนุญาตต่อนะคะ ก็เรื่องสถานะการใช้งบประมาณน่ะค่ะก็งบรวมทั้งหมด 547.38 ล้าน ใช้จ่ายไปประมาณ 90 เปอร์เซ็นต์ นะคะ ของเดือนตุลาคมที่ผ่านมาน่ะค่ะ ก็ได้ เราได้รับรางวัลนักเทคโนโลยีดีเด่นประจำปี 2562 ก็เป็นคนแรกที่ได้รับ คือ คอมพิวเตอร์จากมูลนิธิส่งเสริมวิทยาศาสตร์และมูลนิธิในพระบรมราชูปปถัมภ์นะคะ นะคะ 9 คนนะคะ ที่ได้รับรางวัลนะคะ ค่ะ ขอบคุณค่ะ</w:t>
      </w:r>
    </w:p>
    <w:p>
      <w:pPr>
        <w:pStyle w:val="BodyText"/>
      </w:pPr>
      <w:r>
        <w:t xml:space="preserve">(ศาสตราจารย์ ดร.ไพรัช) คุณหมอปัฐวีย์การทำฟันต้องชะลอไป แล้วก็อยากให้ช่วยคอมเมนต์ที่แนนบอกเมื่อกี้ที่ไอ้การฝังราก มันควรจะได้… มันควรจะได้ 500 กว่า ปัฐวีย์…</w:t>
      </w:r>
    </w:p>
    <w:p>
      <w:pPr>
        <w:pStyle w:val="BodyText"/>
      </w:pPr>
      <w:r>
        <w:t xml:space="preserve">(ผู้เข้าร่วมประชุมชาย) ขออนุญาตนะครับ</w:t>
      </w:r>
    </w:p>
    <w:p>
      <w:pPr>
        <w:pStyle w:val="BodyText"/>
      </w:pPr>
      <w:r>
        <w:t xml:space="preserve">(ศ.ดร.ไพรัช) ปิดไมค์ ใครไม่ได้ปิดไมค์หรือเปล่า</w:t>
      </w:r>
    </w:p>
    <w:p>
      <w:pPr>
        <w:pStyle w:val="BodyText"/>
      </w:pPr>
      <w:r>
        <w:t xml:space="preserve">(ศ. ดร.ไพรัช) ได้ยินครับ ได้ยินแล้วครับ เชิญหมอครับ</w:t>
      </w:r>
    </w:p>
    <w:p>
      <w:pPr>
        <w:pStyle w:val="BodyText"/>
      </w:pPr>
      <w:r>
        <w:t xml:space="preserve">(ผู้เข้าร่วมประชุมชาย) งานทันตกรรมนะครับ โดยเฉพาะงเขาเรียกว่า กำหนดให้เป็นงานที่ไม่เร่งด่วน แล้วก็เลื่อนออกไปให้หมดนะครับ เราเพิ่งจะกลับมาทำงานทัตกรรมได้สัก 2 อาทิตย์ที่ผ่านมา เพราะฉะนั้นตรงนี้มันก็จะมีผลกับโครงการแน่ ๆ ว่า ที่จะเอาคนไข้มานะครับ จะช้า ในส่วนต่อไปก็คือถ้าจะดำเนินโครงการต่อนี่มันก็จะมีการช้าลงพอสมควร… เนื่องจากว่า ทางทันตกรรมฟุ้งกระจาย แล้วมันจะมีการติดเชื้อหรือเปล่า ปัจจัยฝั่งของโรงพยาบาลนะครับ แต่ในส่วนของฝั่งทางClinical ผมคิดว่า อาจจะต้องเพิ่ม สปีดในเรื่องของการทำครอบมั้งครั้ง เท่าที่ฟังเมื่อกี้ ครอบเพิ่งทำได้แค่ 24 ครอบฟันเอง ซึ่งน้อยมากนะครับ ซึ่งอาจจะต้องไปดูว่าเกิดอะไรขึ้นนะครับ แล้วก็ใส่ส่วนที่ฝังไปแล้ว 500 กว่า จริง ๆ ถ้า 500 กว่า แล้ว ใส่ครอบไปแล้วอย่างน้อยก็น่าจะสัก 50 เปอร์เซ็นต์เป็นอย่างน้อย มันหายไปไหนอีกเยอะ ทำไมถึงทำได้แค่ 24 ครอบฟัน ส่วน ถ้าเกิดว่าจะมีการเพิ่มเพิ่มปริมาณของโรงพยาบาลที่เข้ามาช่วยได้ มันก็อาจจะเป็นทางหนึ่งที่จะทำให้การกระจาย ของการให้บริการเพิ่มขึ้น ก็จะทำให้โครงการเร็วขึ้น อันนี้ก็จะเป็นข้อเสนอ</w:t>
      </w:r>
    </w:p>
    <w:p>
      <w:pPr>
        <w:pStyle w:val="BodyText"/>
      </w:pPr>
      <w:r>
        <w:t xml:space="preserve">(ศ.ดร.ไพรัช) เชี่ยวชาญติดตาอยู่หรือเปล่า</w:t>
      </w:r>
    </w:p>
    <w:p>
      <w:pPr>
        <w:pStyle w:val="BodyText"/>
      </w:pPr>
      <w:r>
        <w:t xml:space="preserve">(ผู้เข้าร่วมประชุมหญิง) อาจารย์หมายความว่าอะไรคะ</w:t>
      </w:r>
    </w:p>
    <w:p>
      <w:pPr>
        <w:pStyle w:val="BodyText"/>
      </w:pPr>
      <w:r>
        <w:t xml:space="preserve">(ศาสตราจารย์ ดร.ไพรัช) โครงการ ต. 1 เรามีผู้เชี่ยวชาญ เป็นระยะ ๆ หรือเปล่า มีผู้เชี่ยวชาญติดตามหรือเปล่า</w:t>
      </w:r>
    </w:p>
    <w:p>
      <w:pPr>
        <w:pStyle w:val="BodyText"/>
      </w:pPr>
      <w:r>
        <w:t xml:space="preserve">(ผู้เข้าร่วมประชุมหญิง) ก็คือ เราจ้างบริษัท CTEC ในการจัดการ แล้วก็เอามาให้เราน่ะค่ะ จะมีเท่านี้น่ะค่ะอาจารย์</w:t>
      </w:r>
    </w:p>
    <w:p>
      <w:pPr>
        <w:pStyle w:val="BodyText"/>
      </w:pPr>
      <w:r>
        <w:t xml:space="preserve">(ศาสตราจารย์ ดร.ไพรัช) ผมเสนอว่าอย่างนี้ ตั้งอย่างไม่เป็นทางการก็ได้ เชิญคุณหมอ ปัฐวีย์ เชิญ CTEC เชิญแนนนี่ มาปรึกษาหารือกันสักรอบ เราจะทำอย่างไรที่หมอปัฐวีย์ก็ มันควรจะเป็นเท่าไร มันเหมือนการปรึกษาหารือ รู้ว่า พื้นที่… การจ้างด้วยอะไรด้วยนี่เชิญเขามาพูดคุยด้วย ว่ามีใครบ้างก็แล้วอต่มีคุณหมอปัฐวีย์ มีใครบ้าง แล้วคราวหน้าพอโควิดหายปุ๊บ เราก็ติดตามดูว่ามันเข้าเป้าเมื่อไหร่ ๆ อะไรอย่างนี้ โอ.เค. ไหม คุณหมอปัฐวีย์</w:t>
      </w:r>
    </w:p>
    <w:p>
      <w:pPr>
        <w:pStyle w:val="BodyText"/>
      </w:pPr>
      <w:r>
        <w:t xml:space="preserve">(ผู้เข้าร่วมประชุมชาย) คือ ในส่วนของ Cloud Base ยัง ทดลองใช้ไม่มากนักนะครับ แต่ว่าก็ทั้งอัปโหลด ดาวน์โหลด อินเทอร์เน็ตที่นีดี ก็เลยไม่มีอะไรที่มันติดขัดสักเท่าไร ติดขัดสักเท่าไร ก็ไม่ได้รอนาน 37-40 วินาทีมันแป๊บเดียวเอง ก็เห็นข้อมูลทั้งหมดก็ ใช้ Track ไม่ได้ยากอะไร โดยส่วนตัวนะครับ</w:t>
      </w:r>
    </w:p>
    <w:p>
      <w:pPr>
        <w:pStyle w:val="BodyText"/>
      </w:pPr>
      <w:r>
        <w:t xml:space="preserve">(ศ. ดร.ไพรัช) …</w:t>
      </w:r>
    </w:p>
    <w:p>
      <w:pPr>
        <w:pStyle w:val="BodyText"/>
      </w:pPr>
      <w:r>
        <w:t xml:space="preserve">(ผู้เข้าร่วมประชุมชาย) มีประโยชน์ครับอาจารย์ เพราะมันเปิดที่ไหนก็ได้</w:t>
      </w:r>
    </w:p>
    <w:p>
      <w:pPr>
        <w:pStyle w:val="BodyText"/>
      </w:pPr>
      <w:r>
        <w:t xml:space="preserve">(ศาสตราจารย์ ดร.ไพรัช) โอ.เค. ๆ นะครับ</w:t>
      </w:r>
    </w:p>
    <w:p>
      <w:pPr>
        <w:pStyle w:val="BodyText"/>
      </w:pPr>
      <w:r>
        <w:t xml:space="preserve">(ผู้เข้าร่วมประชุมชาย) ขออนุญาตนิดหนึ่งครับ ผมหมอจัตพลครับ</w:t>
      </w:r>
    </w:p>
    <w:p>
      <w:pPr>
        <w:pStyle w:val="BodyText"/>
      </w:pPr>
      <w:r>
        <w:t xml:space="preserve">(ศาสตราจารย์ ดร.ไพรัช) เชิญหมอครับ</w:t>
      </w:r>
    </w:p>
    <w:p>
      <w:pPr>
        <w:pStyle w:val="BodyText"/>
      </w:pPr>
      <w:r>
        <w:t xml:space="preserve">(ผู้เข้าร่วมประชุมชาย) ใช้วาระนี้ประสานท่านอาจารย์ปัฐวีย์ เรื่องโครงการที่ได้จัดทำพระราชกุศล ถวายพระราชขนิฐาธิราชเจ้า นะครับ ก็มีการประชุมของสายใจไทย เมื่อสัปดาห์ ก็ได้ถามถึงความคืบหน้าของโครงการฝังรากฟันเทียมนะครับ ผมก็ได้รายงานไปอย่างที่ท่าน… นะครับ แต่มีความก้าวหน้าก่อนที่จะมีปัญหาโควิดนะครับ ระดับหนึ่งแล้ว อันนี้ก็ถามว่าในโครงการนี้จะเริ่มต้นต่ออย่างไรดีว่า เพราะมันจะต้องมีการถวายเป็นพระราชกุศล ที่ดีพอสมควรนะครับ ตามที่อาจารย์ได้กราบบังคมทสมเด็จฟขอประสานท่านอาจารย์ปัฐวีย์ ท่านอาจารย์ มีการดำเนินงานห้วงหลัง ๆ ห้วงปีหลังนะครับ เราจะเริ่มต้นกันอย่างไรนะครับ ตอนนี้</w:t>
      </w:r>
    </w:p>
    <w:p>
      <w:pPr>
        <w:pStyle w:val="BodyText"/>
      </w:pPr>
      <w:r>
        <w:t xml:space="preserve">(ศาสตราจารย์ ดร.ไพรัช) กฤไกรภ์ ตอนนี้เราทำไปได้สักกี่คนแล้ว ทางทหารผ่านศึกนี่ ยังไม่ได้รวบรวมทั้งหมดนะครับอาจารย์ แต่ขออนุญาตเรียนท่าน พลเอกจักรพล ทางอาจารย์นะครับ หลังจากโควิดนี่ ผมคิดว่าจะดำเนินการ เรื่องเกี่ยวกับโครงการนี้กันต่อนะครับ ผมคิดว่ากำลังค่อย ๆ กลับมา Active กันต่อนะครับ</w:t>
      </w:r>
    </w:p>
    <w:p>
      <w:pPr>
        <w:pStyle w:val="BodyText"/>
      </w:pPr>
      <w:r>
        <w:t xml:space="preserve">(ศาสตราจารย์ ดร.ไพรัช) อย่างไรคราวนี้น่าจะเริ่มเดือนนี้ครับผม</w:t>
      </w:r>
    </w:p>
    <w:p>
      <w:pPr>
        <w:pStyle w:val="BodyText"/>
      </w:pPr>
      <w:r>
        <w:t xml:space="preserve">(ผู้เข้าร่วมประชุมชาย) ครับ แล้วก็จะได้คุยกันนะครับ ผมก็ฝากบอกความคืบหน้าของมูลนิธิสายใจไทย ผมก็รายงานตามที่ผมได้คุยกับท่านคุณหมอปัฐวีย์ ว่ามีการครอบฟัน แล้วก็ทำคนเดียวทำหลายซี่นะครับ ก็เป็นผลงานที่ดีแล้ว ก็เบาใจว่ามีการดำเนินไปอย่างใดอย่างหนึ่ง</w:t>
      </w:r>
    </w:p>
    <w:p>
      <w:pPr>
        <w:pStyle w:val="BodyText"/>
      </w:pPr>
      <w:r>
        <w:t xml:space="preserve">(ศ.ดร.ไพรัช) โอ.เค. ครับ คราวหน้ากลับมารายงานอีกครั้งนะครับ มีอะไรไหม</w:t>
      </w:r>
    </w:p>
    <w:p>
      <w:pPr>
        <w:pStyle w:val="BodyText"/>
      </w:pPr>
      <w:r>
        <w:t xml:space="preserve">(ผู้เข้าร่วมประชุมชาย) ของ มช. ตอนนี้ที่ …ยินดีครับ</w:t>
      </w:r>
    </w:p>
    <w:p>
      <w:pPr>
        <w:pStyle w:val="BodyText"/>
      </w:pPr>
      <w:r>
        <w:t xml:space="preserve">(ศาสตราจารย์ ดร.ไพรัช) ทำไปกี่คนแล้วครับที่ เชียงใหม่</w:t>
      </w:r>
    </w:p>
    <w:p>
      <w:pPr>
        <w:pStyle w:val="BodyText"/>
      </w:pPr>
      <w:r>
        <w:t xml:space="preserve">(ผู้เข้าร่วมประชุมชาย) ทั้งส่งมา 3 ทำไปแล้ว 2 ติดการเดิน1 คน ตอนนี้ 2 คน ก็เกือบจะเสร็จสมบูรณ์นะครับ แต่ถ้ามีก็ส่งมาอีกนะครับยินดี เพราะไม่มีส่งมาเลยนะครับ ที่ผ่านมา</w:t>
      </w:r>
    </w:p>
    <w:p>
      <w:pPr>
        <w:pStyle w:val="BodyText"/>
      </w:pPr>
      <w:r>
        <w:t xml:space="preserve">(ศ.ดร.ไพรัช) คุณหมอจักรพลได้ยินแล้วนะครับ</w:t>
      </w:r>
    </w:p>
    <w:p>
      <w:pPr>
        <w:pStyle w:val="BodyText"/>
      </w:pPr>
      <w:r>
        <w:t xml:space="preserve">(ผู้เข้าร่วมประชุมชาย) เป็นการส่วนตัวแีกครั้งหนึ่งครับ</w:t>
      </w:r>
    </w:p>
    <w:p>
      <w:pPr>
        <w:pStyle w:val="BodyText"/>
      </w:pPr>
      <w:r>
        <w:t xml:space="preserve">(ศาสตราจารย์ ดร.ไพรัช) รู้สึกคุณหมอปัฐวีย์บอกว่า… เริ่มที่ที่โรงพยาบาลที่คุณหมอ ทำงานกันแล้วครับ แล้วก็ประมาณต้นเดือนหน้านี้ก็คือเต็มรูปแบบครับอาจารย์ ที่จะเข้ามา</w:t>
      </w:r>
    </w:p>
    <w:p>
      <w:pPr>
        <w:pStyle w:val="BodyText"/>
      </w:pPr>
      <w:r>
        <w:t xml:space="preserve">(ศ.ดร.ไพรัช) โอ.เค. นะครับ เชิญเลขาจดไว้นะคะ มีอะไรจะได้มาตามกัน เป็นเรื่องแก้ไขความพิการบนใบหน้าครับ เชิญครับ</w:t>
      </w:r>
    </w:p>
    <w:p>
      <w:pPr>
        <w:pStyle w:val="BodyText"/>
      </w:pPr>
      <w:r>
        <w:t xml:space="preserve">(อาจารย์ วันทนีย์) ต่อไปนะคะ โครงการศูนย์แก้ไขความพิการบนใบหน้า และกะโหหลมูลนิธิเทคโนโลยีสารสนเทศตามพระราชดำริมหาวิทลัยเชียงใหม่ นะคะ เป็นผู้รายงานค่ะ เชิญค่ะ</w:t>
      </w:r>
    </w:p>
    <w:p>
      <w:pPr>
        <w:pStyle w:val="BodyText"/>
      </w:pPr>
      <w:r>
        <w:t xml:space="preserve">(ศ.ดร.ไพรัช) เชิญครับ</w:t>
      </w:r>
    </w:p>
    <w:p>
      <w:pPr>
        <w:pStyle w:val="BodyText"/>
      </w:pPr>
      <w:r>
        <w:t xml:space="preserve">(ผู้เข้าร่วมประชุมชาย) ขอสไลด์ด้วยครับ ครับโครงการนี้นะครับ มีระยะเวลาโครงการในการดำเนินงานคือ 3ปี ก็คือช่วง 21 มีนาคม 62 ถึง 9 มีนาคม 63 มีงประมาณทั้งสิ้นในการดำเนินงาน คือ 9,900,000 ขอสไลด์ต่อไปครับ ขอผลการดำเนินงานที่หลัก ๆ ที่ส่งให้ในโครงการนะครับ ก็คือเครื่องโมบีสแกน เบื้องต้นนี่ ปัญหาก็คือ เราจะมอบภายในเดือนกุมภาพันธ์ 2563 แต่ว่าเลยแผนมาแล้วเนื่องจากชิ้นส่วนบางตัวนี่ต้องมีการนำเข้า ทำให้งานตัวนี้ ล่าช้ากว่าแผนนะครับ แต่ว่าโดยชิ้นงานหลัก ๆก็จะเสร็จคืบหน้าไปแล้วถึง 80 เปอร์เซ็นต์ ก็เลยคิดว่า ถ้าเรารีบเร่งงานในช่วงเดือนนี้ ก็จะประกอบให้เสร็จภายในเดือน แต่เมื่อประกอบเสร็จแล้วนี่ เราจะส่งหมอเมื่อไหร่ เพื่อที่จะหาสถานที่ในการติดตั้งอีกครั้งหนึ่งเมื่อมีความพร้อมหลังจากโควิด-แ ในส่วนที่ 2 นะครับ การพัฒนานวัตกรรมหรือการใช้งาน ก็มีการใช้งาน ในการใช้ Mobii Scan สแกนผู้ป่วยน่ะอยู่ที่ 12 รายนะครับ เป็นประวัติ เป็นสถิติตั้งแต่ ถึงมกราคม ถึง 31 วางแผนไว้ว่าเราทำเอกซเรย์ในห้องผ่าตัดนะครับ แต่ว่ายังมีติดปัญหาเงื่อนไขต่าง ๆ อยู่ ยังใช้ X-ray ของมหาวิทยาลัย ทดแทนไปก่อนครับ ก็ส่วนที่ 2 นะครับ การใช้วัสดุทดแทนกระดูก ATตอนนี้ยังติดปัญหาอยู่นิดหน่อยครับ เพราะปีแรกมีสัญญาทั้งหมด 5 ราย แต่ว่าเนื่องจากวัสดุตัวนี้เป็นวัสดุใหม่ ที่ยังไม่เคยใช้ในปากแหว่งเพดานโหว่นะครับ ยังใช้ในส่วนของงานทันตกรมอยู่ ทางทีมวิจัยของ สวทช. ก็เลยร่างขึ้นมา เพื่อเอาวัสดุตัวนี้เอาไปใช้ในมนุษย์ ซึ่งตอนนี้ก็ ผ่านการอนุมัติ ถึงจะเริ่มต้นได้นะครับ เริ่มต้นได้นะครับ เพราะเบื้องต้นของวัสดุมีการใช้ในคณะทันตแพทย์อยู่แล้ว แต่ว่าในคณะแพทย์ยังใช้ไม่ได้ ก็เลยก็คาดว่า ถ้าตอนนี้คือมันผิดแผนไปแล้ว ปีแรก 5 รายเราไม่สามารถส่งได้ เราจะขอเลื่อนเป็นส่งมอบ 5 ราย เป็นปีที่ 2 แทน เป็นในส่วนปีที่ 2 แทน ส่วน 10 ราย และ 15 ราย รวมเป็น 25 ราย นี่ เราจะเลื่อนเป็นปีที่ 3 เลยครับ เป็น 25 ราย ส่วนแพลตฟอร์มที่ 3 ก็คือ แพลตฟอร์มครับ เป็นการออกแบบวัสดุ… เบื้องต้นนอนนี้เราจะทำใน 2 ส่วนคือ ออกแบบและการวัดขนาดต่าง ๆ เพื่อการ สำหรับการผ่าตัด ตอนนี้ทำไปแล้ว 17 ราย แล้วก็จะมีการสร้างโมเดล 3 มิติ เพื่อจำลองก่อนการผ่าตัดไปแล้ว 4 รายนะครับ นี่คือแผนตั้งแต่เดือนมกราคมถึง 31 มีนาคม 2563 ครับ ก็ตอนนี้ก็อยู่ในแผนอยู่ครับ เบื้องต้นตอนนี้ไปแล้วนี่ การประยุกต์ในผู้ป่วยที่ใช้จริงแล้วนี่ยังมีข้อจำกัด ก็คือตอนนี้ยัง บางท่านนี่ ยังไม่ได้ผ่าตัดผู้ป่วยได้จริง ยังติดเงื่อนไขบางประการตอนนี้ ไปแล้วมีแค่ 3 ท่านนะครับ ก็คือเป็นการแพลนนิ่ง ก็คือ 3 ราย เป็นการ Planig แล้วก็มีการผ่าตัดของผู้ป่วยเรียบร้อยแล้วครับ รอดำเนิน แล้วก็เช็กผลดูว่ามีผลอย่างไรบ้างครับ ขอสไลด์ถัดไปครับ อันนี้เป็นงบประมาณครับ ที่เราของบประมาณในปีแรกนี่ เราขอ คั้งไว้ก็คือ 8,000,000 กว่าบาท คือ 8,020,000 บาท แต่เราใช้จริง ๆ ประมาณ 4 ล้าน 9 แสนกว่า ก็จะมีในส่วนของเครื่อง Mobii Scan คุรุภัณฑ์ส่งมอบ ของคณะแพทย์ มช . แล้วก็มีค่าจ้าง… ก็มีสัดส่วนการใช้งานจริงนี่ จากงบที่เราขอตั้งไว้ครับ ขอสไลด์ถัดไปครับ อันนี้เป็นภาพสรุปภาพรวมครับ ช่วงมกราคมถึงมีนาคม 63 ใช้ไป 12 ราย แต่เป็นเครื่องที่อยู่ในคณะแพทย์เชียงแล้วก็มีการแพลนนิ่ง โดยใช้คอมพิวเตอร์ 17 ราย มีการปรินต์วัสดุเป็นแบบจำลอง 4 รายครับ ขอสไลด์ถัดไปครับ อันนี้เป็นความคีบหน้าของเครื่อง เพื่อให้มีความมั่นใจก่อนว่า สามารถใช้งานได้ถูกต้องไม่มีความผิดพลาดครับ ตอนนี้ก็อยู่ที่ประมาณ 80 เปอร์เซ็นค์แล้วครน่าจะเสร็จไปแล้ว 90 เปอร์เซ็นต์… เรียบร้อยอีกทีหนึ่งครับ ครับ ขอสไลด์ถัดไปครับ อันนี้ก็เป็น Mbone ที่คุยไว้แต่แรกนะครับ อันนี้ก็เสนอกรรมการของคณะแพทย์ที่เชียงใหม่ครับ เพื่อที่จะดำเนินต่อไป ส่วนที่ 3 ครับ อันนี้ก็คือเป็น อิมเพนซิฟิคแพลนนิ่ง ที่เราวางแผนไว้แล้วก็มีการ Peinting 3 D สไลด์ถัดไปครับ อันนี้คือเป็นตัวอย่างครับ ที่เราทำงานร่วมกับทีมแพทย์ผ่าตัดปากแหว่งเพดานโหว่ คือมีการจำลองโมเดล แล้วก็มีการวางแผนว่าจะสร้างแบบไเพื่อที่จะให้ทางแพทย์นี่ผ่าตัดได้ตามแผนครับ อันนี้ก็เป็นสรุปงบประมาณที่ทางเราจะส่งให้กับทางที่เชียงใหม่ก็คือ ประมาณ 5,300,000 บาท แล้วก็จะมีเครื่องชุดกรอ เครื่องชุดต่าง ๆ รวมแล้วทั้งหมดประมาณ 4 ล้าน 4 แสนบาทครับ สไลด์ถัดไปครับ ทีนี้ก็จะเป็นทางเชียงใหม่ขอเพิ่มเติมมาครับ จะเป็นห้องปฏิบัติการ VR ก็จะมีเป็นเครื่องปฏิบัติการ มีคอมพิวเตอร์ และมีแว่น VR นี่ เบื้องต้นตอนนี้เราก็สามารถ เราซื้อของไปเรียบร้อยแล้วครับ แล้วเราจะรอการส่งมอบอีกทีหนึ่งที่เรายังไม่ได้จัดซื้อครับ เพราะเราติดต่อกับจัดซื้ออยู่ สไลด์ถัดไปครับ อันนี้ก็เป็นงานที่ผ่านมาครับ เบื้องต้น เมื่อวันที่ 23 ธันวาคม 2562 เป็นทั้งหมด 15 ล้านบาท ครับ ก็คือเราจะรับอัตราผู้ช่วยวิจัยอีก 1 อัตรา เพื่อที่จะรองรับการขยายขอจ้างมา 1 คน ยังไม่เพียงพอ คือเราจะต้องจ้างเพิ่มอีก 1 คน ครับ ขอสไลด์ถัดไปครับ งานที่เราได้คุยกับทางคณะแพทย์ ได้คุยกับอาจารย์จรัญ แล้วก็ทางหมอนนท์ครับ ทางโรงพยาบาลจุฬาฯ ชิ้นส่วนงานเพิ่ม เป็นรีจิส การยึดกะโหลกศรีษะ ให้เข้ารูปนะครับ กะโหลกศีรษะให้ตามแบบ ตอนนี้ได้มาจากคณะแพทย์ที่จุฬาฯ มาแล้วครับ ตัวปรับในโครงการนะครับ โดยเราจะเปลี่ยนวัสดุจากวัสดุเป็นคาร์บอนไฟเบอร์ เพราะว่าวัสดุนี้สามารถทำการ X-ray ได้นะครับ เพราะว่าแบบเก่านี่ ถ้าเป็นไทเทเนียม พัฒนาการของกะโหลกศรีษะ เป็ฯแบบไหน ตอนนี้ก็รออยู่ในช่วงของการทำต้นแบบอยู่ครับ ครับ อันนี้เป็นการก่อสร้างศูนย์ครับ เบื้องต้นนี่ ที่ทำเป็นต้นศูนย์ส่วนที่ต้องรับสมเด็จพระเทพฯ ครับ ต้นปี 2564 ก็ตอนนี้มีการก่อสร้างแล้ว มีการก่อสร้างศูนย์แล้วครับ อันนี้ก็เป็นตัวอย่าง ภาพที่หน้างานแล้ว ก็จะดำเนินตามแผนครับ ส่วนที่ 2 ครับ ทันตกรรมและสำนักงานนี่เบื้องต้นตอนนี้ทางมหาวิทยาลัยเชียงใหม่ หาสถานที่ใหม่ครับ เนื่องจากสถานที่เก่าเอาไปใช้งานเกี่ยวกับโควิด ก็เลยเขาขอสถานที่คืน ก็เลยหาสถานที่ใหม่ ก็กำลังอยู่ในช่วงจัดหาครับ ครับ ขอจบรายงานครับ</w:t>
      </w:r>
    </w:p>
    <w:p>
      <w:pPr>
        <w:pStyle w:val="BodyText"/>
      </w:pPr>
      <w:r>
        <w:t xml:space="preserve">(ศาสตราจารย์ ดร.ไพรัช) กฤไกรภ์มีอะไรเพิ่มเติมไหม ทุกอย่างเดินได้ แต่เนื่องจากโควิด ทำไมสั่งของช้า ป๊อบคิดว่าเครื่องไป… ป๊อปลองอธิบาย</w:t>
      </w:r>
    </w:p>
    <w:p>
      <w:pPr>
        <w:pStyle w:val="BodyText"/>
      </w:pPr>
      <w:r>
        <w:t xml:space="preserve">(ผู้เข้าร่วมประชุมชาย) ครับ ที่เราวางแผนอยากให้แล้วเสร็จภายในเดือนมิถุนายน แต่ว่าเราประกอบเสร็จแล้ว เรายังคงติดตั้งไว้ใน สวทช. ก่อน เพื่อหลังจากนี้นี่เราต้องติดต่อคณะแพทย์ที่เชียงใหม่ก่อนครับว่า เราต้องหาสถานที่ในการติดตั้งให้กับเครื่องด้วยครับ</w:t>
      </w:r>
    </w:p>
    <w:p>
      <w:pPr>
        <w:pStyle w:val="BodyText"/>
      </w:pPr>
      <w:r>
        <w:t xml:space="preserve">(ศาสตราจารย์ ดร.ไพรัช) ลองช่วย ป๊อบ ป๊อบลองช่วยหมอ กฤษฑ์ หน่อยได้ไหม ว่า สไลด์อันนี้ป้องเขาพร้อมเมื่อไหร่ เพราะมันเป็นเงื่อนไข เราจะได้รู้ว่าจะติดตั้งเมื่อไหร่ อย่างไร ถ้าการประชุมครั้งต่อไป จะต้องปรับแผน จะรับเสด็จทันต้นปีหน้าหรือไม่นะ ไม่รู้</w:t>
      </w:r>
    </w:p>
    <w:p>
      <w:pPr>
        <w:pStyle w:val="BodyText"/>
      </w:pPr>
      <w:r>
        <w:t xml:space="preserve">(ผู้เข้าร่วมประชุมชาย) อาจจะไม่กระทบ แต่คงจวนเจียน ถ้าตั้งนะครับ ตรงนี้นะครับ ถ้าหาได้ภายในเดือนนี้นะครับ แล้วก็กระบวนการก่อสร้างเดินไปนะคะ เวลามันก็จะจวนเวียน นะครับ ส่วนสถานที่ที่เป็นฟอร์นที่จาตุรงค์เขานำเสนอเมื่อกี้นี้ เป็นสถานที่ที่ไว้รับบริจาค</w:t>
      </w:r>
    </w:p>
    <w:p>
      <w:pPr>
        <w:pStyle w:val="BodyText"/>
      </w:pPr>
      <w:r>
        <w:t xml:space="preserve">(ศ.ดร.ไพรัช) อันนี้คงเสร็จ</w:t>
      </w:r>
    </w:p>
    <w:p>
      <w:pPr>
        <w:pStyle w:val="BodyText"/>
      </w:pPr>
      <w:r>
        <w:t xml:space="preserve">(ผู้เข้าร่วมประชุมชาย) อันนี้ไม่หน้าห่วง ใช่ครับอาจารย์ ผมว่าคงเสร็จสิ้นปีพอดีครับอาจารย์ เดี๋ยวตรงนี้จะติดตามครับอาจารย์</w:t>
      </w:r>
    </w:p>
    <w:p>
      <w:pPr>
        <w:pStyle w:val="BodyText"/>
      </w:pPr>
      <w:r>
        <w:t xml:space="preserve">(ศ.ดร.ไพรัช) อย่างนี้มัน 2 แก๊ก ใช่ไหม มันจะได้ Off load ตจะเสร็จ… Working Group ของอธิการฯ อีกครั้งหนึ่ง ถ้าตามแผนก็กราบทูลให้ทรงทราบนะโอ.เค. ไหม ๆ ก็ ฟังดูก็ก้าวหน้าแต่ติดขัด ของป๊อบไม่เป็นไรเพราะติดโควิดใช่ไหม แต่อันนี้สิที่น่าห่วเดี๋ยวไปตาม กฤษฑ์ไกรท์ลองไปตาม</w:t>
      </w:r>
    </w:p>
    <w:p>
      <w:pPr>
        <w:pStyle w:val="BodyText"/>
      </w:pPr>
      <w:r>
        <w:t xml:space="preserve">(ผู้เข้าร่วมประชุมชาย) ครับ อาจารย์ครับ</w:t>
      </w:r>
    </w:p>
    <w:p>
      <w:pPr>
        <w:pStyle w:val="BodyText"/>
      </w:pPr>
      <w:r>
        <w:t xml:space="preserve">(ผู้เข้าร่วมประชุมชาย) ครับผม</w:t>
      </w:r>
    </w:p>
    <w:p>
      <w:pPr>
        <w:pStyle w:val="BodyText"/>
      </w:pPr>
      <w:r>
        <w:t xml:space="preserve">(ศาสตรจารย์. ดร. ไพรัช) อะไรไหมครับ คือของจาตุรงค์ หรือของแนนที่รายงานไปแล้วนี่ อันนี้น่าจะนับว่าเป็นผลงานที่ดีมากนอกจากจะวิจัยเรื่องการทำ CT ได้ จะไปติดตั้ง 50 แฟ่ง แล้วก็มีทำรากฟันกัน… ก็เป็นพระราชดำริ ในสมเด็จพระเทพฯ พระเทพรัตนฯ เขาไม่มีโอกาสเลยนะครับ อันนี้ก็นับว่าเป็นผลงานที่ดีมากของงานวิจัยของเรานะครับ โอ.เค. นะครับ ช่วยกันต่อนะครับ ต่อไป ไป ต. 3 นะครับ</w:t>
      </w:r>
    </w:p>
    <w:p>
      <w:pPr>
        <w:pStyle w:val="BodyText"/>
      </w:pPr>
      <w:r>
        <w:t xml:space="preserve">(อาจารย์ วันทนีย์)</w:t>
      </w:r>
    </w:p>
    <w:p>
      <w:pPr>
        <w:pStyle w:val="BodyText"/>
      </w:pPr>
      <w:r>
        <w:t xml:space="preserve">(อาจารย์ วันทนีย์) ค่ะ ต. 3 นะคะ เป็นการพัฒนาขดลวดค้ำยันผนังหลอดเลือดหัวใจนะคะ หัวหน้าโครงการคือ ดร.กวิน การุณรัตนกุลนะคะ ค่ะ เชิญ ดร. กวิณค่ะ</w:t>
      </w:r>
    </w:p>
    <w:p>
      <w:pPr>
        <w:pStyle w:val="BodyText"/>
      </w:pPr>
      <w:r>
        <w:t xml:space="preserve">(ผู้เข้าร่วมประชุมชาย) ครับ ขออนุญาตแชร์ไฟล์นะครับ ครับ ก็เป็น… การพัฒนาระบบค้ำยันหลอดเลือดหัวใจระยะเวลาโครงการ 3 ปี 6 เดือน นะครับ 4 ตุลาคม 2562 นะครับ ถึง 3 เมษายน 2566 นะครับ ก็มีงบประมาณ In Cash รวม 34.9 ล้านนะครับ โดยปีแรกนี่ ได้รับอนุมัติมา 2,560,000 บาทนะครับ แล้วก็งวดที่ 2 อนุมัต 2 ล้าน 9 แสน วัตถุประสงค์คือ ขดลวดค้ำยันหัวใจที่ได้มาตรฐานนะครับ แล้วก็ศึกษาเทคโนโลยีการผลิตเพื่อ… ประเทศไทย ไปปี 64 เลยนะครับ แล้วก็เกี่ยวกับบอลลูนนะครับ ปี 63 ก็ไม่มีนะครับ รายงานความก้าวหน้า 6 เดือนแรกนะครับ ก็ส่งรายงานความก้าวหน้าในระบบไปแล้ว และก็ระบบนำทรงเป็นหลักนะครับ ก็ในสิ่งที่โครงการทำนะครับ ก็คือในโครงการนี่ เป็นโครงการร่วมวิจัยก็จะมีสเปชบางส่วนที่ออกแบบ แล้วลองทดลองผลิตมาบ้านแล้วนะครับ แล้วก็ทดลองกัน โดยทำเชื่อมกับของคอมเมอร์เชียล และวัดความสัมพันธ์ระหว่างคอมมิวเชียล เราก็เอาใช้ในการ Validate จะออกแบบ Stent ขึ้นมาใหม่ เราก็ติดตั้งบางอย่าง เทียบกับสิ่งที่เราทำการทดลองจริง ว่าโมเดลแล้วดูว่าโมเดลมันถูกต้องไหน การเซฟคอนดิชันที่ถูกต้องเราก็ใช้โมเดลนี่ในการออกแบบ ทีนี้ในการออกแบบนี่เราก็แบ่ง สเตรงไว้ 2 ส่วน ของ Stent นะครับ แล้วก็Ring เข้าด้วยกันเชื่อมวงแหวนเข้าด้วยกัน ซึ่งส่วนที่มีผลต่อความแข็งแรงของ ก็คือตัววงแหวนนี้ เราเลยเลือกที่จะทำConnector เข้าใป กลายเป็นเส้นยาว ๆ ครับ แล้วเราจะลองออกแบบลักษณะต่าง ๆ ซึ่งปัจจุบัน ก็ได้ข้อสรุปว่าเป็นแบบที่ 4 นะครับ ตัวที่ได้ออกมาโดยที่ได้ออกมาดูแล้วนะครับ น่าจะดีที่สุด แต่ก็มีปรับจูนอีกทีหนึ่งครับเพื่อให้ดีที่สุด แล้วก็ในเรื่องงบประมาณนะครับ งบประมาณงวดแรก 2,500,000 ก็จะเป็นเงินในสำหรับการทำงาน 2,000,000 ซึ่งมีการใช้จ่ายจริงไปเกือบ 400,000 บาท 305,000 บาท เป็นสัดส่วนการใช้จ่าย 18 เปอร์เซ็นต์ นะครับ เพราะว่าจริง ๆ แล้ว งบประมาณส่วนแรกนะครับ 2,000,000 บาทนี่ ก็จะเป็นค่าทำ CTA ส่วนใหญ่นะครับ ซึ่งอันนี้ก็เป็นโครงการร่วมวิจัยกับธรรมศาสตร์อยู่แล้ว ที่ใส่ไปไม่รู้ ได้ CT มามากน้อยแค่ไหน ตอนนี้ก็อาศัยขอความอนุเคราะห์จากธรรมศาสตร์ ก็เลยยังไม่ต้องนำมาใช้ในขณะนี้ มันเพียงพอ อาจจะต้องใช้นะครับ แล้วก็มีค่าจ้าง NCL นะครับ 540,000 บาท เนื่องจากโครงการตั้งต้น ก็เข้าไปในช่วงกุมภาพันธ์ แล้ว เงินช่วงนี้ใช้ไปไม่เยอะนะครับ แล้วก็ค่าเดินทาง 30 …. เรามีความร่วมมือในการออกแบบ Stent ก็ไม่ได้ไปนะครับ เนื่องจาสถานการณ์โควิด ไม่ได้ใช้นะครับ เงินส่วนแรกจะใช้ค่อนข้างน้อยนะครับ ณ เวลานี้นะครับ ก็ แล้วก็อีกประเด็นหนึ่ง ผมไม่ได้ใส่ในสไลด์ สัญญาร่วมวิจัยเนื่องจากว่า ในระยะนะครับ ก็ยังเซ็นต์ไม่เรียบร้อย ก็จบแล้วครับ</w:t>
      </w:r>
    </w:p>
    <w:p>
      <w:pPr>
        <w:pStyle w:val="BodyText"/>
      </w:pPr>
      <w:r>
        <w:t xml:space="preserve">(ศาสตราจารย์ ดร.ไพรัช) สัญญาร่วมวิจัยระหว่าง สัญญาร่วมวิจัย 3 ฝ่ายครับ บริษัท Wix ครับ มันติดขัดอะไรครับ มันติดขัดอยู่ที่ใคร</w:t>
      </w:r>
    </w:p>
    <w:p>
      <w:pPr>
        <w:pStyle w:val="BodyText"/>
      </w:pPr>
      <w:r>
        <w:t xml:space="preserve">(ผู้เข้าร่วมประชุมชาย) คือเนื่องจากว่า ตั้งต้นเลยว่า เรามี 4 สายใช่ไหม แล้วก็ในการประชุม</w:t>
      </w:r>
    </w:p>
    <w:p>
      <w:pPr>
        <w:pStyle w:val="BodyText"/>
      </w:pPr>
      <w:r>
        <w:t xml:space="preserve">(ศาสตรจารย์. ดร. ไพรัช) อันนี้ทราบแล้ว</w:t>
      </w:r>
    </w:p>
    <w:p>
      <w:pPr>
        <w:pStyle w:val="BodyText"/>
      </w:pPr>
      <w:r>
        <w:t xml:space="preserve">(ผู้เข้าร่วมประชุมชาย) อย่างนั้นสัญญาก็มีการปรับ ผมเพิ่งได้รับจากฝ่ายกฎหมายมานี่ เมื่ออาทิตย์ที่แล้วเองนะครับ ทั้ง 2 ทั้งธรรมศาสตร์ แล้วก็ทางบริษัทเมื่อต้นอาทิตย์นี้เองครับ</w:t>
      </w:r>
    </w:p>
    <w:p>
      <w:pPr>
        <w:pStyle w:val="BodyText"/>
      </w:pPr>
      <w:r>
        <w:t xml:space="preserve">(ศาสตราจารย์ ดร.ไพรัช) ก็อะไรที่มันควรจะทำให้เสร็จก็ควรจะทำให้เสร็จนะ ที่ผมเคยบอกว่าคุณตากฝนตากแดด นะ อะไรที่แล้วทำให้เสร็จ ทำให้มันจบไป อันนั้น 1 อันนะ งานร่วมกับบริษัทไต้หวันใช่ไหม</w:t>
      </w:r>
    </w:p>
    <w:p>
      <w:pPr>
        <w:pStyle w:val="BodyText"/>
      </w:pPr>
      <w:r>
        <w:t xml:space="preserve">(ผู้เข้าร่วมประชุมชาย) เป็นบริษัทไทยครับ</w:t>
      </w:r>
    </w:p>
    <w:p>
      <w:pPr>
        <w:pStyle w:val="BodyText"/>
      </w:pPr>
      <w:r>
        <w:t xml:space="preserve">(ศ.ดร.ไพรัช) บริษัทไทย แต่อันนี้อันนี้เขามีเชื่อโยงกับไต้หวันใช่ไหมครับ</w:t>
      </w:r>
    </w:p>
    <w:p>
      <w:pPr>
        <w:pStyle w:val="BodyText"/>
      </w:pPr>
      <w:r>
        <w:t xml:space="preserve">(ผู้เข้าร่วมประชุมชาย) ครับ</w:t>
      </w:r>
    </w:p>
    <w:p>
      <w:pPr>
        <w:pStyle w:val="BodyText"/>
      </w:pPr>
      <w:r>
        <w:t xml:space="preserve">(ศาสตราจารย์ ดร.ไพรัช) คราวหน้าอย่างให้ช่วยดีแคร์ว่าเราทำกี่เปอร์เซ็นต์ อะไรที่มาจากไต้หวันกี่เปอร์เซนตเพราะอันนี้เราจะชูเป็นตัวอย่างzation ผมจะได้เข้าใจมากขึ้น เวลาเจอนายกฯ ผมจะได้มีจุดยืนนะ โอ.เค. นะ เป็นตัวอย่างที่ดีนะครับ อันนี้คำถามอีกอัน คือเรามีผู้เชี่ยวชาญหรือคุณหมอใช้ สเตรง ของเราบ้างไหม</w:t>
      </w:r>
    </w:p>
    <w:p>
      <w:pPr>
        <w:pStyle w:val="BodyText"/>
      </w:pPr>
      <w:r>
        <w:t xml:space="preserve">(ผู้เข้าร่วมประชุมชาย) มีครับ ก็คืออาจารย์จากธรรมศาสตร์ 2 ท่าน ครับ ก็จะเป็นคุณหมอที่ใส่ Stent เป็นหลักเลยครับ</w:t>
      </w:r>
    </w:p>
    <w:p>
      <w:pPr>
        <w:pStyle w:val="BodyText"/>
      </w:pPr>
      <w:r>
        <w:t xml:space="preserve">(ศาสตราจารย์ ดร.ไพรัช) …ให้ดีนะ หรือจะเชิญมาให้เป็นที่ปรึกษาที่ปรึกษาในชุดนี้ไหม</w:t>
      </w:r>
    </w:p>
    <w:p>
      <w:pPr>
        <w:pStyle w:val="BodyText"/>
      </w:pPr>
      <w:r>
        <w:t xml:space="preserve">(ดร.กฤษไกรพ์) มีครับ ท่านนี้แล้วครับ ก็มีเชิญอาจารย์หมอที่เป็นผู้เชี่ยวชาญนะครับ อีก 4 ท่าน</w:t>
      </w:r>
    </w:p>
    <w:p>
      <w:pPr>
        <w:pStyle w:val="BodyText"/>
      </w:pPr>
      <w:r>
        <w:t xml:space="preserve">(ศาสตราจารย์ ดร.ไพรัช) ไม่ใช่ ปรึกษา …</w:t>
      </w:r>
    </w:p>
    <w:p>
      <w:pPr>
        <w:pStyle w:val="BodyText"/>
      </w:pPr>
      <w:r>
        <w:t xml:space="preserve">(ศ.ดร.ไพรัช) ผมอยากจะนำมา ผมอยากจะเชิญมาสัก 1 ท่าน มาอยู่ในชุดเราคล้าย ๆ หมอปัฐวีร์อย่างนี้ ผมจะได้ความรู้จากท่าน ซักถาม ได้ไหม</w:t>
      </w:r>
    </w:p>
    <w:p>
      <w:pPr>
        <w:pStyle w:val="BodyText"/>
      </w:pPr>
      <w:r>
        <w:t xml:space="preserve">(อาจารย์ วันทนีย์) เดี๋ยว ๆ เลือกจากผู้เชี่ยวชาญ น่ะค่ะ</w:t>
      </w:r>
    </w:p>
    <w:p>
      <w:pPr>
        <w:pStyle w:val="BodyText"/>
      </w:pPr>
      <w:r>
        <w:t xml:space="preserve">(ดร.กฤษไกรพ์) ครับ เชิญคนที่เก่งที่สุด มาผู้ร่วมโครงการอยู่ครับ ผู้ที่เก่งที่สุดมาเป็นผู้ร่วมโครงการอยู่ครับ</w:t>
      </w:r>
    </w:p>
    <w:p>
      <w:pPr>
        <w:pStyle w:val="BodyText"/>
      </w:pPr>
      <w:r>
        <w:t xml:space="preserve">(อาจารย์ วันทนีย์) เดี๋ยวมีผู้เชี่ยวชายที่ 4 ท่าน คือ ถ้าท่านไม่อยู่ที่นี่หรือให้ท่านตอบผมได้ กวินก็ตอบ engineering ถามกฤษณ์ไกรพ์ ก็ตอบแต่ อีกท่านผมก็มั่นใจ เวลาผมไปเจอนายกรัฐมนตรี ผมไปเจอคณะกรรมการ คนนั้นชื่อนั้น ๆ ผมจะได้หลังพิงเชือกต่อยได้ ไปเชิญท่านมานะ</w:t>
      </w:r>
    </w:p>
    <w:p>
      <w:pPr>
        <w:pStyle w:val="BodyText"/>
      </w:pPr>
      <w:r>
        <w:t xml:space="preserve">(อาจารย์ วันทนีย์) ค่ะ อาจารย์ มีใครคอมเมนท์อะไรอีกไหม</w:t>
      </w:r>
    </w:p>
    <w:p>
      <w:pPr>
        <w:pStyle w:val="BodyText"/>
      </w:pPr>
      <w:r>
        <w:t xml:space="preserve">(อาจารย์ วันทนีย์) อาจารย์คะ ขอรายงานมีเชี่ยวชาญทั้ง 4 คุณหมอที่เป็นผู้เชี่ยวชาญนะคะ</w:t>
      </w:r>
    </w:p>
    <w:p>
      <w:pPr>
        <w:pStyle w:val="BodyText"/>
      </w:pPr>
      <w:r>
        <w:t xml:space="preserve">(ศาสตราจารย์ ดร.ไพรัช) ไม่เป็นไร ๆ ไม่เป็นไรครับ ผมไม่รู้จักสัก 1 ท่าน ก็ไม่เป็นไรครับ</w:t>
      </w:r>
    </w:p>
    <w:p>
      <w:pPr>
        <w:pStyle w:val="BodyText"/>
      </w:pPr>
      <w:r>
        <w:t xml:space="preserve">(อาจารย์ วันทนีย์) อาจารย์จะให้รายงานไหมคะ อาจารย์คะ นิดหนึ่งนะคะ ก็คือผู้เชี่ยวชาญประมาณแล้วนะคะ ก็ความก้าวหน้าโครงการ ก็เป็นไปตามแผนนะคะ การใช้งบประมาณก็สอดคล้องกิจกรรม สรุปผลการประเมินก็มีคอมเมนต์นะคะ อยู่หน้า 5/5 นะคะ รวมทั้งข้อเสนอแนะนะคะ ใน ต. 4 นะคะ คอมเมนต์ยาวมากค่ะอาจารย์ เอาประเด็นมีอะไร บวก หรือ ลบ หรืออะไร</w:t>
      </w:r>
    </w:p>
    <w:p>
      <w:pPr>
        <w:pStyle w:val="BodyText"/>
      </w:pPr>
      <w:r>
        <w:t xml:space="preserve">(อาจารย์วันทนีย์) ก็… ก็มีคอมเมนต์เรื่องของลักษณะ Stent เป็นแค่โครงค้ำยันยังไม่ได้พิจารณา ต้องคำนึงถึงโพลีเมอร์ที่มาเคลือบข้อแนะนำที่จะให้เราทำงานต่อไปค่ะ</w:t>
      </w:r>
    </w:p>
    <w:p>
      <w:pPr>
        <w:pStyle w:val="BodyText"/>
      </w:pPr>
      <w:r>
        <w:t xml:space="preserve">(ศาสตรจารย์. ดร. ไพรัช) คราวนี้ก็เชิญมาด้วยนะ</w:t>
      </w:r>
    </w:p>
    <w:p>
      <w:pPr>
        <w:pStyle w:val="BodyText"/>
      </w:pPr>
      <w:r>
        <w:t xml:space="preserve">(อาจารย์ วันทนีย์) ค่ะ</w:t>
      </w:r>
    </w:p>
    <w:p>
      <w:pPr>
        <w:pStyle w:val="BodyText"/>
      </w:pPr>
      <w:r>
        <w:t xml:space="preserve">(ศาสตราจารย์ ดร.ไพรัช) กวิน จะได้ อาจารย์คะ ขออนุญาตกลับไป ต. 3 ลืมค่ะ ปรากฏว่าข้าม ต. 3 ไป</w:t>
      </w:r>
    </w:p>
    <w:p>
      <w:pPr>
        <w:pStyle w:val="BodyText"/>
      </w:pPr>
      <w:r>
        <w:t xml:space="preserve">(ศาสตราจารย์ ดร.ไพรัช) ต. 3 ต. 4 โอ.เค.</w:t>
      </w:r>
    </w:p>
    <w:p>
      <w:pPr>
        <w:pStyle w:val="BodyText"/>
      </w:pPr>
      <w:r>
        <w:t xml:space="preserve">(อาจารย์ วันทนีย์) ค. 3 พัฒนาแผ่นกั้นคอลาเจน เพื่อการชักนำเพื่อให้กระดูกคืนสภาพค่ะ เชิญดร. กตัญชลี ไม้งาม</w:t>
      </w:r>
    </w:p>
    <w:p>
      <w:pPr>
        <w:pStyle w:val="BodyText"/>
      </w:pPr>
      <w:r>
        <w:t xml:space="preserve">(ผู้เข้าร่วมประชุมหญิง) อาจารย์ค่ะ อันนี้เป็นการรายงานครั้งที่ 1 ของโครงการนะคะ อาจารย์ โครงการนี้ ขอกลับไปสไลด์หนึ่งค่ะ ก็ในโครงการนี้ค่ะ เรามีเป้าหมายที่จะพัฒนาคอลาเจน Membrain แล้วก็ Sponge นะแล้วก็เป้าหมายสุดท้ายของเราจะต้องจบที่การพัฒนาไปทดสอบในระดับคลินิกเลยนะคะ ที่สัญญาไว้ในปี 63 1 ฉบับ ก็ขอสไลด์ถัดไปค่ะ ก็ในแผนงานนะคะ ตอนนี้ในทุกสเตปนี่ก็ค่อนข้างเร็วกว่าที่เราสัญญาไว้อยู่แล้วนะคะ ก็สไลด์ถัดไปได้เลยค่ะ ทุกอย่างยังอยู่ในแผน แล้วก็ส่วนมาก… ค่ะ ไปเลยค่ะ ก็จะมีเรื่องของการใช้เงิน ก็ข้ามไปก็ดีค่ะ ค่ะ ก็อันนี้เงินก็อาจจะยังใช้ไม่ถึงเป้านะคะ ขอสไลด์ถัดไปเลยค่ะ ก็ในการผลิตนะคะ นี่ก็เป็นย่อย ๆ ว่าเราทำอะไรบ้าง ตอนแรกเรารับมาจากโพนยางคำนะคะ แล้วเอามาทำให้อยู๋ในรูปสารละลาย ทีนี้เราอัปสเกลขึ้นไปแล้วคที่เป็นระดับอุตสาหกรรม อันนี้มันจะต่างอย่างงานโปรตีนบางอย่างนี่ค่ะ มันผลิตในระดับอุตสาหกรรมขายอยู่แล้ว แต่อย่างที่เราทำ Lab Scale กับอุตสาหกรรม ของว่าเราต้องออกแบบเครื่องมือ พอออกแบบเครื่องมือ พอเราออกแบบเครื่องมือแล้ว เราเป็นรายเล็ก บางทีเขาก็ไม่อยากจะรับจ้างงานของเรา ก็เลยทำให้ตรงนี้ค่อนข่างจะมีความติดขัด ลำบากอยู่ แต่ก็ค่อย ๆ แก้ปัญหาไปนะคะ คราวนี้พอเราจะซื้อ เราก็จะคิดเยอะหน่อยค่ะ นี่ มันไม่ได้ใช้เงินตามที่เราตั้งไว้ได้ทั้งหมด บางอันเราก็อาจจะซื้อเครื่องเล็ก ๆ มาลองก่อน อันนี้ปัญหาที่ 1หรืออะไรก่อนที่จะซื้อเครื่องใหญ่นะคะ อันนี้คือปัญหาที่ 1 เราก็จะไปขึ้นรูปให้มันเป็นฟองน้ำ โดยการวิธีฟรีซดราย ที่เราซื้อมามันเป็นเครื่องเล็ก ที่เราเอาไว้ทำ BMP2 น่ะค่ะ แต่ว่ามันเป็นเครื่อง… เอามาใช้ แต่เครื่องมันมีขนาดเล็กค่ะ เวลา 47 ชั่วโมง เราผลิตได้ออกมาแค่ 48 ชิ้น ชิ้นหนึ่งคือ 2.5 คูณ 50 ก็คือถ้าตอนที่เราจะต้องผลิตขายจริงหรืออะไรอย่างนี้ค่ะ เราจำเป็นต้องไปซื้อเครื่องฟรีซดรายขนาดใหญ่ ซึ่งมันเป็นคีย์สเตป Key Stage ของเครื่องนี้นะคะ รายงานตรงนี้ไว้น่ะค่ะ ก็จะทำให้งานตรงนี้… ก็ในมุมของการศึกษา ไม่ได้ทำให้งานช้า แต่เรื่องการผลิตนี่ไม่เพียงพอค่ะ กรดนะคะ เพื่อเป็น Membraiได้เมมเบรน แล้วก็ฉายแกรมม่ส ครบเรียบร้อยแล้วนะคะ ค่ะ ก็ขอสไลด์ถัดไปค่ะ ตอนนี้ค่ะ งานน่ะ เราเขียนสิทธิบัตรไป 2 ฉบับ จากที่เราสัญญา 1 ฉบับนี่ค่ะ เรายืนไป 2 ฉบับ ที่ TRO อันหนึ่งเป็นเรื่องของฟองน้ำ คอลลาเจน อันหนึ่ง เป็นเรื่องของเมมเบรน ก็จะโชว์นิดหน่อยน่ะค่ะ เลขค่ะ ถ้ายิ่งน้อย แปลว่า ยิ่งดีนะคะ แปลว่ามันทนต่อการดีเกรดเข้าไปอยู่ในร่างกาย มันจะอยู่ได้นานขึ้น เราทำได้ประมาณ 29-30 นะคะ แต่ข้างล่างตัวฟ้า ๆ เล็ก ๆ เป็นคอลาเจนที่ทางคอมเชี่ยล ของเขาคือ 93 ซึ่งของเราดีกว่าของเขาพอสมควรเลยค่ะ ก็อันนี้เราก็จดสิทธิยัสไลด์ถัดไปค่ะ ส่วนอีกสไลด์อีกสไลด์อีกอันหนึ่งค่ะ ก็จะเป็นเรื่องของ คอลาเจนเมมเบรนด์ คือมันจะมี 2 อย่างค่ะ เป็นเมมเบรน แบบไบเลเยอร์มันจะเป็นแบรนด์ที่ว่า… … เขาจะเป็นใบเลเยอร์ ที่อื่นเป็นโมโนเลเยอกับโมโนเลเยอร์ ต่างกันอย่างไร จะมีแบบรูพรุนเล็กกับรูพรุนใหญ่ รูพรุนแน่นเท่ากันหมดนะคะ ทีนี้คือ จริง ๆ แล้วในความรู้สึกส่วนตัว ในการขยผลิตภัณฑ์นะคะ แต่สิทธิบัตรของเรา ทำได้ทั้งไบเลเยอร์และโมโนเลเยอร์ก็แล้วแต่ เราควบคุม คอนดิชันให้มันเป็น แต่ว่าสามารเลือกได้ว่าเราจะตามเทรนด์ไหนไหนนะคะ ณ ตอนนี้คิดว่า อาจจะเป็นไบเลเยอร์ เพราะว่าเป็นที่นิยมในหมู่ทันตแพทย์นะคะ ก็ขอสไลด์ถัดไปค่ะ ของสปองค์ เราเซ็ตของเราค่อนข้างลงตัวแล้วนะคะ ก็จะเป็นการสเปกเทียบระหว่างของเราที่เป็นสีส้มนะคะ ส่วนสีเขียวนี่เป็นของสป๊องที่ใช้ เป็นตัวที่ขายคู่กับ BNP2 ก็คือส่วนมากแล้ว ก็คือ ที่มาแล้วก็เป็นเอ็นเหมือนกัน ขนาดก็เหมือนกัน ต่างกันที่คลอสลิงก์ ของทาง เฮลล์ เขาใช้… เราใช้น้ำตาล กับ ยูวี ซึ่งอันนี้เรากำลังจดสิทธิบัตรอยู่นะคะ เราเทสการย่อยสลายด้วยเอ็นไซม์ในมุมของสัตว์ทดลองนี่ เรากำลังทดสอบ สัญญาจ้างออกไปนานแล้ว แต่เนื่องจากเกิดโควิด จุฬาฯ ก็เลย… น่าจะเริ่มเดือนตุลาคมนะคะ แล้วก็สเป็ก เราก็เลือก ของเราให้ใกล้เคียงกับของเขาค่ะ ส่วนเรื่อง Bio Safety AMDA เรามีการเอาไปฝักในสุนัข เอาไปฝังในหนูแล้ว ก็คือ ไม่มีอาการติดเชื้อ ไม่มีอาการบวม ไม่มีอาการอักเสบนะคะ แต่เราขอสไลด์ถัดไปเลยค่ะ ตอนนี้เราก็กำลังจะไปส่งหา วัด… แล้วนะคะแต่ว่า อินเดียนี่ปิดประเทศ เมื่อวันที่ 1 แต่ว่าก็มีปัญหาค่ะ ที่จริงเดี๋ยวผมโทรไปหานะครับ</w:t>
      </w:r>
    </w:p>
    <w:p>
      <w:pPr>
        <w:pStyle w:val="BodyText"/>
      </w:pPr>
      <w:r>
        <w:t xml:space="preserve">(ผู้เข้าร่วมประชุมหญิง)</w:t>
      </w:r>
    </w:p>
    <w:p>
      <w:pPr>
        <w:pStyle w:val="BodyText"/>
      </w:pPr>
      <w:r>
        <w:t xml:space="preserve">(ผู้เข้าร่วมประชุมหญิง) ก็ตอนนี้ ของก็จะถูกกักอยู่ที่อินเดียอยู่นานมากค่ะ ก็เลยไม่ค่อยมีบริษัทไหนยอมออกให้เรา แต่ก็จะสู้ต่อไปค่ะ ก็จบประมาณแค่นี้ค่ะอาจารย์</w:t>
      </w:r>
    </w:p>
    <w:p>
      <w:pPr>
        <w:pStyle w:val="BodyText"/>
      </w:pPr>
      <w:r>
        <w:t xml:space="preserve">(ศ.ดร.ไพรัช) ทำเปรียบเทียบกับเขาใช่ไหม</w:t>
      </w:r>
    </w:p>
    <w:p>
      <w:pPr>
        <w:pStyle w:val="BodyText"/>
      </w:pPr>
      <w:r>
        <w:t xml:space="preserve">(ศาสตรจารย์. ดร.ไพรัช) 1. เปรียบเทียบ… เราได้หมดทุกอย่างไหม</w:t>
      </w:r>
    </w:p>
    <w:p>
      <w:pPr>
        <w:pStyle w:val="BodyText"/>
      </w:pPr>
      <w:r>
        <w:t xml:space="preserve">(ผู้เข้าร่วมประชุมหญิง) ก็อันนี้ค่ะ มาตรฐานเรากำลังส่งไป คือบริษัทเป็นบริษัทอเมริกานะคะ แต่ Lab เข้าอยู่ คือปกติการส่งของไปอินเดียยากอยู่แล้ว แล้วมาเจอโควิดน่ะค่ะ คือหนูพยายามทุกบริษัทแล้วค่ะอาจารย์ DHL D Fasx ใช้มาตรฐานในเมืองไทย ไม่ได้ใช่ไหม</w:t>
      </w:r>
    </w:p>
    <w:p>
      <w:pPr>
        <w:pStyle w:val="BodyText"/>
      </w:pPr>
      <w:r>
        <w:t xml:space="preserve">(ผู้เข้าร่วมประชุมหญิง) ใช่ค่ะ เพราะว่าของไทยเทสไม่ครบ ก็มีแค่ 2-3 อย่างที่ Test ก็ไม่ได้เร็วด้วยค่ะ แล้วจริง ๆ …แล้ว เหลือส่งของไปเท่านั้นเอง อาจารย์</w:t>
      </w:r>
    </w:p>
    <w:p>
      <w:pPr>
        <w:pStyle w:val="BodyText"/>
      </w:pPr>
      <w:r>
        <w:t xml:space="preserve">(ศาสตราจารย์ ดร.ไพรัช) นี่อันนี้นะ ใครจะช่วยผมได้ กลัวผมลืมที่เราพยายามที่จะไปพบนายกวันจันทร์ อว. นี่นะครับ ทุกวันที่คุณรายงาน ผมจะเอาเป็นตัวอย่างให้หมดเลยนะครับ ว่าถ้าหากผ่านมาตรฐานอะไร ก็น่าจะไปคุยกับไกรศรนะครับ ผมก็ไม่รู้ว่ามันถ้าไปคุยกับไกรสรได้ว่า เพราะไกรสรพูดว่า เขาต้องการเทส… ใช้คำว่าอย่างนั้น แล้วเราจะยกอันดับที่ 1 อาเซียน ไปคุยกับไกรสรดูบ้าง เราต้องส่งไปทำที่อินเดีย อะไรก็แล้วแต่นะครับอันที่ 1 นะ อันที่ 2 ถ้ามาตรฐานสู้ได้ ราคาสู้ได้ ผมจะเอาตัวนี้เป็นตัวอย่างที่เข้าบัญชีนวัตกรรมให้คนเห็น รวมทั้ง Stent ของกวินนี่นะ ผมก็จะใช้ตัวนั้นนี่เป็นตัวอย่างเทคโนโลยีโลคอลไลส์คือทุกอย่างที่ผมเสนอรัฐบาลนี่ ผมต้องหลังพิงเชื้อบอกอาจารย์ไปเอานี่ มาถามปานดู นี่ สงสัยไปถามกวินดู ดังนั้นปานช่วยหน่อยได้ไหม โอ.เค. นะ ไปคุยกับไกรสรดู โอ.เค. ไปคุยกับไกรสรดู เป็น User คนหนึ่งใช่ไหม</w:t>
      </w:r>
    </w:p>
    <w:p>
      <w:pPr>
        <w:pStyle w:val="BodyText"/>
      </w:pPr>
      <w:r>
        <w:t xml:space="preserve">(ผู้เข้าร่วมประชุมชาย) อาจารย์ครับผมมีประเด็นอยู่นิดเดียว ตัวนี้นี่เข้าใจเรื่องของตัวคอลาเจนเมมเบรนด์ของ ดร.ปานนี่ อันนี้ผมไม่เข้าใจว่า เพื่ออะไรครับ… เพื่อให้ 1. เราได้เกิดกระดูกใหม่ หรือเพื่อมาเป็นแคลิเออร์</w:t>
      </w:r>
    </w:p>
    <w:p>
      <w:pPr>
        <w:pStyle w:val="BodyText"/>
      </w:pPr>
      <w:r>
        <w:t xml:space="preserve">(ผู้เข้าร่วมประชุมหญิง)เมมเบรนใช่ไหมคะ เอาไปใช้เหมือนไบโอไกท์น่ะค่ะอาจารย์ Membrane นะคะ อันของสป๊องค่ะ ก็คือเป้าหมายเป็น BMP 2 ก็เป็นห้ามเลือดค่ะ ทีนี้ผมถามอันที่ 1 ก่อน อันที่ 1 จริง ๆ แล้วมันน่าจะมีการทดสอบประสิทธิภาพก่อน เพราะว่าไกด์ให้โบนมันเกิดขึ้นได้นี่ คุณสมบัตินอกจากทั้งหลายที่ที่ไปเปรียบเทียบกับกายภาพ ชีวภาพมันยังมีเรื่องที่มันคอมเพล็กอยู่ เช่น มันจะต้องอนุญาตให้เส้นเลือดผ่านได้บ้าง อาหารที่ไปเลี้ยงสมองได้บ้าง อันที่ 3 คือการคงรูปของมันนี่ ถ้ามันจะทำหน้าที่เป็นเพื่อฟังก์ชันนี่ ตัวนี้มันก็ยังไม่เห็น ทีนี้ถ้ามันอย่างไรละ ยังไม่ทันดูเลยว่ามัน… Clinical ได้แล้วนี่ แล้วเราก็ไปซื้อเครื่องมือ ซื้อเครื่องจักร ทุกสิ่งทุกอย่างแล้ว ผลมันไม่ได้ไปตามวัตถุประสงค์เหมือนของคนอื่น ซึ่งแต่ละคนเขาก็มีสูตร อะไรของเขาอยู่ การคอสลิงค์ได้เหมือนกัน เขาเรียก Reganerate อาทิตย์ถึง 18 อาทิตย์นี่เราก็ยังทราบ อันนี้ในส่วนเมมเบรินนะ ในส่งวนสปองค์ นี่ ทำให้เป็นนวัตกรมม ไปเกาะนวัตกรรม กับ M-Bone ไม่ใช่หรือครับ</w:t>
      </w:r>
    </w:p>
    <w:p>
      <w:pPr>
        <w:pStyle w:val="BodyText"/>
      </w:pPr>
      <w:r>
        <w:t xml:space="preserve">(ผู้เข้าร่วมประชุมหญิง) ได้มีการแผนไปแล้วค่ะอาจารย์เพื่อที่ว่ามันจะได้ไปเหมือนกับทางของ Ifuse เราไปทำพวกขอ Ethics หรือการขายมันจะง่ายกว่า เพราะว่ามันมี เปนโพรดักซ์ที่เหมือนกัน ที่ไปใช้กับของ M-Bone ค่ะ ทางบริษัทเมททรอนิกส์น่ะค่ะ เลยค่ะ ก็เลยเป็นสาเหตุที่ เมื่อครั้งที่เขาขอปรับแผนไปแล้ว Step แรก เราขอเขา BMP 2 คอลาเจนก่อนน่ะค่ะอาจารย์</w:t>
      </w:r>
    </w:p>
    <w:p>
      <w:pPr>
        <w:pStyle w:val="BodyText"/>
      </w:pPr>
      <w:r>
        <w:t xml:space="preserve">(ผู้เข้าร่วมประชุมชาย) คือผมตึงอยู่ว่า เมมโบนนี่มันผ่านแล้ว ผ่านทุกอย่างแล้ว เข้าสู่คอมเมอเชียลไลฟ์แล้ว ถ้าเราเอาตัว BMP นี่ มาเกาะกับตัวสป๊องใหม่นี่ กลายเป็นว่าสป๊องใหม่นี่จะ … ของไอ้นี่มันใช่ได้แล้ว ทีนี้กลับมาเกาะที่สป๊องอีกนี่มันเป็น เขาเรียก ยากดับเบิลเลย BMP ก็ยาก เจอ Sponge ที่เป็น… เอามาจาก… ใช่ไหมครับ มันก็จะยิ่งยากในเรื่องของการผ่านเคสต่าง ๆ ก็เป็นคอมเมนท์ไว้แล้วกัน เพราะว่าถ้าดูแล้วมันก็จะดีเลย์มากเลย ไม่ให้การใช้งานจริงของ BMP… ถ้าจะต้องต่างคนต่างรอ</w:t>
      </w:r>
    </w:p>
    <w:p>
      <w:pPr>
        <w:pStyle w:val="BodyText"/>
      </w:pPr>
      <w:r>
        <w:t xml:space="preserve">(ผู้เข้าร่วมประชุมหญิง) แต่อันนี้ที่เห็นสเปคนะคะ อันนี้ที่เป็นสเปกนะคะ มันยังมีดีเทลในเรื่องของอย่างที่อาจารย์บอกค่ะอีกหลายอย่าง เพราะฉะนั้นเรายังอยู่ในช่วงการทดสอบ เรายังไม่ได้กำหนดสเปคของเมมเบรนด์ คือ สเปกมันก็จะไม่ได้เยอะเท่า คือ บางอย่างเรายังไม่ได้รีพอร์ตตรงนี้อย่างการ Release ออก เราก็ทำแล้วนะคะ แต่ว่ามันยังไม่เสร็จ ก็เลยยังไม่ได้นำมารีพอร์ต แต่ว่า Base On การศึกษานั้นด้วย อันที่ก็คือว่าจริง ๆ แล้วพวก Test Biosafety ต่าง ๆ พวก แล้วก็นำไปทดสอบในหนู แล้วก็มีการไปใช้ในสัตว์เลี้ยงแล้วนะคะ ก็เนื่องจากว่ายังไม่ได้รีพอร์ตเป็นผลชัดเจน มันเป็น Wording เล็กๆก็ของเราก็ เทียบเท่าก็ ใช้ได้ค่ะ ก็คือผ่านในการทดสอบ เราจะส่งออกไปใน… เพราะว่าเราทดสอบ Inhoit แต่อันเมมเบรนด์เรายังไม่ถึงสเตปนั้น คงต้อง Finalize ว่า … นะคะอาจารย์ค่ะ</w:t>
      </w:r>
    </w:p>
    <w:p>
      <w:pPr>
        <w:pStyle w:val="BodyText"/>
      </w:pPr>
      <w:r>
        <w:t xml:space="preserve">(ผู้เข้าร่วมประชุมชาย) คืออันนี้ผมไม่เพรชัน แค่ มันเวริก์จริงหรือเปล่า เพราะว่า บอกว่าเอาไปใช้แล้วนี่ มี member ดู Negative มันจะเห็น formation โดยเฉพาะ ถ้าดร. กานณ์บอกว่ามันเวิร์กจะใส่ไว้ตรงไหน ก็จะทำให้เกิดไของต่างประเทศหรือของ Negative</w:t>
      </w:r>
    </w:p>
    <w:p>
      <w:pPr>
        <w:pStyle w:val="BodyText"/>
      </w:pPr>
      <w:r>
        <w:t xml:space="preserve">(ผู้เข้าร่วมประชุมหญิง) ไม่ค่ะ จริง ๆ แล้ว ไม่ได้ทำให้เกิดบรูฟอเมชั่น ที่ ดร.ปานต้องการ ดร.ปานต้องการ คือ BMP ถูกไหม</w:t>
      </w:r>
    </w:p>
    <w:p>
      <w:pPr>
        <w:pStyle w:val="BodyText"/>
      </w:pPr>
      <w:r>
        <w:t xml:space="preserve">(ผู้เข้าร่วมประชุมหญิง) ใช่ค่ะ</w:t>
      </w:r>
    </w:p>
    <w:p>
      <w:pPr>
        <w:pStyle w:val="BodyText"/>
      </w:pPr>
      <w:r>
        <w:t xml:space="preserve">(ผู้เข้าร่วมประชุมชาย) ทีนี้ของ ดร. ปาน กับ BMP ที่ประกบกันนี่ ประสิทธิภาพมันทำให้เกิด… หรือเปล่า อันนี้กำลังลงในสัตว์ทดลองอ</w:t>
      </w:r>
    </w:p>
    <w:p>
      <w:pPr>
        <w:pStyle w:val="BodyText"/>
      </w:pPr>
      <w:r>
        <w:t xml:space="preserve">(ผู้เข้าร่วมประชุมหญิง) ค่ะ อันนี้อยู่ระหว่างในการทดลองค่ะอาจอยู่ระหว่างการศึกษาในสุนัขที่เป็นสัตว์เลี้ยงค่ะ</w:t>
      </w:r>
    </w:p>
    <w:p>
      <w:pPr>
        <w:pStyle w:val="BodyText"/>
      </w:pPr>
      <w:r>
        <w:t xml:space="preserve">(ผู้เข้าร่วมประชุมหญิง) อะไรนะคะ แต่ถ้าเทียบกับทาง Infuse เราจะ… อะไรนะคะอาจารย์</w:t>
      </w:r>
    </w:p>
    <w:p>
      <w:pPr>
        <w:pStyle w:val="BodyText"/>
      </w:pPr>
      <w:r>
        <w:t xml:space="preserve">(ศาสตราจารย์ ดร.ไพรัช) เดี๋ยวฟังหมอก่อนนะคะอาจารย์ เรามาเท่าไร ต้องบอกว่าตัวเดียว ลำบากนะครับ</w:t>
      </w:r>
    </w:p>
    <w:p>
      <w:pPr>
        <w:pStyle w:val="BodyText"/>
      </w:pPr>
      <w:r>
        <w:t xml:space="preserve">(ผู้เข้าร่วมประชุมหญิง) อันนี้น่ะค่ะ อาจารย์ อันที่เป็น Invivo ตอนนี้ก็คือผ่าน Ethics แล้ว แล้วกำลังจะทดสอบที่จุฬาฯ ในอีก 2 เดือน July นี้ค่ะ PO ก็มีออกไปแล้วด้วยค่ะ ถ้าอันนี้เราจะทำคอมแพริทิฟกับสตาร์ทอาจารย์ค่ะ</w:t>
      </w:r>
    </w:p>
    <w:p>
      <w:pPr>
        <w:pStyle w:val="BodyText"/>
      </w:pPr>
      <w:r>
        <w:t xml:space="preserve">(ศาสตราจารย์ ดร.ไพรัช) หมอปัฐวีย์ถามว่าทำกีรา</w:t>
      </w:r>
    </w:p>
    <w:p>
      <w:pPr>
        <w:pStyle w:val="BodyText"/>
      </w:pPr>
      <w:r>
        <w:t xml:space="preserve">(ผู้เข้าร่วมประชุมหญิง) อันนั้นก็คือ อันนั้นก็คือทำกับในหนูค่ะ เอ็นน่าจะเท่ากับประมาณ 5 น่ะค่ะ</w:t>
      </w:r>
    </w:p>
    <w:p>
      <w:pPr>
        <w:pStyle w:val="BodyText"/>
      </w:pPr>
      <w:r>
        <w:t xml:space="preserve">(ผ</w:t>
      </w:r>
    </w:p>
    <w:p>
      <w:pPr>
        <w:pStyle w:val="BodyText"/>
      </w:pPr>
      <w:r>
        <w:t xml:space="preserve">(ผู้เข้าร่วมประชุมหญิง) ในหนูก่อนค่ะอาจารย์</w:t>
      </w:r>
    </w:p>
    <w:p>
      <w:pPr>
        <w:pStyle w:val="BodyText"/>
      </w:pPr>
      <w:r>
        <w:t xml:space="preserve">(ผู้เข้าร่วมประชุมหญิง) ค่ะ ใช่ค่ะ เทียบกันเลย เลยค่ะ อาจารย์ คือ เอา Infuse จะมี… ของเรามีคอลาเจนโปรตีน ของเรามีคลอลาเจนโปรตีน คอลาเจนเรา โปรตีนเขา คอลาเจนเรา คือทำให้เห็นเลยว่าสวิซแลกกันใช้แล้วเป็นอย่างไรค่ะ อันนี้ผ่าน Ethics ที่จุฬาแล้วค่ะ อาจารย์</w:t>
      </w:r>
    </w:p>
    <w:p>
      <w:pPr>
        <w:pStyle w:val="BodyText"/>
      </w:pPr>
      <w:r>
        <w:t xml:space="preserve">(ผู้เข้าร่วมประชุมชาย) ทำในหูทำในหนูค่ะ จริง ๆ คือ Deface</w:t>
      </w:r>
    </w:p>
    <w:p>
      <w:pPr>
        <w:pStyle w:val="BodyText"/>
      </w:pPr>
      <w:r>
        <w:t xml:space="preserve">(ผู้เข้าร่วมประชุมชาย) แล้วมันจะรอดไหมเอ่ย ดูดี ๆ นะครับ ตรงนี้เราเคยทำมาแล้วเราต้องเลิกเลย เพราะว่าหนูมันทนไม่ไหวตายหมด</w:t>
      </w:r>
    </w:p>
    <w:p>
      <w:pPr>
        <w:pStyle w:val="BodyText"/>
      </w:pPr>
      <w:r>
        <w:t xml:space="preserve">(ผู้เข้าร่วมประชุมหญิง) แต่ว่า คือหนูน่ะค่ะ ที่คือ เคยทำมาแล้ว 2 รอบนะคะ เพียงแต่ว่าไม่ได้เป็นคอมแพริทิฟสตาร์ทดี้น่ะค่ะ แล้วค่ะ ส่วนที่จุฬาฯ นี่ตอนนี้เขาก็เริ่มทดลองการวางยา พีริมไปแล้วด้วยไปแล้วด้วยค่ะ ก่อนที่จะ Compairlitive</w:t>
      </w:r>
    </w:p>
    <w:p>
      <w:pPr>
        <w:pStyle w:val="BodyText"/>
      </w:pPr>
      <w:r>
        <w:t xml:space="preserve">(ศาสตราจารย์ ดร.ไพรัช) ก็ที่หมอปัฐวีร์คอมเมนต์ก็โน้ตไว้ คราวหน้ามาอธิบายได้ไหม เลขาบันทึกไว้ได้ไหม จะได้ดูว่าสะดุดตอ หรือหกล้ม อะไรมีคอมเมนต์อะไรจะ… ไหน หรือไม่ได้นะ ได้ไหมปานนะ</w:t>
      </w:r>
    </w:p>
    <w:p>
      <w:pPr>
        <w:pStyle w:val="BodyText"/>
      </w:pPr>
      <w:r>
        <w:t xml:space="preserve">(ผู้เข้าร่วมประชุมหญิง) ค่ะ ๆ อาจารย์ เชิญมีอะไรอีกไหมครับ โอ.เค. ไหม ไม่ทราบว่าเราไปเกี่ยวอะไรกับ อย. บ้างไหม มีผู้แทน อย. นั่งอยู่ จะถามอะไรท่านหรือเปล่า</w:t>
      </w:r>
    </w:p>
    <w:p>
      <w:pPr>
        <w:pStyle w:val="BodyText"/>
      </w:pPr>
      <w:r>
        <w:t xml:space="preserve">(ผู้เข้าร่วมประชุมหญิง) หนูเคยไปคุยกับ อย. ที่ อย. คุยกับน้องที่มีตัวแทน</w:t>
      </w:r>
    </w:p>
    <w:p>
      <w:pPr>
        <w:pStyle w:val="BodyText"/>
      </w:pPr>
      <w:r>
        <w:t xml:space="preserve">(ศาสตรจารย์. ดร.ไพรัช) ไม่มีปัญหานะ</w:t>
      </w:r>
    </w:p>
    <w:p>
      <w:pPr>
        <w:pStyle w:val="BodyText"/>
      </w:pPr>
      <w:r>
        <w:t xml:space="preserve">(ผู้เข้าร่วมประชุมหญิง)ไม่ได้มีปัญหาอะไรค่ะ คือหนูต้องไปทดสอบ 10993 น่ะค่ะ แล้วก็กลับไปคุยกับ อย. ใหม่ค่ะอาจารย์ อันนี้ก็ให้พูดแทน คุณวรพัฒน์ เชิญคอมเมนต์ได้ไหมครับ</w:t>
      </w:r>
    </w:p>
    <w:p>
      <w:pPr>
        <w:pStyle w:val="BodyText"/>
      </w:pPr>
      <w:r>
        <w:t xml:space="preserve">(ผู้เข้าร่วมประชุมชาย) ครับขอแทน ผอ. พอดีท่านติดประชุมอีกงานหนึ่งครับ ก็ในส่วนตรงนี้ ที่อาจารย์เคยได้เรียนไปแล้วว่า เข้ามาปรึกษาทาง อย. แล้ว แล้วก็คอมเมนต์ในส่วนของผลการทดสอบของไบโอคอมแพลต์ อาจารย์ไปเรียบร้อยแล้วค่ะ</w:t>
      </w:r>
    </w:p>
    <w:p>
      <w:pPr>
        <w:pStyle w:val="BodyText"/>
      </w:pPr>
      <w:r>
        <w:t xml:space="preserve">(ศ.ดร.ไพรัช) กรรมการชุดเรานี่ดี มีผู้แทน อย. มีหลายท่านนะ มีอะไรเราจะได้ปรึกษากับท่านได้เลยไม่ต้องเสียเวลา วาระนี้</w:t>
      </w:r>
    </w:p>
    <w:p>
      <w:pPr>
        <w:pStyle w:val="BodyText"/>
      </w:pPr>
      <w:r>
        <w:t xml:space="preserve">(อาจารย์ วันทนีย์) ค่ะ อาจารย์ก็ผู้เชี่ยวชาญก็ประเมินให้สนับสนุนนะคะ แล้วก็มีคอมเมนต์ก็คือผู้ใช้ในตลาดเพื่อเปรียบเทียบคุณสมบัติโดยเฉพาะความต้องการเพื่อให้ผลผลิตที่ออกมาสามารถแข่งขันในตลาดได้ค่ะ</w:t>
      </w:r>
    </w:p>
    <w:p>
      <w:pPr>
        <w:pStyle w:val="BodyText"/>
      </w:pPr>
      <w:r>
        <w:t xml:space="preserve">(ศ.ดร.ไพรัช) ก็คอมเมนท์ที่ผู้เชี่ยวชาญคอมเมนต์ ก็ช่วยไปคอมเมนต์อย่างนี้ ทำแล้วอะไรอย่างนี้ ได้ไหม</w:t>
      </w:r>
    </w:p>
    <w:p>
      <w:pPr>
        <w:pStyle w:val="BodyText"/>
      </w:pPr>
      <w:r>
        <w:t xml:space="preserve">(ผู้เข้าร่วมประชุมหญิง) ได้ค่ะอาจารย์</w:t>
      </w:r>
    </w:p>
    <w:p>
      <w:pPr>
        <w:pStyle w:val="BodyText"/>
      </w:pPr>
      <w:r>
        <w:t xml:space="preserve">(ศาสตราจารย์ ดร.ไพรัช) เดี๋ยวทำไป ๆ เดี๋ยวสะดุดเมื่อไหร่ ไม่ฟังนี่นะ</w:t>
      </w:r>
    </w:p>
    <w:p>
      <w:pPr>
        <w:pStyle w:val="BodyText"/>
      </w:pPr>
      <w:r>
        <w:t xml:space="preserve">(ผู้เข้าร่วมประชุมชาย) อาจารย์ครับ ๆ คุณหมอในการประชุมแล้วครับ</w:t>
      </w:r>
    </w:p>
    <w:p>
      <w:pPr>
        <w:pStyle w:val="BodyText"/>
      </w:pPr>
      <w:r>
        <w:t xml:space="preserve">(ศาสตราจารย์ ดร.ไพรัช) ดี ๆ อย่างนั้นเชิญคุณหมอ กฤติได้ไหม พอดีหมอกฤต์ คุณหมอกฤตฟังอยู่ใช่ไหมครับ</w:t>
      </w:r>
    </w:p>
    <w:p>
      <w:pPr>
        <w:pStyle w:val="BodyText"/>
      </w:pPr>
      <w:r>
        <w:t xml:space="preserve">(ผู้เข้าร่วมประชุมชาย) อยู่ครับ เมื่อกี้มีประเด็นเรื่องเราวาระต้น ๆ เราพูดถึงเรื่องวาระการแก้ไขศีรษะและกะโหลกศรีษะนะครับ พรีเซนต์แล้วอะไรแล้ว เดือนมิถุนายนเสร็จใช่ไหมครับ เมื่อกี้ที่ฟัง ก็มีประเด็นว่าสถานที่…</w:t>
      </w:r>
    </w:p>
    <w:p>
      <w:pPr>
        <w:pStyle w:val="BodyText"/>
      </w:pPr>
      <w:r>
        <w:t xml:space="preserve">(ผู้เข้าร่วมประชุมชาย) สถานที่นี้มันยังอยู่ที่ติดโควิดอยู่ครับอาจารย์ ที่เราจะ อันนี้อาจารย์ เดี๋ยวนะครับอาจารย์ 3D Printer หรือ…</w:t>
      </w:r>
    </w:p>
    <w:p>
      <w:pPr>
        <w:pStyle w:val="BodyText"/>
      </w:pPr>
      <w:r>
        <w:t xml:space="preserve">(ผู้เข้าร่วมประชุมชาย) ตัวศูนย์ที่ใช้ในการดำเนินการครับ ครับ ตัว 3D Printer น่าจะหาที่วางได้ แต่ไอ้ตัวโมบายซีทีนี่ยังติดเรื่องของโควิด อยู่ครับอาจารย์ครับ ครับ ขออนุญาตครับอาจารย์</w:t>
      </w:r>
    </w:p>
    <w:p>
      <w:pPr>
        <w:pStyle w:val="BodyText"/>
      </w:pPr>
      <w:r>
        <w:t xml:space="preserve">(ผู้เข้าร่วมประชุมชาย) ครับ คือสถานที่ที่จะ… ฟ้อนเดกข้างล่าง ต้องดำเนินการจัดการหาสถานที่ใหม่ ภายในสิ้นปีนี่มีโอกาสที่จะแล้วเสร็จไหมครับ</w:t>
      </w:r>
    </w:p>
    <w:p>
      <w:pPr>
        <w:pStyle w:val="BodyText"/>
      </w:pPr>
      <w:r>
        <w:t xml:space="preserve">(ผู้เข้าร่วมประชุมชาย) เดี๋ยว คือผม ไอ้สถานที่ แต่ว่ามันประเด็นคือ เดี๋ยวผมมันไม่รู้ว่าปรับปรุงอย่างไรครับอาจารย์ เพราะมันซ้อนกันกับที่ห้องออฟเซตอาจารย์ พอดีที่อาจารย์ว่าอย่างไรก็ตามคือว่าให้มันเสร็จก่อนสิ้นปีนี้ครับ เดี๋ยวมาเรียนคณะบดีครับ เพราะว่า หมอได้เมื่อไหร่ ยกของอะไรใช่ไหม หมอจะได้ใช้ ค่อว่ากันอีกทีว่าพร้อมจะรับเสด็จหรือไม่รับเสด็จ ทำหนังสือหาตัวท่านอยู่ดีนะ ถ้าไม่ทัน ก็ทูลท่านว่าไม่ทัน นะครับ นะครับ ได้ครับ ๆ อาจารย์</w:t>
      </w:r>
    </w:p>
    <w:p>
      <w:pPr>
        <w:pStyle w:val="BodyText"/>
      </w:pPr>
      <w:r>
        <w:t xml:space="preserve">(ศาสตรจารย์. ดร.ไพรัช) ถามคถณหมอตรงนี้เลยว่า ไอ้เรื่องค่าใช้จ่ายที่เราจะไประดมอะไรกันนี่ คุณหมอได้ปรึกษาคุณหมอจรัต ปรึกษาแล้วครับ อาจารย์ครับ</w:t>
      </w:r>
    </w:p>
    <w:p>
      <w:pPr>
        <w:pStyle w:val="BodyText"/>
      </w:pPr>
      <w:r>
        <w:t xml:space="preserve">(ผู้เข้าร่วมประชุมชาย) อาจารย์จรัญเห็นตัวเลขแล้วครับอาจารย์</w:t>
      </w:r>
    </w:p>
    <w:p>
      <w:pPr>
        <w:pStyle w:val="BodyText"/>
      </w:pPr>
      <w:r>
        <w:t xml:space="preserve">(ศาสตราจารย์ ดร.ไพรัช) เดี่ยวถ้าหลังประชุม ผมจะโทรคุยกัน 3 สาย 4 สายก็ได้ครับ</w:t>
      </w:r>
    </w:p>
    <w:p>
      <w:pPr>
        <w:pStyle w:val="BodyText"/>
      </w:pPr>
      <w:r>
        <w:t xml:space="preserve">(ศาสตรจารย์. ดร.ไพรัช) โอ.เค. ครับ</w:t>
      </w:r>
    </w:p>
    <w:p>
      <w:pPr>
        <w:pStyle w:val="BodyText"/>
      </w:pPr>
      <w:r>
        <w:t xml:space="preserve">(ผู้เข้าร่วมประชุมชาย) ชั้น 1 เริ่มก่อสร้างแล้วนะครับอาจารย์</w:t>
      </w:r>
    </w:p>
    <w:p>
      <w:pPr>
        <w:pStyle w:val="BodyText"/>
      </w:pPr>
      <w:r>
        <w:t xml:space="preserve">(ศาสตราจารย์ ดร.ไพรัช) อ๋อดีครับ เมื่อกี้ป๊อบรายงานยครับ โอ.เค. นะ ขอบคุณหมอมากเลย ที่ให้โอกาสรายงาน ต่อไปเราไปวาระ…</w:t>
      </w:r>
    </w:p>
    <w:p>
      <w:pPr>
        <w:pStyle w:val="BodyText"/>
      </w:pPr>
      <w:r>
        <w:t xml:space="preserve">(อาจารย์ วันทนีย์) ค่ะ ต. 5 นะคะ ค่ะ ก็เป็นโครงการระบบบริหารผู้สูงอายุนะคะ ศูนย์บริการผู้สูงอายุนะคะ เชิญ ดร.กิตติ ครับ สูงอายุนะครับ อันนี้เป็นโครงการ 3 ปีนะครับ เริ่ม 31 กรกฎาคม 2562 ถึง 65 นะครับ อันนี้เป็นการรายงานความคืบหน้า ถึง 29 กุมภาพันธ์ นะครับ สไลด์ถัดไป อันนี้ก็ในปีนี้ในปี 63 ที่เรา commit ไว้จะเป็นตัวต้นแบบ ตัวซอฟต์แวร์ที่เราพยายามจัดการ ก็คือเป็นส่วนแรกที่จะต้องทำให้เสร็จภายในปีนี้ ส่วนในปี 2564 นี่ ที่ใช้ในศูนย์ดูแลผู้สูงอายุ เช่น ที่เป็นของผู้สูงอายุ หรือที่เราพูดถึงการมีเรื่องขยายผลด้วย กับทาง ไปวางแผนล่วงหน้าที่ไหนบ้าง อันนี้ถัดไปครับ นะครับก็คือจะมีโครงการ 6 โมดูล เป็น 6 ก้อน ก้อนที่ 1 ก็ที่เป็นตัวซอฟต์แวร์นะครับ ภายในก็เป็นตัวจัดการย่อย ๆ นะครับ เกี่ยวกับบริหารจัดการภายในศูนย์ บริหารจัดการเรื่องเกี่ยวกับผู้สูงอายุภายในศูนย์ มีการเรื่องของการ Help Record ภายใน ที่ได้ออกแบบนะครับ แล้วก็ข้างในมีเรื่องเกี่ยวกับ Care แล้วก็มีโมดูลเรื่องบริหารจัดการโภชนาการ เรื่องเกี่ยวกับการแจ้งเหตุฉุกเฉินนะครับ อันนี้ในปี 63 นี่ครับ ทางนี้เราก็ได้มีการ… เป็นซอฟต์แวร์นะครับ แล้วก็อยู่ในช่วงของเข้าไปเทสต์ เข้าไปเทสต์ตั้งแต่เดือนมีนาคม แล้วครับ บอกว่าเขามีความเสี่ยง เขาไม่ให้เข้าครับ เขากลัวเราพาเชื้อโรคไปติดในบ้านบางแคนะครับ ก็ใช้วิธีลักษณะเทสติงค์แบบออนไลน์อยู่นะครับ ก็ดีเลย์นิดหนึ่ง แตว่าก็พอไปได้อยู่นะครับ ก็ดีดลย์ แต่ว่าก็ภายในเดือนนี้ เดือนมิถุนายนนี่ก็เข้าพื้นที่ได้ เริ่มเข้าพื้นที่ได้แล้วนะครับ เริ่มเข้าพื้นที่ได้แล้ว ด้านขวาก็จะเห็น 6 โมดูลอื่น ตัว Portable help Check ในปีนี้นะครับ แต่ว่าเราจะเริ่มเอาไปเทสในสถาน… ถัดไปครับ สไลด์ถัดไป อันนี้ก็อย่างที่ไฮไลต์ สี แล้วก็ให้ทางพื้นที่ในทางบ้านบางแคได้ทดสอบแล้วก็ Feedback ตรงความต้องการเขาหรือไม่ แล้วขั้นตอนตั้งแต่ออกแบบ ตอนพัฒนา แล้วก็พอใช้งานนะครับ เขามีข้อขัดข้องอะไร มีข้อคอมเมนต์อะไรนะครับ ในส่วนที่จะต้องดำเนินการต่อไปก็คือ เป็นเรื่องของแคร์แพลนเมเนเจอร์ ที่เราทำลังทำอยู่ตอนนี้นะครับ เรื่องของการบริหารผู้สูงอายุ ซึ่งเราไปโคกับทีม จัดอาหารให้กับผู้สูงอายุนะครับ ถัดมาครับ มีทำเวิร์กช็อปนะครับ ความต้องการกับบ้านบางแคร์ ซอฟต์แวร์ลักษณะแบบไหนและสิ่งที่ต้องการของเขาคืออะไร จะเอาไปออกแบบซอฟต์แวร์ในนั้นนะครับ อันนี้ก็ตัว Software ในเรื่องของการบริหารจัดการ Crre ว่ามีพนักงาน มีสเกลดูอย่างไรบ้าง มีผู้เชี่ยวชาญด้านไหนบ้าง แล้วก็ตารางการทำงานนะครับ เขาใช้เป็นระบบกระดาษทั้งหมด แต่อันนี้เป็นระบบได้อย่างมีประสิทธิภาพนะ ว่า Resource ตารางมันแน่นเกินไปหรือเปล่า ผู้บริหารก็จะเห็นการดูแลของ Resoer เป็นรูปแบบกระดาษทั้งหมด แล้วก็มีการตรวจสุขภาพ มีการ Record สุขภาพทุก ๆ วันนะครับ ระบบก็จะบันทึกโดยใช้เครื่องมือวัดที่เราจัดให้ การดูแลผู้สูงอายุก็จะมีประสิทธิภาพดีขึ้น ถัดมาครับ ครับ อันนี้ก็เป็นส่วนแรกที่ ซอฟต์แวร์ให้ทางพื้นที่บ้านบางแคร์ให้มีการเทสต์ ของจริงนะครับ ในส่วนอื่น ก็สิ่งที่ได้ทำแล้ว สำหรับผู้สูงอายุ อันนี้ก็จะแตกต่างจาก Kiost ปกติ จะมีความต้องการที่ไม่เหมือนนะครับ หรือลักษณะการใช้งานแบบง่ายที่สุด ซึ่งเราก็… นะครับ นี่คือเวอร์ชันที่ 10 นะครับ จนทำให้สมบูรณ์ที่สุด เรื่องของการเซตตี้ด้วยครับตอนนี้เราได้ไฟนอลเวอร์ชัน เป็นต้นแบบชุดที่ 1 ออกมานะครับ เป็นตัวทดสอบ เป็นอันนี้ก็ 10 เวอร์ชันไปแล้ว ถัดมาครับ ทำเป็นกระเป๋าที่สามารถเคลื่อนย้ายได้อันนี้เราได้เวอร์ชันที่ 1 แล้ว แล้วมีการเทสต์ ทำซอฟต์แวร์ที่ใช้ในการเชื่อมตัวบริหารจัดการ ที่เราออกแบบในเวอร์ชันแรกนี่ก็จะลิงก์เชื่อมกันนะครับ วัดตรวจสุขภาพเสร็จก็จะเอาขึ้นระบบคลาวด์เก็บคีฟแทรก็ก อย่างเช่นในกรณีของโควิดนี่ ก็เริ่มเอาไปเทสยังบริษัทเอกชนอย่าง iNet ไปลอง Test ดู อันนี้ก็คือเรารอของทางบ้านบางแคเราไปทดลองที่อื่นก่อน แต่ว่าเรากำลังออกแบบหลายเวอร์ชัน เวอร์ชัน 2 3 4 ให้มันเล็กลง ให้สะดวกมากขึ้น แล้วก็ใช้งานง่ายขึ้นครับ อันนี้ก็มีหลายเวอร์ชัน ถัดมาครับ ส่วนของตัวระบบอื่น ๆ เช่น ตัวระบบทีม NECTEC ที่ได้เข้าไปดูแลออกแบบนะครับ ซึ่งในการติดตามผู้สูงอายุที่เป็นอัลไซเะเขาออกนอกพื้นที่หรือไม่ เป็นของทีมระบุตำแหน่งผู้สูงอายุนะครับ ซึ่งเราก็ได้เข้าไปในพื้นที่ แล้วก็ออกแบบ จะติดตั้งอุปกรณืตรงไหน ติดโหนด หรือติดเซนเซอร์ หรือติดอะไร ตรงไหนบ้าง เรากำลังจะเข้าไปติดเดือนมีนาคม แต่ว่าตอนนี้เราหยุดชั่วคราวก่อน หยุดไป 3 เดือน เพราะว่าเขายังไม่ให้เข้า แต่เดือนนี้เข้าไปใหม่อีกรอบครับ ทดลองของจริงนะครับ เราจะได้เห็นผลออกมา ว่าเป็นอย่างไรนะครับ ถัดมาครับ ก็ตามแผนที่เรากำหนดไว้ ก็บรรลุตามแผน กับแผน อย่างเช่นตัวอุปกรณ์ที่ต้องส่งในปี ภายในปีนี้แล้วเริ่มเสร็จแล้ว… อาจจะดีเลย์ไปเล็กน้อยเรื่องของการทดสอบนะครับ เราเชื่อว่า ก็ไม่ได้เปิดเดือนนี้ เร่งงานได้ ก็คิดว่ายังมี Compliment เดิมนะครับ ก็ยังเร่งทำพอได้นะครับ ในส่วนอื่นก็ทำบรรลุตามเป้าหมายนะครับ ครับ ถัดมาครับ ต่อมาครับ การใช้งบประมาณก็ Reแต่ว่าก็จะมีบางก้อนที่ของทางปลายปีที่ต้องเร่งการจัดซื้ออุปกรณ์ เรื่องของการติดตั้ง เอาไปให้การใช้ ใช้ได้ตรงตามเป้าที่ต้องการไว้ที่ต้องการไว้นะครับ หรือจะประมาณเท่านะครัย</w:t>
      </w:r>
    </w:p>
    <w:p>
      <w:pPr>
        <w:pStyle w:val="BodyText"/>
      </w:pPr>
      <w:r>
        <w:t xml:space="preserve">(ศ.ดร.ไพรัช) ปฏิบัติการผู้สูงอายุ เชิเชิญครับ ท่านปิดไมค์อยู่ ปิดไมค์อยู่ไหม ไม่ได้ยินต้องเปิดไมค์ท่านพูด แต่ว่าท่านปิดไมค์ เอาล่ะ ๆ เชิญครับ ไมค์ปิดไปอีกแล้ว ไม่ได้ยิน ใครโทร. ไปบอกท่านได้ไหม</w:t>
      </w:r>
    </w:p>
    <w:p>
      <w:pPr>
        <w:pStyle w:val="BodyText"/>
      </w:pPr>
      <w:r>
        <w:t xml:space="preserve">(ผู้เข้าร่วมประชุมหญิง) ค่ะ ได้ยินเสียงไหมคะ</w:t>
      </w:r>
    </w:p>
    <w:p>
      <w:pPr>
        <w:pStyle w:val="BodyText"/>
      </w:pPr>
      <w:r>
        <w:t xml:space="preserve">(ศาสตราจารย์ ดร.ไพรัช) ได้ยินแล้วครับ เชิญเริ่ม</w:t>
      </w:r>
    </w:p>
    <w:p>
      <w:pPr>
        <w:pStyle w:val="BodyText"/>
      </w:pPr>
      <w:r>
        <w:t xml:space="preserve">(ผู้เข้าร่วมประชุมหญิง) บ้านบางแคนะคะ เขาก็ได้ทดลองใช้ระบบค่ะ ที่ทาง สวทช. ไปให้เขาได้ทดลองใช้นะคะ ก็มีคอมเมนต์มาในบางส่วน อย่างเช่น เรื่องของการเข้าเว็บไซต์ การเข้าเว็บไซต์ ในส่วนของการบันทุกข้อมูลค่ะ มีการซับซ้อนไปบันทึกข้อมูลนะคะ และในส่วนของการกรอกข้อมูลของตารางกิจกรรมก็จะ Erroevในบางครั้งน่ะค่ะ ในส่วนของปฏิทินปฏิทินกิจกรรมคะ ควรที่จะมีการจัดรูปแบบของสีหรือประเภทของกิจกรรม เพราะว่าตอนนี้น่ะค่ะใช้เป็นรูปภาพของเจ้าหน้าที่ที่จะต้องใช้เวลาในการที่ต้องไปเลือกข้อมูลค่ะ แล้วก็ในส่วนของการ… เขาอยากให้มีการเพิ่มช่องสำหรับการค้นหาบุคคล ค้นหางาน แล้วก็ค้นหากิจกรรมค่ะ ข้อสุดท้ายที่เขาอ่านรายงานมาก็คือ ในเรื่องของการเข้าร่วมบ้านของกลุ่มสมาชิกกิจกรรมน่ะค่ะ เขาอยากให้สามารถสมัครเข้าร่วมกิจกรรมได้เองเลยค่ะ โดยที่แบบไม่ต้องให้ผู้ดูแลของบ้านกิจกรรม เป็นคนที่จะเป็นคนดึงสมาชิกเข้ามาในกลุ่มเองค่ะ ท่านอันนี้เป็น… ของการรายงานมาจากบ้านบางแคค่ะ</w:t>
      </w:r>
    </w:p>
    <w:p>
      <w:pPr>
        <w:pStyle w:val="BodyText"/>
      </w:pPr>
      <w:r>
        <w:t xml:space="preserve">(ศาสตราจารย์ ดร.ไพรัช) ดีครับ กิตติว่าอย่างไร</w:t>
      </w:r>
    </w:p>
    <w:p>
      <w:pPr>
        <w:pStyle w:val="BodyText"/>
      </w:pPr>
      <w:r>
        <w:t xml:space="preserve">(ผู้เข้าร่วมประชุมชาย) ครับก็ ทั้งหมดก็คอมเมนต์ทั้งหมดที่ได้จากทางผู้ใช้จริงนี่ เราก็จะเอามาปรับแก้ให้ตรงตามความต้องการของผู้ใช้ครับ อันนี้ก็ดี เรื่องของการ Feedbackดีครับ ช่วยให้กิตติช่วยแก้ แล้วก็ปรึกษากับทางศูนย์ปฏิบัยังมีอะไรอีกไหมที่ต้องการแก้ไข เพราะถ้าแจ้งเราตอนนี้เป็นช่วงดี ก็กำลังพัฒนาอยู่นะครับ ได้ครับ อาจารย์</w:t>
      </w:r>
    </w:p>
    <w:p>
      <w:pPr>
        <w:pStyle w:val="BodyText"/>
      </w:pPr>
      <w:r>
        <w:t xml:space="preserve">(ศ.ดร.ไพรัช) ผมเชื่อว่าเราแก้ไขได้ประเด็นอะไรมากนะครับ</w:t>
      </w:r>
    </w:p>
    <w:p>
      <w:pPr>
        <w:pStyle w:val="BodyText"/>
      </w:pPr>
      <w:r>
        <w:t xml:space="preserve">(ผู้เข้าร่วมประชุมชาย) ถ้าเป็นซอฟต์แวร์… ทีนี้บ้านบางแคจะมีอะไรอีกไหมครับ</w:t>
      </w:r>
    </w:p>
    <w:p>
      <w:pPr>
        <w:pStyle w:val="BodyText"/>
      </w:pPr>
      <w:r>
        <w:t xml:space="preserve">(ผู้เข้าร่วมประชุมหญิง) ค่ะ จะขออนุญาตเพิ่มเติมสอบถามตรงนี้ค่ะว่า</w:t>
      </w:r>
    </w:p>
    <w:p>
      <w:pPr>
        <w:pStyle w:val="BodyText"/>
      </w:pPr>
      <w:r>
        <w:t xml:space="preserve">(ผู้เข้าร่วมประชุมหญิง) ไม่ทราบว่าผู้วิจัยจะขยายกับศูนย์อื่น ๆ อีกเมื่อไหร่คะ</w:t>
      </w:r>
    </w:p>
    <w:p>
      <w:pPr>
        <w:pStyle w:val="BodyText"/>
      </w:pPr>
      <w:r>
        <w:t xml:space="preserve">(ผู้เข้าร่วมประชุมชาย) เราก็ไปเขียนแผนงบบูรณาการณ์ 64 อีก 6 แห่ง ก็คือ เดี๋ยววันจันทร์ก็ให้ข้อมูลในเรื่องนำเสนอข้อมูลเกี่ยวกับการของบ เพราะเราทำงบประมาณกับกรม จะขยายอีก 6 แห่ง</w:t>
      </w:r>
    </w:p>
    <w:p>
      <w:pPr>
        <w:pStyle w:val="BodyText"/>
      </w:pPr>
      <w:r>
        <w:t xml:space="preserve">(ศ.ดร.ไพรัช) ก็เขียนงบประมาณกับกรมถูกต้องนะ ถ้าร่วมกันอย่างนี้ก็</w:t>
      </w:r>
    </w:p>
    <w:p>
      <w:pPr>
        <w:pStyle w:val="BodyText"/>
      </w:pPr>
      <w:r>
        <w:t xml:space="preserve">(ผู้เข้าร่วมประชุมหญิง) ค่ะ แล้วขออนุญาตถาม…</w:t>
      </w:r>
    </w:p>
    <w:p>
      <w:pPr>
        <w:pStyle w:val="BodyText"/>
      </w:pPr>
      <w:r>
        <w:t xml:space="preserve">(ศ.ดร.ไพรัช) เดี๋ยวให้ผู้แทนกรมพูดก่อน</w:t>
      </w:r>
    </w:p>
    <w:p>
      <w:pPr>
        <w:pStyle w:val="BodyText"/>
      </w:pPr>
      <w:r>
        <w:t xml:space="preserve">(ผู้เข้าร่วมประชุมหญิง) ในส่วนของ…</w:t>
      </w:r>
    </w:p>
    <w:p>
      <w:pPr>
        <w:pStyle w:val="BodyText"/>
      </w:pPr>
      <w:r>
        <w:t xml:space="preserve">(ผู้เข้าร่วมประชุมชาย) ก็ติดต่อล่าสุดภายในเดือนนี้ เพราะว่าก็เห็น ภายในเดือนนี้จะเข้าไปติดตั้งระบบทั้งหลาย</w:t>
      </w:r>
    </w:p>
    <w:p>
      <w:pPr>
        <w:pStyle w:val="BodyText"/>
      </w:pPr>
      <w:r>
        <w:t xml:space="preserve">(ศ.ดร.ไพรัช) เรามีผุ้ติดตั้งในบ้านบางแคใช่ไหมกิตติมีไหม</w:t>
      </w:r>
    </w:p>
    <w:p>
      <w:pPr>
        <w:pStyle w:val="BodyText"/>
      </w:pPr>
      <w:r>
        <w:t xml:space="preserve">(ผู้เข้าร่วมประชุมชาย) มีครับ ตอนนี้เราก็เป็นคณะทำงานด้วย ก็ติดตามการทำงานอย่างใกล้ชิด เพิ่งเซ็นคำสั่งครับ</w:t>
      </w:r>
    </w:p>
    <w:p>
      <w:pPr>
        <w:pStyle w:val="BodyText"/>
      </w:pPr>
      <w:r>
        <w:t xml:space="preserve">(ศาสตราจารย์ ดร.ไพรัช) ก็มีผู้แทนกรม ผู้แทนบางแคอยู่นะ ครับ นะ ท่านมีอะไรคอมเมนต์อีกไหมครับ</w:t>
      </w:r>
    </w:p>
    <w:p>
      <w:pPr>
        <w:pStyle w:val="BodyText"/>
      </w:pPr>
      <w:r>
        <w:t xml:space="preserve">(ผู้เข้าร่วมประชุมหญิง) ค่ะ ดร.อริสา ค่ะ</w:t>
      </w:r>
    </w:p>
    <w:p>
      <w:pPr>
        <w:pStyle w:val="BodyText"/>
      </w:pPr>
      <w:r>
        <w:t xml:space="preserve">(ผู้เข้าร่วมประชุมหญิง) ค่ะ ขอสอบถามนิดหนึ่งค่ะ ตัวระบบระบุตำแหน่ง ที่ว่าของ NECTEC หรือว่าที่เป็น Ultra While band คะ จะเป็นลักษณะไหนกับทางผู้สูงอายุนะคะ</w:t>
      </w:r>
    </w:p>
    <w:p>
      <w:pPr>
        <w:pStyle w:val="BodyText"/>
      </w:pPr>
      <w:r>
        <w:t xml:space="preserve">(ผู้เข้าร่วมประชุมชาย) เราก็มองหลายแบบ ก็ติดแบบเป็นริสแบน ลำบาก ก็จะเอาไปเย็บกับเสื้อ จะเอาไปเข้าไปใส่ฝังในเสื้อนะครับ เพราะเขาไม่รู้ว่าคืออะไร</w:t>
      </w:r>
    </w:p>
    <w:p>
      <w:pPr>
        <w:pStyle w:val="BodyText"/>
      </w:pPr>
      <w:r>
        <w:t xml:space="preserve">(ศาสตราจารย์ ดร.ไพรัช) ฝังในเสื้อ เวลาเปลี่ยนเสื้อ แล้วกะจะทดลองล็อตแรกกี่คนน่ะคะ ก็ในตัว ในกลุ่มของอัลไซเมอร์ ประมาณ 40 คน ของในกลุ่มที่เป็นอัลไซเมอร์ครับ</w:t>
      </w:r>
    </w:p>
    <w:p>
      <w:pPr>
        <w:pStyle w:val="BodyText"/>
      </w:pPr>
      <w:r>
        <w:t xml:space="preserve">(ศ.ดร.ไพรัช) โอ.เค. นะ มีอะไรต่ออีกไหม</w:t>
      </w:r>
    </w:p>
    <w:p>
      <w:pPr>
        <w:pStyle w:val="BodyText"/>
      </w:pPr>
      <w:r>
        <w:t xml:space="preserve">(อาจารย์ วันทนีย์) คณะผู้เชี่ยวชาญประเมินว่า สนับสนุนต่อ ก็มีคอมเมนต์ว่า… รูปแบบที่หลากหลายขึ้น นอกจากศูนย์ผู้สูงอายุ อยากให้ไปดูศูนย์ผู้สูงอายุภาคเอกชน จะทำให้ข้อมูลที่มี จะได้ข้อมูลมากขึ้นเนื่องจากบริบทต่างกันค่ะ</w:t>
      </w:r>
    </w:p>
    <w:p>
      <w:pPr>
        <w:pStyle w:val="BodyText"/>
      </w:pPr>
      <w:r>
        <w:t xml:space="preserve">(ศาสตราจารย์ ดร.ไพรัช) โอ.เค. นะ อันนี้เป็นจุดเริ่มต้น ทำไปก็ปรับไปแก้ไข พอทำได้แล้วนี่ ทำอย่างไรความยั่งยืนจะเกิดขึ้น ต้องช่วยกันคิดนะ หมายถึงว่า Owner จริง ๆ เป็นของกรมใช่ไหม แล้วกรมจะบริหารอย่างไร เราทำให้ได้ตลอดเวลานะครับ จะต้องมี Owner ไปรันให้ รักษาอะไรก็ประสานมาที่เรา เพราะถ้าทำด้วยกัน… แต่งบประมาณที่จะทำให้ต่อเนื่องนี่มันยาก ที่จะอยากฝากให้คิดด้วยนะครับ อันนี้จะมีประโยชน์มานะครับ บ้านบางแคมีผู้สูงอายุสักกี่คนครับ</w:t>
      </w:r>
    </w:p>
    <w:p>
      <w:pPr>
        <w:pStyle w:val="BodyText"/>
      </w:pPr>
      <w:r>
        <w:t xml:space="preserve">(ผู้เข้าร่วมประชุมหญิง) มีประมาณ 230 กว่าท่านค่ะ</w:t>
      </w:r>
    </w:p>
    <w:p>
      <w:pPr>
        <w:pStyle w:val="BodyText"/>
      </w:pPr>
      <w:r>
        <w:t xml:space="preserve">(ศาสตราจารย์ ดร.ไพรัช) แล้วถ้าทุกศูนย์รวมกัน</w:t>
      </w:r>
    </w:p>
    <w:p>
      <w:pPr>
        <w:pStyle w:val="BodyText"/>
      </w:pPr>
      <w:r>
        <w:t xml:space="preserve">(ศาสตรจารย์. ดร.ไพรัช) 1,250 อันนี้เป็นพวกที่อยู่ในการดูแลของกรมใช่ไหม ถูกต้องไหม</w:t>
      </w:r>
    </w:p>
    <w:p>
      <w:pPr>
        <w:pStyle w:val="BodyText"/>
      </w:pPr>
      <w:r>
        <w:t xml:space="preserve">(ผู้เข้าร่วมประชุมหญิง) ค่ะ</w:t>
      </w:r>
    </w:p>
    <w:p>
      <w:pPr>
        <w:pStyle w:val="BodyText"/>
      </w:pPr>
      <w:r>
        <w:t xml:space="preserve">(ศาสตราจารย์ ดร.ไพรัช) โอ.เค. ยังมีอของเอกชน ไปว่ากันอีกที</w:t>
      </w:r>
    </w:p>
    <w:p>
      <w:pPr>
        <w:pStyle w:val="BodyText"/>
      </w:pPr>
      <w:r>
        <w:t xml:space="preserve">(ผู้เข้าร่วมประชุมหญิง) อาจจะมีองค์กรปกครองส่วนท้องถื่น อีก 13 แห่ของมหาลัย…</w:t>
      </w:r>
    </w:p>
    <w:p>
      <w:pPr>
        <w:pStyle w:val="BodyText"/>
      </w:pPr>
      <w:r>
        <w:t xml:space="preserve">(ศาสตราจารย์ ดร.ไพรัช) ซึ่งอันนี้ผมคิดว่าทีมของกิตติ วันทนีย์กับท่าน… พอมันเวิร์กปุ๊บจะขยายอย่างไร จะทำให้มันยั่งยืนอย่างไน ผมว่ามีประโยชน์มากนะครับ กิตติผมถามว่า Health Check คุณเช็กอะไรบ้างกิตติ ก็จะเป็นตัวที่วัดความดัน วัดอุณหภูมิ แล้วก็มีตัว EKG จะเป็นตัววัดตัวเบซิก</w:t>
      </w:r>
    </w:p>
    <w:p>
      <w:pPr>
        <w:pStyle w:val="BodyText"/>
      </w:pPr>
      <w:r>
        <w:t xml:space="preserve">(ศาสตราจารย์ ดร.ไพรัช) วัดหน้าอก</w:t>
      </w:r>
    </w:p>
    <w:p>
      <w:pPr>
        <w:pStyle w:val="BodyText"/>
      </w:pPr>
      <w:r>
        <w:t xml:space="preserve">(ผู้เข้าร่วมประชุมชาย) ยังทำไม่ได้ครับ คุยเรื่องนี้</w:t>
      </w:r>
    </w:p>
    <w:p>
      <w:pPr>
        <w:pStyle w:val="BodyText"/>
      </w:pPr>
      <w:r>
        <w:t xml:space="preserve">(ผู้เข้าร่วมประชุมชาย) ครับ</w:t>
      </w:r>
    </w:p>
    <w:p>
      <w:pPr>
        <w:pStyle w:val="BodyText"/>
      </w:pPr>
      <w:r>
        <w:t xml:space="preserve">(ศาสตรจารย์. ดร.ไพรัช)เพราะว่าต้องติดอยู่อยู่บนรถและตระเวนไป ผมว่าดีมาก มีใครจะซักถามอะไรอีกไหม</w:t>
      </w:r>
    </w:p>
    <w:p>
      <w:pPr>
        <w:pStyle w:val="BodyText"/>
      </w:pPr>
      <w:r>
        <w:t xml:space="preserve">(ผู้เข้าร่วมประชุมหญิง) จะมีการประยุกต์ Thai School Langเข้ามาเป็นเหมือนกันตัวแนะนำตอนนี้อยากทราบว่าเบต้าที่เกี่ยวกับผู้สูงอายุน่ะค่ะ มันก็คง มันแตกต่างจากเด็กนะ ทีนี้เรามีตัวแทนหรือมี กลุ่มไหนเพอวาย มีทางทีมหมอ บังเอิญได้ผู้เชี่ยวชาญ มาให้ข้อมูลเกี่ยวกับอาหารผู้สูงอายุครับ และจัดอาหารเมนูอาหารผู้สูงอายุครับ</w:t>
      </w:r>
    </w:p>
    <w:p>
      <w:pPr>
        <w:pStyle w:val="BodyText"/>
      </w:pPr>
      <w:r>
        <w:t xml:space="preserve">(ศาสตราจารย์ ดร.ไพรัช) สูงอายุ นี้อายุตั้งแต่เท่าไหร่ถึงเท่าไหร่</w:t>
      </w:r>
    </w:p>
    <w:p>
      <w:pPr>
        <w:pStyle w:val="BodyText"/>
      </w:pPr>
      <w:r>
        <w:t xml:space="preserve">(ผู้เข้าร่วมประชุมหญิง) ที่เข้าไปในบ้านบางแค</w:t>
      </w:r>
    </w:p>
    <w:p>
      <w:pPr>
        <w:pStyle w:val="BodyText"/>
      </w:pPr>
      <w:r>
        <w:t xml:space="preserve">(ผู้เข้าร่วมประชุมชาย) 60 อัพ ตั้งแต่ 60 ปี ขึ้นไปค่ะท่าน อายุมากที่สุดอายุ 103 ปีค่ะ</w:t>
      </w:r>
    </w:p>
    <w:p>
      <w:pPr>
        <w:pStyle w:val="BodyText"/>
      </w:pPr>
      <w:r>
        <w:t xml:space="preserve">(ศ.ดร.ไพรัช) กิตติแล้วคุณไปดูท่าน ดีมาก ๆ โอ.เค. อันนี้ผมว่าดีมาก และเดี๋ยวเราตามความก้วหน้า มีคอมเมนต์อื่นใดไหมครับ โอ.เค. ขอบคุณมากครับ งั้นเราไปวาระถัดไปครับ</w:t>
      </w:r>
    </w:p>
    <w:p>
      <w:pPr>
        <w:pStyle w:val="BodyText"/>
      </w:pPr>
      <w:r>
        <w:t xml:space="preserve">(อาจารย์ วันทนีย์) ค่ะ ต่อไปเป็น ต. 6 นะคะ โครงการพัฒนาระบบช่วยการเรียนสำหรับบุคลาที่บกพร่องทางการเรียนรู้นะคะ ดร. อรอินทรา ภู่ประเสริฐค่ะ</w:t>
      </w:r>
    </w:p>
    <w:p>
      <w:pPr>
        <w:pStyle w:val="BodyText"/>
      </w:pPr>
      <w:r>
        <w:t xml:space="preserve">(ผู้เข้าร่วมประชุมหญิง) ค่ะ สวัสดีค่ะ ท่านประธาน เป็นการรายงานความก้าวหน้าโครงการครั้งที่ 3 นะคะ ความก้าวหน้าโครงการครั้งที่ 3 นะคะ ระยะเวลาโครงการก็ 3 ปี 6 เดือน ถึงวันที่ 4 เมษายน 2565 นะคะ สำหรับวัตถุประสงค์ของโครงการนะคะ ก็จะประกอบด้วยช่วยอ่านแบบแจกลูกสะกดคำแบบภาษาไทย ชุดสื่อนะคะ แล้วก็อันที่ 2 ก็คือพัฒนาชุดช่วยเขียนภาษาไทย สำหรับนักเรียนที่มีความบกพร่องทางจินตภาพนะคะ ถัดไปนะคะ ก็จะเป็นผลการดำเนินงาน ตอนนี้อยู่ในช่วง ข้อ 1.7 นะคะ ที่เป็นการทดสอบภาคสนานการใช้งานของตัวแอปพลิเคชัน ออกแบบรูปสะกดคำ ไปทดสอบที่โรงเรียนได้น่ะค่ะ เพราะยังเข้ากันไม่ได้ค่ะ แล้วก็โรงเรียนได้ติดต่อไว้นี่ ก็ได้ 2 อาทิตย์ที่แล้ว ได้มีการปฏิเสธเข้ามาว่าไม่พร้อมที่จะให้ความร่วมมือ ตอนนี้ก็อยู่ระหว่างการดำเนินการหาโรงเรียนใหม่น่ะค่ะ อยู่ค่ะ ช่วงนี้ก็มีการทดสอบการ เพราะว่าคอนเซป แจกรูปสะกดคำ ทีวิจัยเลือกใช้คะ ถัดไปนะคะ ก็จะเป็นการปรับปรุงซอฟต์แวร์ตัวช่วยเยียซึ่งอันนี้ได้มีการปรับปรุงเสร็จแล้ว มีการทดสอบภาคสนามไป 2 ครั้ง คุณครูแล้วก็เด็กที่เราไปทดสอบ ก็ได้ปรับแก้ไขให้เหมาะสมกับการใช้งานของเขาแล้วค่ะ อีกอันหนึ่งก็เป็นการส่งมอบของตัวโปรแกรมช่วยเขียนภาษาไทยตามจิตภาพ อันนี้อยู่ระหว่างหาหน่วยงานในการถ่ายทอดเทคโนโลยีค่ะ ยังหาไม่ได้ค่ะ อันถัดไปนะคะ ก็จะเป็นการพัฒนาชุดซอฟต์แวร์ช่วยการเข4 ตัวย่อยน่ะนะคะ อันนี้ก็ได้ทำการปรับลงเสร็จแล้ว แล้วก็ปรับลงให้เป็น ตรงนี้ก็คือมีการเพิ่มตัวของคำศัพท์เข้าไปแล้วก็มีการปรับแก้ไขบัคที่เกิดขึ้นที่ผ่านมาน่ะค่ะ และก็ในส่วนของการบทความก็ได้รับการตีพิมพ์บทความ 1 บทความ แล้วก็เพิ่งได้รับการตอบรับ … 1 ฉบับนะคะ ก็เตรียมทำเมนูสคริปกันอยู่ค่ะ ถัดไปค่ะ ค่ะ สถานะการใช้งบประมาณโครงการนี้ก็ 8, … นะคะ ก็สัดส่วนการใช้จ่าย ก็ 60 เปอร์เซ็นต์ค่ะ ก็ถัดไปนะคะ อันนี้จะเป็นในเรื่องของการพัฒนาแอปพลิเคชันช่วยอ่านแบบแจกรูปสะกดคำนะคะ ก็มีการที่เราใช้นี่ว่า สามารถ ว่ามีการเหมาะสมกับเด็ก LD หรือไม่ วิธีการแบบแจกรูปสะกดคำนี่ก็คือจะเป็นการแจกรูปสะกดนะคะ ซึ่งวิธีการนี้จะเป็นการสะกดคำแบบทีละช่วง ทำให้มีการอ่านเสียงเดิม แล้วก็เพิ่มเสียงใหม่ในพยางค์เข้าไปได้ ถึงรูปของคำ ที่มีการเปลี่ยนรูปของสระ โดยใช้เครื่องหมายอื่นแทนด้วยค่ะ ก็วิธีการนี้ ให้ความสำคัญทั้งเรื่องของเสียง แล้วก็รูป… ทำให้เด็กมีปัญหาในเรื่องการสะกดคำหรือว่าทางด้านภาษานี่ได้เข้าใจได้ดีขึ้นน่ะค่ะ ถัดไปนะคะ ก็อันนี้เป็นการพัฒนาของตัวแอปพลิเคชันก็พัฒนาเสร็จแล้วค่ะ ถัดไป ถัดไปค่ะ ตัวแอปพลิเคชันตัวเมื่อกี้นะคะ ก็ใช้คู่กับบัตรคำศัพท์ ที่มี QR Code ปรากฏอยู่บนบัตรคำศัพท์นะคะ ในเวอร์ชันปัจจุบันนี้จะเป็นคำศัพท์พยางค์เดียวก่อนนะคะ ถัดไปค่ะ อันนี้ในส่วนของการพัฒนาในช่วงเฟสต่อไปค่ะ แต่เริ่มดำเนินการไปพร้อม ๆ กันนะคะ ในส่วนของแบบฝึกอ่าน หนังสือแบบฝึกอ่าน 4 เล่ม ก็จะมีตัวอย่างคำที่ให้เด็กอ่านข้างล่างนะคะ ก็จะมีรูปประกอบ ตอนนี้กำลังคิดกันอยู่ค่ะว่าจะเป็นวิธีไหนที่จะเหมาะสม จะเป็นการอ่านระดับคำ ระดับประโยค แล้วก็การอ่านแจกรูปสะกดคำให้เด็กเลือกใช้น่ะค่ะ และการอ่านนี่ก็จะมีการไฮไลท์ประกอบขอสไลด์ถัดไปค่ะ สไลด์ถัดไป อันนี้ในส่วนของการพัฒนาระบบช่วยเชียนได้มีการปรับแก้ไข คือเพิ่มเติมในส่วนที่มีการที่เด็กตอบคำถามที่มีการแนะนำเด็ก ให้ช่วยในการเขียนค่ะ หลังจากที่เด็กตอบคำถามและเรียบเรียงเป็นประโยคแล้ว จะเป็นประโยคที่โปรแกรมเรียบเรียงแล้ว จากนั้นผู้ใช้งานหรือเด็ก LD นี่ กดที่ปุ่มอ่าน โปรอกรมก็จะอ่านประโยคข้างล่างให้พร้อมไฮไลท์เพื่อจะให้เขามีความเข้าใจเพิ่มมากขึ้นค่ะ ไม่ว่าจะเป็นภาพบรรยากาศตัวซอฟต์แวร์ระบบการช่วยเขียนภาษาไทย ไปทดสอบที่โรงเรียนต่าง ๆ น่ะค่ะ ก็ขอบคุณค่ะ</w:t>
      </w:r>
    </w:p>
    <w:p>
      <w:pPr>
        <w:pStyle w:val="BodyText"/>
      </w:pPr>
      <w:r>
        <w:t xml:space="preserve">(ศาสตรจารย์. ดร.ไพรัช)ถามนิดว่า อย่างเมื่อกี้เราพูดถึงคนสูงอายุอย่างนี้นะครับ เราก็มีทางกรมประสานช่วยประสานกับเรา อย่างเวลาเราทำเรื่อมันมีหน่วยงานไหนของกระทรวงศึกษาประสานกับเราบ้างไหม</w:t>
      </w:r>
    </w:p>
    <w:p>
      <w:pPr>
        <w:pStyle w:val="BodyText"/>
      </w:pPr>
      <w:r>
        <w:t xml:space="preserve">(ผู้เข้าร่วมประชุมหญิง) ที่เคย แล้วเป็นอย่างไร เขาจะเอาของเราไปใช้ไหม หรืออย่างไร</w:t>
      </w:r>
    </w:p>
    <w:p>
      <w:pPr>
        <w:pStyle w:val="BodyText"/>
      </w:pPr>
      <w:r>
        <w:t xml:space="preserve">(ผู้เข้าร่วมประชุมหญิง) คือตอนนี้มีที่ติดต่อไว้ ก็เขาก็พูดว่าสนใจอยู่แต่ว่ายังไม่มีการดำเนินการต่อน่ะค่ะ แต่ในส่วนของทางมหาวิทยาลัยศรีนครินทร์วิโรจน์ เคยนำตัวซอฟต์แวร์จินตภาพไปทดสอบ แล้วเขาก็สนใจน่ะค่ะเขาก็อยากทำการขยายผล ก็ได้ร่วมมือกับทางศูนย์วิชาการของโครงการขึ้นมา แต่ตอนนี้ก็ติดอยู่ที่ว่ายังไม่มีการประชุมในกองทุนของ สพฐ. เลยค่ะ เลยค่ะ เรื่องก็ยัง… ไว้น่ะค่ะ</w:t>
      </w:r>
    </w:p>
    <w:p>
      <w:pPr>
        <w:pStyle w:val="BodyText"/>
      </w:pPr>
      <w:r>
        <w:t xml:space="preserve">(อาจารย์ วันทนีย์) เรียนอย่างนี้นะคะ ก็คงใช้แผนงานเดิมค่ะก็คือไปของบประมาณของกองทุนการศึกษาพิเศษค่ะ แล้วก็ทำเหมือนกับซอฟต์แวร์ครั้งเก่า ที่เราได้งบประมาณ 50 กว่าล้านน่ะค่ะ แล้วจากนั้นก็จะยก… ยก… น่ะค่ะอาจารย์ ตอนนี้วางแผนไว้แบบนั้นอยู่ค่ะ</w:t>
      </w:r>
    </w:p>
    <w:p>
      <w:pPr>
        <w:pStyle w:val="BodyText"/>
      </w:pPr>
      <w:r>
        <w:t xml:space="preserve">(ศาสตราจารย์ ดร.ไพรัช) โอ.เค. ครับ</w:t>
      </w:r>
    </w:p>
    <w:p>
      <w:pPr>
        <w:pStyle w:val="BodyText"/>
      </w:pPr>
      <w:r>
        <w:t xml:space="preserve">(ศ.ดร.ไพรัช) คือผมก็เคยได้คอมเมนท์ไว้ว่า โครงการนี้เป็นโครงการทีดีนะครับ เหมือน ๆ กับคนสูงอายุนะครับ ทำให้คนที่เขาด้อยโอกาสให้เขามีโอกาสนะครับ แต่ถ้าเราได้ Past ได้ร่วมกันก็จะดี ที่จะให้อันนี้มันถึงผู้ใช้นะครับ มันทำให้เด็ก ซึ่ง ถ้ามีอันนี้ เขาอาจจะไม่มีโอกาสในชีวิตเขาเลยก็ได้เท่าที่ผมฟังนะครับ ก็เลยที่ ที่เราทำ ๆ ไปแล้วนี่ มีใครมาศึกษาผลกระทบให้เราบ้างไหม ถามทีไรก็ว่ามีทุกทีนะ มีไหม</w:t>
      </w:r>
    </w:p>
    <w:p>
      <w:pPr>
        <w:pStyle w:val="BodyText"/>
      </w:pPr>
      <w:r>
        <w:t xml:space="preserve">(อาจารย์ วันทนีย์) มีทำ</w:t>
      </w:r>
    </w:p>
    <w:p>
      <w:pPr>
        <w:pStyle w:val="BodyText"/>
      </w:pPr>
      <w:r>
        <w:t xml:space="preserve">(ศ.ดร.ไพรัช แต่ผมสนใจแบบรายบุคคลว่า ตั้งแต่ไปทำมานี่ มีเด็กชื่อ ด.ญ.X มีปัญหาอย่างนี้ แล้วมีตัวอย่างอะไรอย่างนี้ แล้วบอกว่าพอใช้ของเราปุ๊บ แกอ่านหนังสือได้ ชีวิตแกดีขึ้น ถ้ามีตัวอย่างบ้างก็ดี ใช่ไหม มีไหม ๆ</w:t>
      </w:r>
    </w:p>
    <w:p>
      <w:pPr>
        <w:pStyle w:val="BodyText"/>
      </w:pPr>
      <w:r>
        <w:t xml:space="preserve">(อาจารย์ วันทนีย์) ตอบค่ะ</w:t>
      </w:r>
    </w:p>
    <w:p>
      <w:pPr>
        <w:pStyle w:val="BodyText"/>
      </w:pPr>
      <w:r>
        <w:t xml:space="preserve">(ผู้เข้าร่วมประชุมหญิง) ล่าสุดที่เราเคยไปแจกของโรงพยาบาลเด็กที่ แจกไปให้ให้กับทางโรงพยาบาลเครือข่าย ก็จะมีประมาณ 80 กว่าหน่วยงานน่ะค่ะ ตอนนี้ล่าสุดที่ติดตามไปก็มี 30 กว่าหน่วยงาน แต่ว่ายังไม่ได้เป็นรายชื่อเด็กผมอยากให้ทำเป็น Story แต่เราก็ไม่รู้ แต่ถ้ามันมี Story ถ้าเป็นลูกหลานปรากฏว่าเด็กคนนี้ ถ้าไม่มีผ อย่างหมอปัฐวีย์ คนที่เขา ทหารผ่านศึก เขามีฟันทำให้เขากินข้าวได้ เอาไปทำสัก 5 เรื่อง 10 เรื่อง และเอาเรื่องนี้ให้ผู้ใหญ่หรือผู้มีอำนาจ นะครับ ก็จะได้หันมาสนใจพวกเรามันจ้างใครก็ได้นะครับ เพราะบางทีบางโปรเจค 10 ล้าน 30 ล้าน โอ.เค. นะ แล้วก็ช่วยรายงานคราวหน้าด้วยก็ดีแล้วดีมาก จนกระทั่งมองไม่เห็นนะ ช่วยดูทีนะ ที่ทำไปแล้วได้ทำกับหน่วยงานนั้นหน่วยงานนี้ กรมกิจการผู้สูงอายุนะ เราจะทำกับบางแคเท่านั้นเท่านี้ผมว่าดี และไปทำบูรณาการอะไรอย่างนี้นะ ลองดู ค่ะ</w:t>
      </w:r>
    </w:p>
    <w:p>
      <w:pPr>
        <w:pStyle w:val="BodyText"/>
      </w:pPr>
      <w:r>
        <w:t xml:space="preserve">(ศ.ดร.ไพรัช) โอ.เค.นะครับ มีอะไรเพิ่มไหมครับ เชิญครับ</w:t>
      </w:r>
    </w:p>
    <w:p>
      <w:pPr>
        <w:pStyle w:val="BodyText"/>
      </w:pPr>
      <w:r>
        <w:t xml:space="preserve">(ผู้เข้าร่วมประชุมหญิง) จากกรมส่งเสริมและพัฒนาคุณภาพชีวิตคนพิการน่ะค่ะ ขออนุญาตเรียนถามโครงการเมื่อสักครู่ค่ะ ในส่วนของกรมน่ะค่ะ เรามีศูนย์ที่มีเด็กคนพิการ ที่มีเด็กบกพร่องทางการเรียนรู้ค่ะ จะมีโอกาสได้ใช้เครื่องตัวนี้บ้างหรือเปล่าคะ เพราะเราเป็นเด็กอยู่ตามบ้าน ไม่ใช่เด็กที่ไปโรงเรียนค่ะ</w:t>
      </w:r>
    </w:p>
    <w:p>
      <w:pPr>
        <w:pStyle w:val="BodyText"/>
      </w:pPr>
      <w:r>
        <w:t xml:space="preserve">(ศ.ดร.ไพรัช) ว่าไง ผึ้ง มีโอกาสแล้ว ว่าอย่างไร</w:t>
      </w:r>
    </w:p>
    <w:p>
      <w:pPr>
        <w:pStyle w:val="BodyText"/>
      </w:pPr>
      <w:r>
        <w:t xml:space="preserve">(ผู้เข้าร่วมประชุมหญิง) ก็ได้ทุกกลุ่มนะคะ แต่บังเอิญไม่ทราบก็ต้องขอความร่วมมือว่าติดต่อเข้ามาค่ะ</w:t>
      </w:r>
    </w:p>
    <w:p>
      <w:pPr>
        <w:pStyle w:val="BodyText"/>
      </w:pPr>
      <w:r>
        <w:t xml:space="preserve">(ศ.ดร.ไพรัช) ทางกรมมีคนช่วยบ้างไหม อะไรอย่างนี้ แล้วเอาของเราเป็น True ไป</w:t>
      </w:r>
    </w:p>
    <w:p>
      <w:pPr>
        <w:pStyle w:val="BodyText"/>
      </w:pPr>
      <w:r>
        <w:t xml:space="preserve">(ผู้เข้าร่วมประชุมหญิง) คือในศูนย์สถานเรามีเจ้าหน้าที่อยู่ คืออยากจะได้ชุดอุปกรณ์ตัวนี้ได้ไปกับเด็กในสถานเราด้วย เพราะบางคนไม่มีโอกาสไปเรียนหนังสือค่ะ ตัวนี้เป็นตัวช่วย ถ้าอย่างไรจะขออนุญาตเรียน… หลังไมค์ก็ได้ค่ะ ติดต่ออาจารย์มานะคะ ก็คือถ้าไม่ได้เรียนหนังสือไม่น่าจะใช้ได้ คือ ต้องเรียนหนังสือ เพื่อที่จะสอนอ่านและเขียนน่ะค่ะ</w:t>
      </w:r>
    </w:p>
    <w:p>
      <w:pPr>
        <w:pStyle w:val="BodyText"/>
      </w:pPr>
      <w:r>
        <w:t xml:space="preserve">(ผู้เข้าร่วมประชุมหญิง) เรียนอาจารย์อย่างเรามีการจัดการเรียนการสอนในสถาน… อายุตามเกณฑ์ การเรียนการสอนอยู่ ก. ไก่ ข. ไข่ อะไรย่างนี้ค่ะ จะได้นำไปทดลองใช้ดู แล้วอาจจะเป็นประโยชน์กับเด็กค่ะ</w:t>
      </w:r>
    </w:p>
    <w:p>
      <w:pPr>
        <w:pStyle w:val="BodyText"/>
      </w:pPr>
      <w:r>
        <w:t xml:space="preserve">(อาจารย์ วันทนีย์) อาจจะต้องมาเลือกนะคะ เดี๋ยวให้ติดต่อเข้ามานะคะ เริ่มต้นด้วยใช้ตัวไหนนะคะ</w:t>
      </w:r>
    </w:p>
    <w:p>
      <w:pPr>
        <w:pStyle w:val="BodyText"/>
      </w:pPr>
      <w:r>
        <w:t xml:space="preserve">(ผู้เข้าร่วมประชุมหญิง) ค่ะ ขอบพระคุณค่ะ</w:t>
      </w:r>
    </w:p>
    <w:p>
      <w:pPr>
        <w:pStyle w:val="BodyText"/>
      </w:pPr>
      <w:r>
        <w:t xml:space="preserve">(ศาสตราจารย์ ดร.ไพรัช) โอ.เค. นะ ถ้าไม่มีอะไรเราไปวาระต่อไปนะครับ</w:t>
      </w:r>
    </w:p>
    <w:p>
      <w:pPr>
        <w:pStyle w:val="BodyText"/>
      </w:pPr>
      <w:r>
        <w:t xml:space="preserve">(อาจารย์ วันทนีย์) ค่ะ ท่านประธานคะ วาระถัดไปเป็นวาระที่ 4 นะคะ เพื่อพิจารณานะคะ ผู้เชี่ยวชาญก็เห็นควรสนับสนุนนะคะของผึ้งค่ะ เรื่องที่ 4 ก็จะเป็นเรื่องต่อเนื่อง เรื่องที่เราเคยเอาระบบดิจิทัลเอกซเรย์บนคลาวด์ ได้รับการอนุมัติเห็นชอบความก้าวหน้าและงบประมาณไปแล้วนะคะ วันนี้นี่ ที่ประชุมได้ให้นักวิจัยมานำเสนอ ในการประชุมค่ะ เอามาเสนอในการประชุมครั้งนี้นะคะ ขอเรียนเชิญ ดร. อุดมชัย ค่ะ</w:t>
      </w:r>
    </w:p>
    <w:p>
      <w:pPr>
        <w:pStyle w:val="BodyText"/>
      </w:pPr>
      <w:r>
        <w:t xml:space="preserve">(ศาสตราจารย์ ดร.ไพรัช) ปรับแผนนี้ไม่ว่า เชิญครับ</w:t>
      </w:r>
    </w:p>
    <w:p>
      <w:pPr>
        <w:pStyle w:val="BodyText"/>
      </w:pPr>
      <w:r>
        <w:t xml:space="preserve">(ผู้เข้าร่วมประชุมชาย) ครับผม จากที่นำเสนอไปครั้งที่แล้วนะครับ รายงานความก้าวหน้าไปแล้วนี่ เราจะขอปรับอยู่ 4 หัวข้อ คือ 1. ปรับแผนบุคลากร ปรับแผนผลผลิต ปรับแผนวัตถุประสงค์เชิงกิจกรรม โดยการปรับแผนทั้งหมดนี่จะไม่มีผลกระทบต่อระยะเวลาการดำเนินโครงการ และงบประมาณที่ได้รับจาก สวทช. ครับ ขอสไลด์ต่อไปครับ อันนี้คือการปรับแผนบุคลากร การ… ก็จะมีบุคลากร บุคลากรเพิ่มมา 1 ท่าน ทำให้มีผลกระทบต่อจำนวนผู้ร่วมโครงการ 11 ท่านเท่าเดิมนะครับ แผนการปรับแผนผลผลิตนี่นะครับ เราจะของดไม่ผลิตต้นแบบเครื่อง X-ray ชนิด ซิลลิ่งไทนะครับ แล้วก็เราจะไปเพิ่มการผลิตเครื่องต้นแบบ เชตเช็กอัพ DR จำนวน 2 เครื่องนะครับ ขอเพิ่มเครื่องต้นแบบ Mobile 1 เครื่อง แล้วก็เครื่องต้นแบบอีก 1 เครื่องนะครับ ต้องการด้านการใช้งานเครื่อง Help Cgeckup เขาก็อยากจะให้ผู้ป่วยโควิด ที่อยู่ในโรงพยาบาลนะครับ ตัว Help Checkup จึงมียอดขายสูงขึ้นในตลาดปัจจุบันนะครับ แล้วก็… ฃ100,000 จากธนาคารเพื่อการเกษตรนะครับ เพื่อใช้ในการวิจัยและพัฒนา หรือชื่อในภาษาไทยเรียกว่า ชุดแปลง X-ray เป็นดิจิทัล เอาโปรแกรมคอมพิวเตอร์ เอาไปใช้กับเครื่อง X-Ray เก่าที่เขามีอยู่ในระบบการทำงานอยู่แล้วนี่ หรือเป็นระบบตลับฟิล์ม ซึ่งต้องเอามาสแกน เราจะเอาตัวฉาก และตลับฟิล์ม เป็นดิจิทัลครับผม แล้วก็เราจะทำสำหรับโรงพยาบาลที่ขาดแคลนนะครับ แล้วก็ต้องการการอัพเกรดเหล่านี้ ต่อไปเลยครับ อันนี้จะมาให้ดูนะครับ ว่าแต่ละชิ้นหน้าตาเป็นอย่างไรนะครับ ซึ่งที่เราจะไม่ทำก็คือเราจะงดการทำตัว Ser ปัจจุบันยังไม่ค่อยมีรีเควส มากเท่ากับตัว Change Checkup สิ่งที่ส่งมอบใหม่นะครับ ตัว Chest Checkup จะสามารถยืดขึ้นลงได้ ตามที่ผู้มาสแกนปอดนะครับ ตัว Mobile Dr มีแบตเตอรี่อยู่ในตัว เราสามารถเข็นไปที่ผู้ป่วย สแกนได้ทุกส่วนของร่างกายนะครับ มันมีประโยชน์เพราะว่า ในสถานที่ที่ผู้ป่วยโควิดอยู่นี่ เราสามารถเข็นเข้าไปสแกนผู้ป่วยได้เลยนะครับ โดยที่อุปกรณ์ตัวนี้สามารถแยกออกจากผู้ป่วยปกติได้นะครับ แล้วก็อันสุดท้ายที่เป็นรีโทรฟิค DR 2 … นะครับ แล้วก็เป็นตัวคอมพิวเตอร์โปรแกรมซึ่งเราเอาไปทำการต่อเชื่อมกับระบบแบบเก่าของเขานะครับ ต่อไปเลยครับ อันนี้ก็คือผลผลิตที่เราเป็นต้นแบบเชิงพาณิชย์ที่เราจะขอปรับนะครับ จากเดิมที่เราจะมีการส่งต้บแบบเชิงพาณิชย์ ซึ่งเป็น Body แล้วก็ Body Ray งดไม่ทำต้นแบบ 2 ชิ้นนี้นะครับ ที่เราจะงดก็คือ แทนที่เราจะทำ… เOSปลี่ยนเป็นทำต้นแบบ เชียร์เช็กอัพ ข้อ 2 จากคอลัมน์ด้านซ้าย เป็นคอลัมน์ด้านขวาแล้วก็เนื่องจากเราทำ Body-ray เราก็เลยจะทำ Body ray Dr นี้ด้วยครับ เพราะจากเดิม ลดจาก 3 เพิ่มมา 2 ก็เลยกลายเป็นจาก 7 ก็มาเหลือ 6 นะครับ ต่อไปเลยครับ แล้วก็อันนี้ก็คือแผนวัตถุประสงค์กิจกรรมนะครับ ก็เปลี่ยนจากซีลลิ่งไทน์DR พัฒนา… DR ครับ หน้านี่จะแสดง Moble พัฒนาฮาร์ดแวร์ ทางรังสี แล้วก็ทางไฟ้านะครับ และก็จัดทำ ISO 13485 นะครับ ก็จะเริ่มตั้งแต่เดือนกุมภาพันธ์ ปี 63 ครับ แล้วก็ไปสิ้นสุด เดือนพฤศจิกา กรกฎาคม ปี 2564 นะครับ 1 ปีกับอีก 6 เดือนนะครับ ต่อไปด้วยครับ เช่นเดียวกันครับ ก็คือมีการแผนกิจการ Intigrate นะครับ ที่โรงพยาบาล 1 แห่ง และจัดทำ ISO 13485 ก็เริ่มตั้งแต่กุมภาพันธ์เหมือนกันครับ สิ้นสุดที่กรกฎา 64 เหมือนกันครับ ใช้ระยะเวลา 1 แต่ แต่ว่าเวลาทำ ISO นี่ จะมีระยะเวลาในการทำเซอร์ทิฟิเคจจากเขา ทำให้อาจจะเป็น 3 เดือนก็ได้ครับ อันสุดท้าย ต่อไปเลยครับ แผนการใช้งบประมารโครงการนะครับ เราจะนำเงินงบประมาณที่เคยวางแผนไว้สำหรับการผลิตเครื่องต้นแบบ Body Ray ที่เคยบางส่วน พวก Fanthom นะครับ แล้วก็งบประมาณที่เดินทางไปต่างประเทศนะครับ เอาไปใช้จัดสรรใหม่ เพื่อมาใช้ในการผลิต เพื่อให้ Body เพื่อบอดี้เรย์ Moblie แล้วก็ Body Retrophid 1 เครื่องนะครัย จะปรับงบประมาณที่ยังไม่เคยถูกใช้ไปใช้ในงวดต่อ ๆ ไปครับ ของการปรับ ไม่มีผลกระทบของการเลื่อนเวลาโครงการ แล้วก็ไม่มีผลต่องบประมาณรวมที่ได้รับจาก สวทช. ครับ หมดแล้วครับอาจารย์</w:t>
      </w:r>
    </w:p>
    <w:p>
      <w:pPr>
        <w:pStyle w:val="BodyText"/>
      </w:pPr>
      <w:r>
        <w:t xml:space="preserve">(ศาสตราจารย์ ดร.ไพรัช) มีอะไรแสดงไหม โอ.เค. ไม่มีใช่ไหมครับ</w:t>
      </w:r>
    </w:p>
    <w:p>
      <w:pPr>
        <w:pStyle w:val="BodyText"/>
      </w:pPr>
      <w:r>
        <w:t xml:space="preserve">(ผู้เข้าร่วมประชุมชาย) ไม่มีแล้วครับ ผมถามแอ๊ดนิดว่า ไอ้ตัว Mobile นี่มันรวมทั้งตั๊กแตนของ ดร.สุทัศน์ไหมครับ</w:t>
      </w:r>
    </w:p>
    <w:p>
      <w:pPr>
        <w:pStyle w:val="BodyText"/>
      </w:pPr>
      <w:r>
        <w:t xml:space="preserve">(ผู้เข้าร่วมประชุมชาย) ใช่ครับ อาจารย์ มันจะมีทั้งตั้กแตน แล้วก็ทั้งของอาจารย์สุทัศน์ด้วยครับ</w:t>
      </w:r>
    </w:p>
    <w:p>
      <w:pPr>
        <w:pStyle w:val="BodyText"/>
      </w:pPr>
      <w:r>
        <w:t xml:space="preserve">(ศาสตราจารย์ ดร.ไพรัช) ตั๊กแตนนี่มันเมื่อไหร่นะ</w:t>
      </w:r>
    </w:p>
    <w:p>
      <w:pPr>
        <w:pStyle w:val="BodyText"/>
      </w:pPr>
      <w:r>
        <w:t xml:space="preserve">(ผู้เข้าร่วมประชุมชาย) ครับ ผม เราจะดำเนินการไปพร้อมกันครับ คู่ขนานกันไป เพราะกับโต้งแยกกันทำครับ แล้วก็ต้นแบบ…</w:t>
      </w:r>
    </w:p>
    <w:p>
      <w:pPr>
        <w:pStyle w:val="BodyText"/>
      </w:pPr>
      <w:r>
        <w:t xml:space="preserve">(ศาสตราจารย์ ดร.ไพรัช) ผมอยากให้ตัวตั๊กแตนมันออกมาเร็ว ของสุทัศน์ก็ต้องไปปรับเวลากันอีกทีนะ ตอนนี้ก็ให้แก เอกเซอไซต์ น่าจะเร็วได้</w:t>
      </w:r>
    </w:p>
    <w:p>
      <w:pPr>
        <w:pStyle w:val="BodyText"/>
      </w:pPr>
      <w:r>
        <w:t xml:space="preserve">(ผู้เข้าร่วมประชุมชาย) ตั๊กแตนครับผม ตั๊กแตนเหมือนกับเราออกแบบใหม่ทั้งหมดเลยครับอาจารย์ ตัวที่ใช้กำลังวัตน์ น้อย</w:t>
      </w:r>
    </w:p>
    <w:p>
      <w:pPr>
        <w:pStyle w:val="BodyText"/>
      </w:pPr>
      <w:r>
        <w:t xml:space="preserve">(ศาสตรจารย์. ดร.ไพรัช) อันนี้เข้าใจแล้ว ผมจะจำกัดเรื่องเวลา เวลามันใช้สักเท่าไร ถ้าตอบได้ตอนนี้…</w:t>
      </w:r>
    </w:p>
    <w:p>
      <w:pPr>
        <w:pStyle w:val="BodyText"/>
      </w:pPr>
      <w:r>
        <w:t xml:space="preserve">(ผู้เข้าร่วมประชุมชาย) ยังไม่ได้ครับ อาจารย์ แต่ว่าดูจากแผนเดิมตามที่เราวางไว้ครับ เลื่อนกลับไปที่แผนก่อนก็ได้ครับ</w:t>
      </w:r>
    </w:p>
    <w:p>
      <w:pPr>
        <w:pStyle w:val="BodyText"/>
      </w:pPr>
      <w:r>
        <w:t xml:space="preserve">(ผู้เข้าร่วมประชุมชาย) Mobile DR ครับ อีกอันหนึ่ง อันนี้ครับ ก็จริง ๆ แล้วนี่ ตรงนี้ถูกแล้วครับ จริง ๆ ออกแบบทั้งหมดนี่ แล้วแค่เทสต์</w:t>
      </w:r>
    </w:p>
    <w:p>
      <w:pPr>
        <w:pStyle w:val="BodyText"/>
      </w:pPr>
      <w:r>
        <w:t xml:space="preserve">(ศ.ดร.ไพรัช) อย่างนี้ …ของสุทัศน์แน่ เพราะมันตัวเล็กกว่าของโต้งมันอยู่ตรงไหน</w:t>
      </w:r>
    </w:p>
    <w:p>
      <w:pPr>
        <w:pStyle w:val="BodyText"/>
      </w:pPr>
      <w:r>
        <w:t xml:space="preserve">(ผู้เข้าร่วมประชุมชาย) ผมพอดี ผมเขียนรวม ๆ เบื้องต้นก็จะเป็น 1 ปีเท่ากันครับ</w:t>
      </w:r>
    </w:p>
    <w:p>
      <w:pPr>
        <w:pStyle w:val="BodyText"/>
      </w:pPr>
      <w:r>
        <w:t xml:space="preserve">(ศาสตรจารย์. ดร.ไพรัช) เดี๋ยวเราไปคุยกันข้างนอกอีกทีหนึ่ง เพราะมันเป็นไปไม่ได้หรอก คือประเด็นใหญ่ของนักวิจัยไทยนี่นะครับ คือว่าผมก็เป็นห่วง ของที่มันควรเสร็จเร็ว ก็เสร็จช้า แล้ว ดร.ณรงค์ก็พูดอยู่เรื่อยว่าหรือการทำช้านี่มันเป็นต้นทุน มันเป็นต้นทุนเพราะเงินเดือนเรากินทุกวันนะ เพราะฉะนั้นต้องพยายาม ต้องขยันขันแข็งให้มันเสร็จแล้วที่สุด ไม่อย่างนั้นมันก็… ท่านกรรมการมีอะไรไหม กรรมการมีอะไรไหม อีกอันนะแอ๊ด วันทนีย์ ฮัลโหล วันทนีย์อยู่ไหม</w:t>
      </w:r>
    </w:p>
    <w:p>
      <w:pPr>
        <w:pStyle w:val="BodyText"/>
      </w:pPr>
      <w:r>
        <w:t xml:space="preserve">(ศาสตราจารย์ ดร.ไพรัช) วันทนีย์จะมีช่องทางที่รู้จักกับพวก รพ.สต. บางไหม เห็นทำงานกับเขาเยอะ ทำอย่างไร รพ.สต. รพสต. ที่แอ๊ดจะมีโอกาสที่พูดเมื่อกี้ ไอ้ตัว DR นะที่เราจะไป…</w:t>
      </w:r>
    </w:p>
    <w:p>
      <w:pPr>
        <w:pStyle w:val="BodyText"/>
      </w:pPr>
      <w:r>
        <w:t xml:space="preserve">(อาจารย์ วันทนีย์) ทาง รพ.สต. เขาไม่มีหมอนะคะ เราสนใจเหมือนกันว่า มันคล้าย ๆ ว่า เขาให้เขาใช้ คือมันคล้าย ๆ กับที่… แล้วต่ออินเทอร์เน็ตเข้ามาอย่างนี้ได้ไหม แล้วมันช่วยศึกษาได้ไหม รพ.สต. ครั้งที่แล้วเราคุยกัน โรงพยาบาลชุมชนค่ะ โรงพยาบาล… คนละโรงพยาบาลค่ะ ค่ะอาจารย์ รพ.สต. มีแต่พยาบาล โรงพยาบาลชุมชนก็ให้การรักษาค่ะ ที่ที่เราเคยคุยกับคุณหมอไว้ค่ะ</w:t>
      </w:r>
    </w:p>
    <w:p>
      <w:pPr>
        <w:pStyle w:val="BodyText"/>
      </w:pPr>
      <w:r>
        <w:t xml:space="preserve">(ศาสตราจารย์ ดร.ไพรัช) คุณหมอที่ระมาดใช่ไหม</w:t>
      </w:r>
    </w:p>
    <w:p>
      <w:pPr>
        <w:pStyle w:val="BodyText"/>
      </w:pPr>
      <w:r>
        <w:t xml:space="preserve">(อาจารย์ วันทนีย์) ค่ะ ต้องเป็นโรงพยาบาลแบบนั้น</w:t>
      </w:r>
    </w:p>
    <w:p>
      <w:pPr>
        <w:pStyle w:val="BodyText"/>
      </w:pPr>
      <w:r>
        <w:t xml:space="preserve">(ศ.ดร.ไพรัช) คือมันอย่างนี้ เมื่อเช้าก็ปรึกษากัน กับคล้าย ๆ โครงการกิตตินี่ คือ ศูนย์ Check up เราใช้คำว่าศูนย์ Checkup ทำการเช็ก AKG พวกนี้ มันมีเครื่องมืออ่านอยู่แล้ว เขาเรียกเป็น Lab Test คือมันต้องเช็กเลือด กัย X-ray พวกนี้ก็เป็นคำถามที่อยากจะวิเคราะห์ต่อว่า ถ้าหาก รพ.สต. นี่ เรามีพยาบาลอยู่ ให้เขา เทสต์เลือด กับเทสต์เอกซเรย์ ส่งรีเซาท์ให้หมอ อันนี้ผมไม่ทราบ มันก็จะทำให้เรื่อง มันมีความหมายมากขึ้ อย่างที่กิตติพยายามทำ เรื่องของผู้สูงอายุการที่ 2 คือ โรงพยาบาลชุมชนนี่ เราไม่แม่ระมาด ก็ไม่รู้ว่าไอ้ความต้องการมันแค่ไหน ไม่รู้ว่าใครจะมี… … ต้องการแค่ไนหนะ เห็นวันทนีย์อสม. รู้จักอะไรเยอะแยะไปหมด</w:t>
      </w:r>
    </w:p>
    <w:p>
      <w:pPr>
        <w:pStyle w:val="BodyText"/>
      </w:pPr>
      <w:r>
        <w:t xml:space="preserve">(อาจารย์วันทนีย์) ใช่ค่ะ อสม. เป็นของกรมสนับสนุนบริการค่ะ</w:t>
      </w:r>
    </w:p>
    <w:p>
      <w:pPr>
        <w:pStyle w:val="BodyText"/>
      </w:pPr>
      <w:r>
        <w:t xml:space="preserve">(ผู้เข้าร่วมประชุมชาย) ฮัลโหลสวัสดีครับ</w:t>
      </w:r>
    </w:p>
    <w:p>
      <w:pPr>
        <w:pStyle w:val="BodyText"/>
      </w:pPr>
      <w:r>
        <w:t xml:space="preserve">(ศาสตรจารย์. ดร.ไพรัช) จากไหนครับ</w:t>
      </w:r>
    </w:p>
    <w:p>
      <w:pPr>
        <w:pStyle w:val="BodyText"/>
      </w:pPr>
      <w:r>
        <w:t xml:space="preserve">(ผู้เข้าร่วมประชุมชาย) ได้ยินไหมครับ</w:t>
      </w:r>
    </w:p>
    <w:p>
      <w:pPr>
        <w:pStyle w:val="BodyText"/>
      </w:pPr>
      <w:r>
        <w:t xml:space="preserve">(ศาสตราจารย์ ดร.ไพรัช) ได้ยินครับ ๆ</w:t>
      </w:r>
    </w:p>
    <w:p>
      <w:pPr>
        <w:pStyle w:val="BodyText"/>
      </w:pPr>
      <w:r>
        <w:t xml:space="preserve">(ผู้เข้าร่วมประชุมชาย) ผมกำลังคิดถึงการเป็น Mobile มากกว่า ใช่ ๆ</w:t>
      </w:r>
    </w:p>
    <w:p>
      <w:pPr>
        <w:pStyle w:val="BodyText"/>
      </w:pPr>
      <w:r>
        <w:t xml:space="preserve">(ผู้เข้าร่วมประชุมชาย) เพราะว่าเราจะต้อง Conตรงไหนมีความต้องการเราจะได้ขยับไปได้ง่ายครับผม</w:t>
      </w:r>
    </w:p>
    <w:p>
      <w:pPr>
        <w:pStyle w:val="BodyText"/>
      </w:pPr>
      <w:r>
        <w:t xml:space="preserve">(ศาสตราจารย์ ดร.ไพรัช) จาก สวรส. อันนี้น่าคิดนะ ถ้าคุณหมอลองช่วยกันคิดกับวันทนีย์ กิตติ กับอุดมชัยนี่ ถ้าสมมติเรามีหน่วยเช็กอัปอยู่ วันนี้ไป รพ.สต. นั้น นะครับ แล้วก็อันนี้ถ้าเราส่งขึ้นอินเทอร์เน็ตได้ก็แจ๋วส่งมาให้หมอที่จุดใดจุดหนึ่ง</w:t>
      </w:r>
    </w:p>
    <w:p>
      <w:pPr>
        <w:pStyle w:val="BodyText"/>
      </w:pPr>
      <w:r>
        <w:t xml:space="preserve">(ผู้เข้าร่วมประชุมชาย) ผมฝากอาจารย์วันทนีย์ประสานองค์ประชุม เลยนะ ผมคิดว่าผมสนใจนะ เมื่อกี้นี่ ตัว Portable นี่ น่าจะใช้อะไรได้หลายอย่างครับ</w:t>
      </w:r>
    </w:p>
    <w:p>
      <w:pPr>
        <w:pStyle w:val="BodyText"/>
      </w:pPr>
      <w:r>
        <w:t xml:space="preserve">(ศาสตราจารย์ ดร.ไพรัช) ตัวไหนนะ ผู้สูงอายุ</w:t>
      </w:r>
    </w:p>
    <w:p>
      <w:pPr>
        <w:pStyle w:val="BodyText"/>
      </w:pPr>
      <w:r>
        <w:t xml:space="preserve">(ผู้เข้าร่วมประชุมชาย) ตัวผู้สูงอายุครับผม</w:t>
      </w:r>
    </w:p>
    <w:p>
      <w:pPr>
        <w:pStyle w:val="BodyText"/>
      </w:pPr>
      <w:r>
        <w:t xml:space="preserve">(ศาสตราจารย์ ดร.ไพรัช) คุยกับคุณหมอจเรย์ แล้วลองศึกษากันดู มันมีโอกาสไหม คล้าย ๆ กับ ทำใให้คนสูงอายุ ทำให้คนพิการอย่างนี้ ความรู้สึกมันดี เราไปชุมชนอะไรต่าง ๆ เหล่านี้ นี่ มันก็รู้สึกร่ำรวย เราก็ไม่รู้จะทำอย่างไร ดีไหม ลองช่วยฟอร์มกับหมอจเรย์</w:t>
      </w:r>
    </w:p>
    <w:p>
      <w:pPr>
        <w:pStyle w:val="BodyText"/>
      </w:pPr>
      <w:r>
        <w:t xml:space="preserve">(อาจารย์ วันทนีย์)ก็คือตัว ตอนนี้เราทำให้ สปสช. 100 ตัวน่ะค่ะ ไปตั้งอยู่ที่ธนาคาร ธกส. นะคะ แต่ส่วนที่เราทำ ที่นำเสนอวันนี้เป็นของผู้สูงอายุ เป็นแบบที่เราไม่ต้องมาทำอะไรอย่างนี้นะคะ ค่ะ ค่ะ</w:t>
      </w:r>
    </w:p>
    <w:p>
      <w:pPr>
        <w:pStyle w:val="BodyText"/>
      </w:pPr>
      <w:r>
        <w:t xml:space="preserve">(ผู้เข้าร่วมประชุมชาย) เพราะว่าผมรับโจทย์มาว่าคนพิการจำนวนไม่น้อยอยก็ไม่มีโอกาสไปโรงพยาบาลได้บ่อยในช่วงนี้ อยากจะให้มีจุดที่เขาสามารถเข้าถึงได้ในการดูแล</w:t>
      </w:r>
    </w:p>
    <w:p>
      <w:pPr>
        <w:pStyle w:val="BodyText"/>
      </w:pPr>
      <w:r>
        <w:t xml:space="preserve">(ผู้เข้าร่วมประชุมชาย) ครับ ขอบคุณมากครับ</w:t>
      </w:r>
    </w:p>
    <w:p>
      <w:pPr>
        <w:pStyle w:val="BodyText"/>
      </w:pPr>
      <w:r>
        <w:t xml:space="preserve">(อาจารย์ วันทนีย์) ค่ะ แล้วเดี๋ยวทีมนัดไปคุยกับคุณหมอที่ สวรส. นะคะ เดี๋ยวเราจัดให้ครับ</w:t>
      </w:r>
    </w:p>
    <w:p>
      <w:pPr>
        <w:pStyle w:val="BodyText"/>
      </w:pPr>
      <w:r>
        <w:t xml:space="preserve">(อาจารย์ วันทนีย์) คุณหมอคะ คุณหมอ ยังไม่ได้แจ้งให้คุณหมอทราอาจารย์ไพรัชเรียนเชิญคุณหมอ เป็นประธาน BCG ด้วยนะคะ</w:t>
      </w:r>
    </w:p>
    <w:p>
      <w:pPr>
        <w:pStyle w:val="BodyText"/>
      </w:pPr>
      <w:r>
        <w:t xml:space="preserve">(ผู้เข้าร่วมประชุมชาย) BCG วัคซีน BCG</w:t>
      </w:r>
    </w:p>
    <w:p>
      <w:pPr>
        <w:pStyle w:val="BodyText"/>
      </w:pPr>
      <w:r>
        <w:t xml:space="preserve">(ศ.ดร.ไพรัช) เครื่องมือแพทย์ครับ มี 2 กลุ่ม</w:t>
      </w:r>
    </w:p>
    <w:p>
      <w:pPr>
        <w:pStyle w:val="BodyText"/>
      </w:pPr>
      <w:r>
        <w:t xml:space="preserve">(ผู้เข้าร่วมประชุมชาย) ได้ ๆ ยินดีครับ</w:t>
      </w:r>
    </w:p>
    <w:p>
      <w:pPr>
        <w:pStyle w:val="BodyText"/>
      </w:pPr>
      <w:r>
        <w:t xml:space="preserve">(ศาสตรจารย์. ดร.ไพรัช) ผมโดนสั่งให้ทำเครื่องมือแพทย์ครับ</w:t>
      </w:r>
    </w:p>
    <w:p>
      <w:pPr>
        <w:pStyle w:val="BodyText"/>
      </w:pPr>
      <w:r>
        <w:t xml:space="preserve">(ผู้เข้าร่วมประชุมชาย) ครับ ๆ ขอบคุณครับ</w:t>
      </w:r>
    </w:p>
    <w:p>
      <w:pPr>
        <w:pStyle w:val="BodyText"/>
      </w:pPr>
      <w:r>
        <w:t xml:space="preserve">(ศาสตราจารย์ ดร.ไพรัช) หนีไม่ออกครับ หนีไม่พ้น โอ.เค. นะ ได้โจทย์ไปแล้วนะ เชิญต่อครับ ๆเชิญต่อครับ เครื่องดามกระดูกใช่ไหม เป็นโครงการแผ่นโลหะดามกระดูกเฉพาะแบบเฉพาะบุคคล และแบบมาตรฐานทางกระดูกและข้อ ครั้งที่แล้วได้เข้ามานำเสนอแล้ว กรรมการให้ทำรายละเอียดแผนกิจกรรมมานำเสนอใหม่ค่ะ ค่ะ เชิญ ดร.ประเสริฐค่ะ</w:t>
      </w:r>
    </w:p>
    <w:p>
      <w:pPr>
        <w:pStyle w:val="BodyText"/>
      </w:pPr>
      <w:r>
        <w:t xml:space="preserve">(ผู้เข้าร่วมประชุมชาย) ครับสวัสดีครับ อาจารย์และคณะกรรมการทุกท่านครับ ครับผม อันนี้ก็เป็น ก็ได้มีผลงาน 3 รายการของปีงบประมาณนี้ไปเป็น ปีงบประมาณหน้า เพื่อให้สอดคล้องกับที่ดำเนินการปรับไปตรงนี้ครับ ก็มีการปรับขอเสนอเพิ่มเติมการชี้แจงในการปรับแผนกิจกรรมนะครับ ในสไลด์ถัดไปนะครับ ครับผม ก็ในส่วนของกิจกรรมของโครงการนะครับก็จะมี 2 ส่วนหลัก ๆ ส่วนแรกที่เป็นข้อ 1 พูดถึงตัวแผ่นโลหะที่มีการพัฒนาระบบ Cloud ด้วย ทางบริษัทเอกชน แล้วก็ผู้ร่วมโครงการนี่</w:t>
      </w:r>
    </w:p>
    <w:p>
      <w:pPr>
        <w:pStyle w:val="BodyText"/>
      </w:pPr>
      <w:r>
        <w:t xml:space="preserve">(ศาสตราจารย์ ดร.ไพรัช) ประเสริฐ ไอ้เดือน ไอ้ปีนี่ มันปี พ.ศ. อะไร มันดูไม่ออก อ๋อ อันนี้มัน</w:t>
      </w:r>
    </w:p>
    <w:p>
      <w:pPr>
        <w:pStyle w:val="BodyText"/>
      </w:pPr>
      <w:r>
        <w:t xml:space="preserve">(ศ.ดร.ไพรัช) คืออันี้มันไม่มีหมุดปัก มันเลื่อนไป เลื่อนมา</w:t>
      </w:r>
    </w:p>
    <w:p>
      <w:pPr>
        <w:pStyle w:val="BodyText"/>
      </w:pPr>
      <w:r>
        <w:t xml:space="preserve">(ผู้เข้าร่วมประชุมชาย) เริ่มโครงการเริ่มสิงหาคม 61 ครับ</w:t>
      </w:r>
    </w:p>
    <w:p>
      <w:pPr>
        <w:pStyle w:val="BodyText"/>
      </w:pPr>
      <w:r>
        <w:t xml:space="preserve">(ศาสตราจารย์ ดร.ไพรัช) ต้องช่วยเขียนนะเลขาฯ แล้วมันไปจบปีไหนครับนี่ จบมกราคมปี 64</w:t>
      </w:r>
    </w:p>
    <w:p>
      <w:pPr>
        <w:pStyle w:val="BodyText"/>
      </w:pPr>
      <w:r>
        <w:t xml:space="preserve">(ศาสตรจารย์. ดร.ไพรัช) 2562, 2563, 2564 ไม่ใช่หรือ</w:t>
      </w:r>
    </w:p>
    <w:p>
      <w:pPr>
        <w:pStyle w:val="BodyText"/>
      </w:pPr>
      <w:r>
        <w:t xml:space="preserve">(ผู้เข้าร่วมประชุมชาย) มันข้ามมกราเดือนเดียวครับ เดือนหนึ่งครับผม คือรูปขึ้นว่า ปีที่ 4 ยังได้แค่ครึ่งปี</w:t>
      </w:r>
    </w:p>
    <w:p>
      <w:pPr>
        <w:pStyle w:val="BodyText"/>
      </w:pPr>
      <w:r>
        <w:t xml:space="preserve">(ศาสตรจารย์. ดร.ไพรัช) 3ปี ครั้ง ที่เดือนมกราคม มันจะจบที่เดือนมกราคม ครับผม เดือนมกราคม</w:t>
      </w:r>
    </w:p>
    <w:p>
      <w:pPr>
        <w:pStyle w:val="BodyText"/>
      </w:pPr>
      <w:r>
        <w:t xml:space="preserve">(ศาสตราจารย์ ดร.ไพรัช) พ.ศ. อะไร ปีที่ 1</w:t>
      </w:r>
    </w:p>
    <w:p>
      <w:pPr>
        <w:pStyle w:val="BodyText"/>
      </w:pPr>
      <w:r>
        <w:t xml:space="preserve">(ผู้เข้าร่วมประชุมชาย) 61 ถ้าปีที่ 1 2561 ปีที่ 4 มันก็ควรจะ 64</w:t>
      </w:r>
    </w:p>
    <w:p>
      <w:pPr>
        <w:pStyle w:val="BodyText"/>
      </w:pPr>
      <w:r>
        <w:t xml:space="preserve">(ผู้เข้าร่วมประชุมชาย) ใช่ครับผม คือ 64 สิงหาคม เดือนที่ 7 ถึง 64 สิงหาคม รบกวนไปสไลด์ถัดไปดีกว่าจะเห็นเดือน ลองดูซิ ลองดูก่อน ให้มาสอดคล้องมีการขัยบมาช่วงหลังมากกว่าช่วงแรก ๆ สิงหาคม 61 แล้วนะครับผม ก็มันจะไปจบ 3 ปีครึ่งที่ สุดท้ายจะไปจบที่ มกราคม 65 ก็ 2564 แล้ว ก็พอกัน ก็ขึ้นไป 1 เดือ นปี 64 ครับผม ใช่ครับ ที่แต่เดิมวางแผนไว้ ที่มีการกระจายงบประมาณในปีแรก ๆ โครงการมีความล่าช้าลงมาเรื่อย ๆ และก็ปรับตัวงบประมาณภายใต้กรอบงบประมาณเดิมให้มันเท่าเดิมครับ แล้วก็ในปีที่เหลือของโครงการ ในตารางที่โชว์ให้เห็นครับผม</w:t>
      </w:r>
    </w:p>
    <w:p>
      <w:pPr>
        <w:pStyle w:val="BodyText"/>
      </w:pPr>
      <w:r>
        <w:t xml:space="preserve">(ผู้เข้าร่วมประชุมชาย) ครับผม ก็ในส่วนกิจกรรมส่วนใหญ่จะเป็นการปรับให้มีการสอดคล้องกับที่เกิดขึ้นจริง</w:t>
      </w:r>
    </w:p>
    <w:p>
      <w:pPr>
        <w:pStyle w:val="BodyText"/>
      </w:pPr>
      <w:r>
        <w:t xml:space="preserve">(ศ.ดร.ไพรัช) คือประเสริฐบอกได้ไหมมันจะได้อะไร ไม่อย่างนั้นจะตามไม่ทัน คุณช่วยบอกหน่อยว่า แผ่นดามกระดูกเฉพาะบุคคล จะได้เดือนไหน ได้ไหม</w:t>
      </w:r>
    </w:p>
    <w:p>
      <w:pPr>
        <w:pStyle w:val="BodyText"/>
      </w:pPr>
      <w:r>
        <w:t xml:space="preserve">(ผู้เข้าร่วมประชุมชาย) เมื่อกี้ที่ชาร์ทเมื่อกี้ ผมสนใจอันที่มันจะถึงคนไข้</w:t>
      </w:r>
    </w:p>
    <w:p>
      <w:pPr>
        <w:pStyle w:val="BodyText"/>
      </w:pPr>
      <w:r>
        <w:t xml:space="preserve">(ผู้เข้าร่วมประชุมชาย) ก็ปีงบประมาณ 64 จะมีการถ่ายทอดให้กับบริษัทเอกชนเอาไปใช้จริง ทีละชิ้น ๆทีละชิ้น ๆ ประเสิรฐก่อนถ่ายทอดจะต้องไปทดลองใช้ก่อนหรือเปล่า</w:t>
      </w:r>
    </w:p>
    <w:p>
      <w:pPr>
        <w:pStyle w:val="BodyText"/>
      </w:pPr>
      <w:r>
        <w:t xml:space="preserve">(ผู้เข้าร่วมประชุมชาย) ก็จริง ๆ แล้วนี่การถ่ายทอดในเชิงทำสัญญานี่มันทำคู่ ทำคู่ขนานกันไม่ได้3 รายนี่ ก็น่าจะเพียงพอในการประกอบ…</w:t>
      </w:r>
    </w:p>
    <w:p>
      <w:pPr>
        <w:pStyle w:val="BodyText"/>
      </w:pPr>
      <w:r>
        <w:t xml:space="preserve">(ศาสตราจารย์ ดร.ไพรัช) ผมว่าในนี้นี่ประเสริฐน่าจะเขียนแผนเวลาพูดถึงว่าเมื่อไหร่ที่จะทำมาตรฐาน เมื่อไหร่ทำ Clinical นะ เราจะนับตรงนั้นว่าประโชยน์จะเกิดขึ้น ได้ไหม มันจะบอกได้ไหมตรงนี้</w:t>
      </w:r>
    </w:p>
    <w:p>
      <w:pPr>
        <w:pStyle w:val="BodyText"/>
      </w:pPr>
      <w:r>
        <w:t xml:space="preserve">(ผู้เข้าร่วมประชุมชาย) รบกวนสไลด์ถัดไปครับ</w:t>
      </w:r>
    </w:p>
    <w:p>
      <w:pPr>
        <w:pStyle w:val="BodyText"/>
      </w:pPr>
      <w:r>
        <w:t xml:space="preserve">(ผู้เข้าร่วมประชุมชาย) ทำ Clinical การทดสอบ การใช้ในทางคลินิกนะครับ ตารางเกือบสุดท้าย ช่องเกือบสุดท้าย จริง ๆ แผนวางไว้ แต่ตอนนี้ระหว่างพิจารณารอบ 2 ถ้าได้เริ่มกำหนด ถ้าผ่านรอบนี้ เดือนหน้าหรือเดือนถัดไปน่าจะเริ่มทดสอบทางคลินิกได้แล้วครับ</w:t>
      </w:r>
    </w:p>
    <w:p>
      <w:pPr>
        <w:pStyle w:val="BodyText"/>
      </w:pPr>
      <w:r>
        <w:t xml:space="preserve">(ศาสตราจารย์ ดร.ไพรัช) เดี๋ยวนะ พอดีปียังไม่ชัด ในทางคลินิกใช่ไหม อันนี้เกิดขึ้น ไอ้คำว่าปีที่ 3 คาบไปปีที่ 4 นี่ ตกลงมัน พ.ศ. อะไรนะ เบ็ดเสร็จ หรือเปล่า ก็ถ้าตามนี้</w:t>
      </w:r>
    </w:p>
    <w:p>
      <w:pPr>
        <w:pStyle w:val="BodyText"/>
      </w:pPr>
      <w:r>
        <w:t xml:space="preserve">(ผู้เข้าร่วมประชุมชาย) ก็คือจะเป็นเดือนสิงหาคม 2563</w:t>
      </w:r>
    </w:p>
    <w:p>
      <w:pPr>
        <w:pStyle w:val="BodyText"/>
      </w:pPr>
      <w:r>
        <w:t xml:space="preserve">(ศาสตราจารย์ ดร.ไพรัช) สิงหาคม 63 อันนี้เปลี่ยนเป็นกิจกรรมใหม่ใช่ไหม แต่ปีที่ 3 นี่ มันเริ่มตั้งแต่เดือนคล้าย ๆ มกราคม 63 เวลาเขียนปีที่ 3 ต้องมี พ.ศ. หรือเปล่า เพราะคุณนับเป็นเดือน เพราะผมไม่รู้ปี เป็นปีได้ไหม แล้วก็พูดมกราคม กุมภาพันธ์ไปเลย ผมก็สนใจว่าสมมติว่าปีที่ 3 นี่ มันปี 63 ดีแล้ว มกราคมมันก็จะเริ่มใช้ได้ แล้วมันกลาง ๆ ปี 64 ก็เริ่มจะเห็นผล ส่วนไอ้ที่จะพิมพ์ อย่างที่ผมเรียนตั้งแต่ต้นแล้ว ท่านรัฐมนตรีหรือนายกฯ มอบหมายให้เราทำเครื่องมือแะทบผมก็จะมานั่งไล่กับพวกเราว่าทำอะไรได้เร่งรัดนะ</w:t>
      </w:r>
    </w:p>
    <w:p>
      <w:pPr>
        <w:pStyle w:val="BodyText"/>
      </w:pPr>
      <w:r>
        <w:t xml:space="preserve">(</w:t>
      </w:r>
    </w:p>
    <w:p>
      <w:pPr>
        <w:pStyle w:val="BodyText"/>
      </w:pPr>
      <w:r>
        <w:t xml:space="preserve">(ผู้เข้าร่วมประชุมชาย) ได้ครับ เดี๋ยวปรับสไลด์ให้ใหม่ แต่เนื้อหาตามนี้ครับ</w:t>
      </w:r>
    </w:p>
    <w:p>
      <w:pPr>
        <w:pStyle w:val="BodyText"/>
      </w:pPr>
      <w:r>
        <w:t xml:space="preserve">(ศาสตราจารย์ ดร.ไพรัช) เพราะว่าปีดูไม่ออก มีเท่านี้ครับ ปรับกิจกรรมให้สอดคล้องที่…</w:t>
      </w:r>
    </w:p>
    <w:p>
      <w:pPr>
        <w:pStyle w:val="BodyText"/>
      </w:pPr>
      <w:r>
        <w:t xml:space="preserve">(ศาสตราจารย์ ดร.ไพรัช) คราวหน้าประเสริฐมารายงานสั้น ๆ อีกครั้พ.ศ. อะไร เดือนอะไรได้ไหม แล้วก็ประเสิรฐช่วยเขียนด้วย มาตรฐานตรงไหนที่มาตรฐานในชาร์ตนี้ ผมมองไม่เห็นมาตรฐาน</w:t>
      </w:r>
    </w:p>
    <w:p>
      <w:pPr>
        <w:pStyle w:val="BodyText"/>
      </w:pPr>
      <w:r>
        <w:t xml:space="preserve">(ผู้เข้าร่วมประชุมชาย) มาตรฐานจะเป็นของส่วนของเอกชน เขามี 13485 อยู่แล้ว อันนี้ก็เราทำร่วมกับเอกชนพร้อมกันไปเลย แล้วเอาไป Apply กับ ที่ผมทำแผน ที่เมื่อกี้ที่ปรึกษานี่ทำงานกันมาสักเดือนกว่าแล้ว เราก็บอกว่บอกว่าถ้าหากว่าเราจะเอาอุปกรณ์ เครื่องมือหรืออะไรชิ้นส่วนของไทยนี่ เราจะเอาให้สุ้ต่างประเทศได้ ก็บอกว่าเราจะทำบัญชีนวัตกรรมนะ แต่บัญชีนวัตกรรม… มีมาตรฐานที่สู้ได้ ราคาที่สู้ได้ ที่สู้ได้โอ.เค. ไหม นี่ ซึ่งอันนี้ผมอยากไหว้วานเลขาฯ อีกสักรอบ พสุด้วย ผมก็ไหว้วานไปหลายรอบแล้ว บางหรือยังนะ ว่าตัวอย่างของพวกคุณนี่ มันจะเป็นตัวอย่าง นี่ เห็นไหม เด็กไทยก็ทำได้ครับ สเปกสู้ได้ มาตรฐานสู้ได้ ราคาสู้ได้ ผมก็จะหนุนของคุณให้เข้าบัญชีนวัตกรรม ครับผม คราวหน้าลองเขียน กวินก็เอาไปได้ โอ.เค. นะครับ กฤไกรพ์อยู่…</w:t>
      </w:r>
    </w:p>
    <w:p>
      <w:pPr>
        <w:pStyle w:val="BodyText"/>
      </w:pPr>
      <w:r>
        <w:t xml:space="preserve">(อาจารย์ วันทนีย์) อาจารย์ กฤษฑ์ไกรท์กลับบ้านแล้วหรอ</w:t>
      </w:r>
    </w:p>
    <w:p>
      <w:pPr>
        <w:pStyle w:val="BodyText"/>
      </w:pPr>
      <w:r>
        <w:t xml:space="preserve">(อาจารย์วันทนีย์) อาจารย์ไปห้องน้ำค่ะ</w:t>
      </w:r>
    </w:p>
    <w:p>
      <w:pPr>
        <w:pStyle w:val="BodyText"/>
      </w:pPr>
      <w:r>
        <w:t xml:space="preserve">(ศาสตรจารย์. ดร.ไพรัช) กำกับประเสริฐให้เขียนให้เป็น</w:t>
      </w:r>
    </w:p>
    <w:p>
      <w:pPr>
        <w:pStyle w:val="BodyText"/>
      </w:pPr>
      <w:r>
        <w:t xml:space="preserve">(อาจารย์ วันทนีย์) ค่ะ เดี๋ยวจะแจ้งค่ะ</w:t>
      </w:r>
    </w:p>
    <w:p>
      <w:pPr>
        <w:pStyle w:val="BodyText"/>
      </w:pPr>
      <w:r>
        <w:t xml:space="preserve">(ศาสตราจารย์ ดร.ไพรัช) ฃขอบใจมาก เอาแค่นี้นะวาระนี้</w:t>
      </w:r>
    </w:p>
    <w:p>
      <w:pPr>
        <w:pStyle w:val="BodyText"/>
      </w:pPr>
      <w:r>
        <w:t xml:space="preserve">(อาจารย์ วันทนีย์) ค่ะ ๆ</w:t>
      </w:r>
    </w:p>
    <w:p>
      <w:pPr>
        <w:pStyle w:val="BodyText"/>
      </w:pPr>
      <w:r>
        <w:t xml:space="preserve">(ศ.ดร.ไพรัช) ต่อไป วันต่อไปวันทนีย์ โควิดมีอีก 2 เรื่อง</w:t>
      </w:r>
    </w:p>
    <w:p>
      <w:pPr>
        <w:pStyle w:val="BodyText"/>
      </w:pPr>
      <w:r>
        <w:t xml:space="preserve">(อาจารย์วันทนีย์) หรือเปล่าค่ะ หรือให้มาทำใหม่คะ</w:t>
      </w:r>
    </w:p>
    <w:p>
      <w:pPr>
        <w:pStyle w:val="BodyText"/>
      </w:pPr>
      <w:r>
        <w:t xml:space="preserve">(ศาสตราจารย์ ดร.ไพรัช) เห็นชอบในหลักการ แต่เข้ามาอีกรอบ เลื่อนลอยมากเลย</w:t>
      </w:r>
    </w:p>
    <w:p>
      <w:pPr>
        <w:pStyle w:val="BodyText"/>
      </w:pPr>
      <w:r>
        <w:t xml:space="preserve">(ศาสตราจารย์ ดร.ไพรัช) คือให้ทำงานได้ไม่ได้ขัดข้องนะทำงานได้แต่เอา…</w:t>
      </w:r>
    </w:p>
    <w:p>
      <w:pPr>
        <w:pStyle w:val="BodyText"/>
      </w:pPr>
      <w:r>
        <w:t xml:space="preserve">(อาจารย์ วันทนีย์) ต่อไปนะคะ เป็นเป็นนะคะ</w:t>
      </w:r>
    </w:p>
    <w:p>
      <w:pPr>
        <w:pStyle w:val="BodyText"/>
      </w:pPr>
      <w:r>
        <w:t xml:space="preserve">(ศาสตรจารย์. ดร.ไพรัช) ม. 1 ใช่ไหม</w:t>
      </w:r>
    </w:p>
    <w:p>
      <w:pPr>
        <w:pStyle w:val="BodyText"/>
      </w:pPr>
      <w:r>
        <w:t xml:space="preserve">(อาจารย์ วันทนีย์) ค่ะ 4.3 นะคะ 4.3 เป็นการสนับสนุนโครงการวิจัยพัฒนาที่ครั้งที่แล้วได้นำเสนอไปแล้ว ให้เอาไปผ่านผู้เชี่ยวชาญนะคะ ก็มีเรื่องที่ต้องพิจารณานะคะ เนื่องจาก 2 โครงการที่เข้ามาใหม่ค่ะ ก็เลยขอเสนอตัวท็อปย่อยเพิ่ม เป็นเรื่องของ COVID-19 Application นะคะ รองรับโครงการที่เกี่ยวข้องกับสถานการณ์การทช. ด้วย นะคะ วันนี้นี่นะคะ นักวิจัยได้ส่งโครงการนะคะ ทีมงานได้ส่งโครงการไปให้ผู้เชี่ยวชาญนะคะ ม. 1 โครงการเนียมแคร์ ระบบจัดการสถานการณ์ในระดับชุมชนต่อสภาวะฉุกเฉินนะคะ โครงการแรกนะคะก็จะมีรายงานผู้เชี่ยวชาญประกอบนะคะ รายละเอียดโครงการเราคุยกันไปแล้ว ครั้งที่แล้วนะคะ คราวนี้เราของเสนอผู้เชี่ยวชาญนะคะ โดยมีผู้เชี่ยวชาญก็คือ ดร. รังสรร วงศ์สรรค์นะคะ อาจารย์วิทยาลัยเทคโนโลยีสุรนารี ดร. พิเชฐ หนองช้าง และพัฒนาสถาบันวิชาการแพทย์แห่งชาติ พันเอก ดร. ผลประเมินก็โครงการนี้มีควรแก่การวิจัยนะคะ ความเร่งด่วนก็คือเร่งด่วนนะคะ ผลการประเมินคือสนับสนุนนะคะ เนื่องจากมีสถานการณ์โรคติดต่อ กระทบต่อชีวิตประจำ… ชีวิตประชาชน มีมาตรการเฝ้าระวังและการดูแลระดับชุมชนจำเป็นต้องใช้เครื่องมือที่ทำให้ชุมชน และประชาชนมีความเสี่ยง ควบคุมโรค การขอรับการแพทย์ฉุกเฉิน มีข้อเสนอแนะปรับปรุงก็คือควรปรับชื่อให้ชุมชนเข้าใจง่าย 2. ควรพิจารณาความเชื่อมโยงระหว่างผู้ใหญ่บ้านกับเทศบาล เพราะเป็นคนละส่วนงานกัน เพิ่ม QR Code นะคะ นอกจากนั้น ก็จะเป็นมีข้อคิดเห็นและข้อเสนอแนะในหน้า 5 และหน้า 6 นะคะ แล้วก็หน้า 7 ก็ข้อคิดเห็นในแง่มุมต่าง ๆ ระดับความพึงพอใจของผู้เชี่ยวชาญก็ตอบว่าดีค่ะ ค่ะ อันนี้เป็นที่ผู้เชี่ยวชาญ 3 ท่านประเมินมานะคะอาจารย์</w:t>
      </w:r>
    </w:p>
    <w:p>
      <w:pPr>
        <w:pStyle w:val="BodyText"/>
      </w:pPr>
      <w:r>
        <w:t xml:space="preserve">(ศ.ดร.ไพรัช) แล้วตอนนี้เราทำไปถึงไหนแล้ว วันทนีย์ ชื่อผู้เชี่ยวชาญพูดถูกนะ ชื่อใช่ไหม</w:t>
      </w:r>
    </w:p>
    <w:p>
      <w:pPr>
        <w:pStyle w:val="BodyText"/>
      </w:pPr>
      <w:r>
        <w:t xml:space="preserve">(อาจารย์ วันทนีย์) เดี๋ยวพอเราเริ่มทำงานและใช้งานจริง เมื่อกี้ เริ่มแรกเป็นการนำร่องค่ะอาจารย์ โอ.เค. แต่ว่าไม่ต้องเอา ไทยชนะ หมอชนะ นะเพราะมันไปซ้ำกับเขานะคะ</w:t>
      </w:r>
    </w:p>
    <w:p>
      <w:pPr>
        <w:pStyle w:val="BodyText"/>
      </w:pPr>
      <w:r>
        <w:t xml:space="preserve">(ศาสตราจารย์ ดร.ไพรัช) เป็นชุมชนอะไรบางอย่างก็ได้</w:t>
      </w:r>
    </w:p>
    <w:p>
      <w:pPr>
        <w:pStyle w:val="BodyText"/>
      </w:pPr>
      <w:r>
        <w:t xml:space="preserve">(อาจารย์ วันทนีย์) ค่ะ เราเคยตั้งชื่อไว้ว่า บ้านแคค่ะ</w:t>
      </w:r>
    </w:p>
    <w:p>
      <w:pPr>
        <w:pStyle w:val="BodyText"/>
      </w:pPr>
      <w:r>
        <w:t xml:space="preserve">(ศ.ดร.ไพรัช) หะ</w:t>
      </w:r>
    </w:p>
    <w:p>
      <w:pPr>
        <w:pStyle w:val="BodyText"/>
      </w:pPr>
      <w:r>
        <w:t xml:space="preserve">(อาจารย์ วันทนีย์) บ้าน บ้าน ค่ะ เดี๋ยวรอ เดี๋ยวไปคิดใหม่ค่ะอาจารย์ เหมือนบางแค ค่ะ ต่อไปนะคะ โครงการพัฒนาระบบติดตามและประเมินติดเชื้อ COVID-19 DDC Care ดร. นัทนันท์ พิทักษ์กุล นะคะ ผ่านมาแล้วก็กรรมการก็เห็นชอบในหลักการ แล้วให้ไปนำเสนอต่อผู้เชี่ยวชาญนะคะ โครงการนี้ก็ได้ไปนำเสนอกับผู้เชี่ยวชาญแล้วนะคะ ก็จะมีหน้าที่เป็นเอกสารนะคะ ที่ผู้เชี่ยวชาญประเมินมา ผลการประเมิน ก็จะมีคุณหมอ หทัย สิงห์คำ นวัตกรรมด้านสุขภาพป้องกันควบคุมโรค กรมควบคุมโรคนะคะ นายวิบูลย์ พัฒนพิบูรดร. ปกป้องส่องเมือง ดร.ปกป้อง ส่องเมือง ก็เห็นควรสนับสนุนนะคะ เนื่องจากมีความจำเป็นเร่งด่วนนะคะ ก็มีข้อคิดเห็น และข้อเสนอแนะ ในหน้า 5 หน้า 6 นะคะ ค่ะ แล้วก็ได้ประเมินเรื่องของแง่มุมต่าง ๆ แล้วข้อเสนอก็ได้ระดับดีมาก และระดับดี ใน6/6 ค่ะ แล้วก็มีข้อเสอนแนะว่า โครงการนี้หากนำไปเชื่อมโยงกับยุทธศาสตร์ของประเทศ ด้านการบริหารความเสี่ยงของประเทศในด้านงานสาธารณสุข จะช่วยให้ผลกระทบในอนาคตมีความรุนแรงน้อยลง และรัฐบาลจะมีข้อมูลที่เพียงพอต่อการบริหารจัดการป้องกัน ควบคุมและเยียวยาได้อย่างรวดเร็ว และมีประสิทธิภาพค่ะอาจารย์ ค่ะ เพราะฉะนั้นโครงการนี้ก็ขอสนับสนุนโครงการและหลักการและงบประมาณนะคะ เพื่อนำเสนอศูนย์วงเงิน 4,550,000 บาทนะคะ เป็นงบประมาณถ้วน และงวดที่ 2 1 ล้านบาทค่ะ</w:t>
      </w:r>
    </w:p>
    <w:p>
      <w:pPr>
        <w:pStyle w:val="BodyText"/>
      </w:pPr>
      <w:r>
        <w:t xml:space="preserve">(ศาสตรจารย์. ดร.ไพรัช) โอ.เค. ไหม คือ 2 อันนี้ ผมรู้จักดี แต่ว่าเสียดายที่ DDC-Care นี่มันไม่ได้รับการโพรโพสต์หรือไฮไลท์ทางการเมืองค่ะ</w:t>
      </w:r>
    </w:p>
    <w:p>
      <w:pPr>
        <w:pStyle w:val="BodyText"/>
      </w:pPr>
      <w:r>
        <w:t xml:space="preserve">(อาจารย์วันทนีย์) มีค่ะ</w:t>
      </w:r>
    </w:p>
    <w:p>
      <w:pPr>
        <w:pStyle w:val="BodyText"/>
      </w:pPr>
      <w:r>
        <w:t xml:space="preserve">(ศาสตราจารย์ ดร.ไพรัช) คือมันเสียดายที่ว่า สวทช. ออกข่าวก็เงียบ แล้วก็รองนายกฯ ก็ยกเลิกนาทีสุดท้าย อันนี้ก็ไม่รู้จะทำอย่างไร ทั้ง ๆ ที่ผมรู้ว่ามันดีมากนะครับ แต่อย่างไรก็ดีนี่มาสรุปสั้น ๆ ว่าใช้ไปกี่โรงพยาบาลอะไรแล้ว ใช้ไปอะไรต่ออะไรแล้ว ที่ประชุมอย่าง DDC-Care นี่ ใช้ที่สำนักอะไรนะ สำนักควบคุมโรค คือมันต้องเอาตัวนั้นนี่มาให้กรรมการเห็นนะครับ มันเสียดาย ที่มันดีเซิร์ฟนำไป Mention ได้เลยนะคะ … ดวงดาว มันไม่ถึงดวงดาว แต่ทำไปก่อนเถอะ โอ.เค. ไหมครับ ที่ประชุมไม่ขัดข้องอะไรนะครับ</w:t>
      </w:r>
    </w:p>
    <w:p>
      <w:pPr>
        <w:pStyle w:val="BodyText"/>
      </w:pPr>
      <w:r>
        <w:t xml:space="preserve">(อาจารย์ วันทนีย์) ค่ะ ๆ ต่อไปนะคะ เป็นที่ 5 นะคะ วาระที่ 5 เป็นเรื่อง 5.11 การพัฒนาเครื่องช่วยฟังเราพูดไปแล้วนะคะ 5.1.2 ข้อเข่าเทียม นี่มันโดดข้ามขาเทียมมาใช่ไหม</w:t>
      </w:r>
    </w:p>
    <w:p>
      <w:pPr>
        <w:pStyle w:val="BodyText"/>
      </w:pPr>
      <w:r>
        <w:t xml:space="preserve">(อาจารย์ วันทนีย์) คุณโสรธอธิบายสิ หรือใครจะอธิบายนำอยู่ คุณโสรัฐ ยังไม่สะดวกค่ะ อยู่โรงพยาบาลยังไม่เสร็จค่ะ เดี๋ยวจะให้คุณจักรพนธ์ เสนอ</w:t>
      </w:r>
    </w:p>
    <w:p>
      <w:pPr>
        <w:pStyle w:val="BodyText"/>
      </w:pPr>
      <w:r>
        <w:t xml:space="preserve">(ศาสตราจารย์ ดร.ไพรัช) โสรัฐแล้วให้เขารายงานทางโทรศัพท์ได้ไหม แจ็กรายงานมันก็เหมือนเดิม แซวแจ็ค แล้วโทรหาโสรัฐ มารายงานนะ โอ.เค.</w:t>
      </w:r>
    </w:p>
    <w:p>
      <w:pPr>
        <w:pStyle w:val="BodyText"/>
      </w:pPr>
      <w:r>
        <w:t xml:space="preserve">(อาจารย์วันทนีย์) อย่างนั้น ข้ามไป 5.1.3 ไหมคะ</w:t>
      </w:r>
    </w:p>
    <w:p>
      <w:pPr>
        <w:pStyle w:val="BodyText"/>
      </w:pPr>
      <w:r>
        <w:t xml:space="preserve">(ศาสตราจารย์ ดร.ไพรัช) 5.1.3 ไปก่อน</w:t>
      </w:r>
    </w:p>
    <w:p>
      <w:pPr>
        <w:pStyle w:val="BodyText"/>
      </w:pPr>
      <w:r>
        <w:t xml:space="preserve">(อาจารย์ วันทนีย์) 5.1.3 นะคะ เดี๋ยวให้คุณศรีทิพย์ คุณอ้ออยู่ไหม</w:t>
      </w:r>
    </w:p>
    <w:p>
      <w:pPr>
        <w:pStyle w:val="BodyText"/>
      </w:pPr>
      <w:r>
        <w:t xml:space="preserve">(ผู้เข้าร่วมประชุมหญิง) อยู่ค่ะ</w:t>
      </w:r>
    </w:p>
    <w:p>
      <w:pPr>
        <w:pStyle w:val="BodyText"/>
      </w:pPr>
      <w:r>
        <w:t xml:space="preserve">(อาจารย์ วันทนีย์) อ้อรายงานนะคะ</w:t>
      </w:r>
    </w:p>
    <w:p>
      <w:pPr>
        <w:pStyle w:val="BodyText"/>
      </w:pPr>
      <w:r>
        <w:t xml:space="preserve">(ผู้เข้าร่วมประชุมหญิง) สวัสดีค่ะ ศรีทิพย์ อุทินนะคะ ขยายผลงานวิจัยด้านเทคโนโลยีสิ่งอำนวยความสะดวก หน้าถัดไปค่ะ ค่ะอันนี้เป็นภาพรวมนะคะ ตอนนี้ที่ สจ. กำลังทำก็คือทำเรื่องของการบ่มเพาะผลิตภัณฑ์ AT Device กระบวนการก็ตามภาพนะคะ ก็คือเริ่มจากตอนนี้ที่เราช่วยก็คือ เรื่องเรียกของการจดทะเบียน จำหน่ายเครื่องมือแพทย์นะคะ ใช่ค่ะ ๆ ตอนนี้อ้อเล่าภาพรวมก่อนค่ะ ว่าเป็นกระบวนการจดทะเบียน หน้าถัดไปนะคะ ตอนนี้เรามี 8 ผลิตภัณฑ์ 6 บริษัทค่ะ</w:t>
      </w:r>
    </w:p>
    <w:p>
      <w:pPr>
        <w:pStyle w:val="BodyText"/>
      </w:pPr>
      <w:r>
        <w:t xml:space="preserve">(ศาสตราจารย์ ดร.ไพรัช) อ๋อ 8 เรื่อง</w:t>
      </w:r>
    </w:p>
    <w:p>
      <w:pPr>
        <w:pStyle w:val="BodyText"/>
      </w:pPr>
      <w:r>
        <w:t xml:space="preserve">(ผู้เข้าร่วมประชุมหญิง)</w:t>
      </w:r>
    </w:p>
    <w:p>
      <w:pPr>
        <w:pStyle w:val="BodyText"/>
      </w:pPr>
      <w:r>
        <w:t xml:space="preserve">(ผู้เข้าร่วมประชุมหญิง) แต่ว่าจะมีอยู่ ช่วยคลิกต่อนะคะ ค่ะ จะมี 7 กับ 8 ซึ่งทำพวกอุปกรณ์พวกฟื้นฟูสมอง I walk จะเป็นอุปกรณ์ช่วยในการเดินนะคะ ซึ่งภาพอยู่ด้านขวาบนนะคะ 2 รายนี้ อาจจะยัง… ส่วนที่จะรายงานจะเป็น 6 ผลิตภัณฑ์ นะคะ ถัดไปเลยค่ะ อันนี้นี่สถานะเมื่อวันที่ 20 กุมภาพันธ์นะคะ ก็จะโล่ง ๆ นิดหนึ่งนะคะ หน้าถัดไปค่ะ เลยนะคะ รายแรกนะคะ Hoize นะคะ ตอนนี้นี่ขึ้นทะเบียนแล้วนะคะ เป็นผู้ผลิตอุปกรณ์การแพทย์นะคะ เขาขึ้นในนามของ ซีเมทอันนี้ของเดียวคะ แล้วก็เรื่องของการทำลิสต์เอกเซสเมน ไปเรื่อย ๆ เลยนะคะ แล้วก็ในส่วนของสแตนดิง คือของเดียวนี่ ความก้าวหน้า ณ ตอนนี้นะคะ ดำเนินการเป็นผู้ผลิตแล้ว แล้วก็เขาดำเนินการเรื่องลิสต์เอกเซสเมนแล้ว แล้วนะคะ ในเรื่องของการทำ IED test คือการทดสอบนะคะ อาจารย์ ใกล้เคียงความจริงแล้วค่ะ ตอนนี้ทั้งหมดเลยนี่ ได้เข้า Process ของการเป็นรับกลไกการสนับสนุนจาก วิเคราะห์ทดสอบนะคะ space walk ก็ดำเนินการแล้วนะคะ เข้าดำเนินการเป็นแล้วนะคะ… PTEST ตอนนี้เขาเสร็จไป 80 เปอร์เซ็นต์แล้วค่ะ ที่นำลิ่วมา ที่จะขึ้นบัญชีนวัตกรรมไทยแล้วค่ะ อาจารย์ อ้อเชื่อมโยงให้เขาทำเรื่องของคือ… Space Walker คือน้องนัดนี่ต้องการเงินดูก็คือต้องการ walking cap เรียกว่า TTRS ซึ่งเขามี Connection แล้วเขาก็จะช่วยดูเรื่องของดอกเบี้ยให้ก็เลยเชื่อมโยงไปยังกลไกของ สจ. แล้วก็ตอนนี้ ก็ไปสมัครเป็นเรียกว่า เรื่องของศูนย์บ่มเพาะธุรกิจของ Space Walker นำโด่งมาเลยนะคะ Sit to ดำเนินการในส่วนของ… ภายใต้มิสติกคิว ยังกระบวกการในการทำมาตรฐาน กำลังเริ่มนะคะ เพราะว่าน้อง ๆ Startup นี่เขาเน้นที่ ก็น่าจะเป็นสเปช walker ค่อนข้างจะใกล้เคียงความจริง ในส่วนของ… น้องกี้นะคะ ซึ่งน้องเขามีมาตรฐานอยู่แล้ว แต่ว่า อย่าเพิ่งเปลี่ยนไปนะคะ เนื่องจากว่าน้องเขายังได้ทุนจาก วช. นะคะ น้องก็โทรมาปรึกษาว่าการกรอก… นี่ ในการที่จะเขียน ไปกับน้องนะคะ การเงินอื่น ๆ นี่ ยังไม่มีนะคะ เพราะว่ามันเป็นค่อนข้างก้อนใหญ่ที่ใช้อยู่ประมาร 7 ถึง ที่กำลังจะเชื่อมโยงใช้กลไกของ TMC น้องเขาต้องการ อันนี้อ้อก็กำลังจัดหาส่วน Smart Bed นี่ สำหรับผู้สูงอายุสำหรับการติดเตียงนะคะ สามารถช่วยในการยึดตัวผู้ป่วยนะคะ มันเป็นของม. สุรนารี ตอนนี้ก็เข้าโครงการของ Process ของ Itab นะคะ ยังดำเนินการอยู่นะคะ เพราะเพิ่งเข้ามาค่ะ ก็ยังไม่มีความคีบหน้านะคะ แล้วก็เจ้าของยังไม่ได้ลงมือทำ คอมเมอเชียลค่ะ หน้าถัดไปนะคะ</w:t>
      </w:r>
    </w:p>
    <w:p>
      <w:pPr>
        <w:pStyle w:val="BodyText"/>
      </w:pPr>
      <w:r>
        <w:t xml:space="preserve">(ศาสตรจารย์. ดร.ไพรัช) นั่นเป็น หมายความว่าอะไรสีแดง…</w:t>
      </w:r>
    </w:p>
    <w:p>
      <w:pPr>
        <w:pStyle w:val="BodyText"/>
      </w:pPr>
      <w:r>
        <w:t xml:space="preserve">(ผู้เข้าร่วมประชุมหญิง) ยังไม่เสร็จดีค่ะอาจารย์ แต่ว่ามีความก้าวหน้าไปบ้าง มันคล้าย ๆ Ember แล้ว ใช้สีแดง อะไรที่เดินแล้วอย่าไปแดง</w:t>
      </w:r>
    </w:p>
    <w:p>
      <w:pPr>
        <w:pStyle w:val="BodyText"/>
      </w:pPr>
      <w:r>
        <w:t xml:space="preserve">(ศาสตราจารย์ ดร.ไพรัช) ถ้าเดินแล้วเอาเขียว ถ้ามีอุปสรรคเอาแดงค่ะ ๆ เนื่องจากว่า เราทำ… หลังจากที่เป็น สจ. เอง เราก็ทำบูรณาการกลไลนะคะ อ้อก็กับทีมเรากำลังทำเรื่องของ ทำเรื่องของสแตนดาร์ดแพลตฟอร์ม เรื่องมาตรฐานมีรายละเอียดค่อนข้างเยอะ ก็ค้นพบก็คือผู้ประกอบไม่ค่อยจะมีองค์ความรู้ ก็จะจัดอบรมมาตรฐานอุปกรณ์อำนวยความสะดวก อุปกรณ์อำนวยความสะดวกเครื่องมือแพทย์ประเภทหนึ่ง กำลังประชาสัมพันธ์ กลุ่มเป้าหมายคือ อ้อต้องการเป็นผู้ประกอบการในกลุ่มนี้ ที่จะเข้ามา อาจจะเข้ามาเป็น Guide Line นะคะเพื่อที่… ไปนำเสนอใน มิถุนายนด้วย หรือผู้ประกอบการที่สนใจก็จะเข้ามานะคะ อาจจะมีค่าใช้จ่ายอบรมนะคะ เพราะว่ารับแค่ 15 ที่เท่านั้น เพราะเป็นช่วงของ.. ก็ขออนุญาตจบเพียงเท่านี้ค่ะ ขอบคุณค่ะ</w:t>
      </w:r>
    </w:p>
    <w:p>
      <w:pPr>
        <w:pStyle w:val="BodyText"/>
      </w:pPr>
      <w:r>
        <w:t xml:space="preserve">(ศ.ดร.ไพรัช) ผู้แทน ผู้สูงอายุ คนพิการยังอยู่หรือเปล่าครับ อ้อกลับไปชาร์ตที่ 5-6 อันเมื่อกี้ อันนี้ที่ศูนย์ปฏิบัติการผู้สูงอายุนะครับ แล้วเมื่อกี้ผมเรียกไม่ถูก คนพิการใช่ไหม ผมขอประทานโทษ คืออันนี้ความพยายามของเราที่นักวิจัยนี่ สามารถทำ ห้อยเองได้ Space Walkerมันเป็นผลงานวิจัยของนักวิจัยที่อยู่มหาวิทยาลัยนะครับ แล้วก็เขาพิสูจน์ว่าเขาใช้ได้ iCREATe ที่พระเทพฯ เสด็จเขาก็ไม่สามารถเอาออกไปสู่คอมเมอเชียลได้ขอร้องให้อ้อ ศรีทิพย์ นี่ช่วย ความก้าวหน้า ที่ผมสนใจคืออยากฟังคอมเมนต์ว่าถ้าพวกสิ่งเหล่านี้ของบริษัทสตาร์ทอัพเล็ก ๆ เหล่านี้ มาตรฐานเขาใช้ได้ ราคาเขาใช้ได้ เราอยากให้ทางกรมกิจการผู้สูงอายุหรือเกี่ยวกับคนพิการนี่ลองพิจารณาว่าจะเอาไปใช้ได้ไหม เพราะตามประเด็นผมถัดไป</w:t>
      </w:r>
    </w:p>
    <w:p>
      <w:pPr>
        <w:pStyle w:val="BodyText"/>
      </w:pPr>
      <w:r>
        <w:t xml:space="preserve">(อาจารย์วันทนีย์) เดี๋ยว ดร.กิตติ ตอบไดนิดหน่อยค่ะ</w:t>
      </w:r>
    </w:p>
    <w:p>
      <w:pPr>
        <w:pStyle w:val="BodyText"/>
      </w:pPr>
      <w:r>
        <w:t xml:space="preserve">(ผู้เข้าร่วมประชุมชาย) พอดีมีหลายรายการ 3-4 รายการนี้เอาไปใช้ในบ้านบางแคด้วย แล้วก็ Add เข้าไปในส่วนของ ส่วนของงบบูรณาการอีก 6 แห่งด้วยค่ะ อย่างนั้น ถ้าอย่างนั้นคราวหน้าช่วยติ๊กได้ไหม รายการไหนเข้าไปที่บ้านบางแค รายการไหนไปที่ไหน ๆ แล้ว อ้อช่วยดูด้วย เด็กอันนี้ด้วยว่า มาตรฐาน มี Hoize Standing WhilechaitrSit to stant</w:t>
      </w:r>
    </w:p>
    <w:p>
      <w:pPr>
        <w:pStyle w:val="BodyText"/>
      </w:pPr>
      <w:r>
        <w:t xml:space="preserve">(ศาสตราจารย์ ดร.ไพรัช) คราวหน้าถ้ามา ถ้า เบลนพลัส ทำเป็นโปรดักออกมาได้ ก็จะเป็นบ้านบ้างแคร์ได้ ได้ค่ะ ดีเลยค่ะ</w:t>
      </w:r>
    </w:p>
    <w:p>
      <w:pPr>
        <w:pStyle w:val="BodyText"/>
      </w:pPr>
      <w:r>
        <w:t xml:space="preserve">(ศาสตราจารย์ ดร.ไพรัช) ตกลงทางกรมกิจการผู้สูงอายุมีอะไรคอมเมนต์ไหมครับ</w:t>
      </w:r>
    </w:p>
    <w:p>
      <w:pPr>
        <w:pStyle w:val="BodyText"/>
      </w:pPr>
      <w:r>
        <w:t xml:space="preserve">(ผู้เข้าร่วมประชุมหญิง) ไม่มีคอมเมนต์ค่ะ</w:t>
      </w:r>
    </w:p>
    <w:p>
      <w:pPr>
        <w:pStyle w:val="BodyText"/>
      </w:pPr>
      <w:r>
        <w:t xml:space="preserve">(ศาสตราจารย์ ดร.ไพรัช) คือที่ผมสนในมากที่เราทำ ท่านอาจจะสังเกตว่าเราทำอะไร ทำไมเราต้องมาก็คือ มันเกิดจากการที่เราไม่มีเวลาอธิบายที่นี้มาถ้ามีโอกาสอยากให้เอาชาร์ตมาไว้คราวหน้าก็ได้ คือเรานำเข้าเครื่องมือแพทย์ 60,000 6,000,000 นะก็ได้ แล้วก็อันนี้มันเป็นดำริของรัฐมนตรีที่ อว. ว่า ผมเรียนท่านว่า แล้วไอ้ช่วงโควิดนี่ มันก็อันนั้นก็ไม่มี ก็เลยมอบหมายให้ทำยึด… ก็จะพบท่านนายกฯ ท่านนายกฯ ไฟมันก็จะกลับมาที่เรา แต่การที่จะไปพบนายกฯ นี่ มันสำคัญมาก ผมนี่ ถ้าเรียนตรง ๆ ก็เหมือนหนัง… ไอ้กองหนุนผมอยู่ที่ไหน ถ้าท่านถามว่าไอ้เทคโนโลยี ไลโกโลเทชัน ผมก็จะบอกว่าผมมี Stent ผมมีข้อเข่า ผมก็จะยืนตรงอย่างนี้ ถ้าท่านบอกว่าไหนอาจารย์บอกว่าเมืองไทยทำอะไรแล้วเข้าบัญชีนวัติผมก็จะชี้ไปว่า อะไรต่ออะไรในรายการเหล่านี้ ถ้าท่ายถามว่า ท่านทำให้คนพิการกับสูงอายุได้ไหม ผมก็จะเอาอันนี้ไปเรียนท่านโดยตรง ทีนี้ประเด็นมันอยู่ตรงนี้ว่า ถ้าคนไทยทำอะไรได้ คนไทยต้องพยายามใช้ของไทย ใช้ได้ ผมยืนยันนะ ผมสเปกสู้ได้ ผมก็บอกคุณไม่ต้องมาเกี่ยว คุณจะเอาของด้อยมาขายม2. มาตรฐานสู้ได้ ซึ่งเรามีหน่วยงานมาตรฐาน ที่อ้อพูด IEC Test ก็ได้มาตรฐาน แล้วก็นำเสนอนายกฯ ถ้าผมทำไม่ผิดนะ อาเซียน… กับสิงคโปร์ ถ้าสเปคเราสู้ได้ มาตรฐานเราสู้ได้ เราก็จะเข้าบัญชีนวัตกรรม ผู้มีกิจการทั้งหลายที่อยู่ในกรมกิจการ กรมกองทั้งหลายนี่หันมาดูว่า เอ๊ะถ้ามันสู้ได้มัน ถ้าเราไม่ซื้อใช้ เด็กพวกนี้ก็จะหมดกำลังใจ ซื้อแต่ของนอก อันนี้คือเป็นประเด็นที่ผมอยากจะเรียน ที่ผมให้วันทนีย์เชิญผู้แทนกรมกิจการผู้สูงอายุหรือคนพิการ หรืออะไรต่ออะไรเข้ามา หรือ สวรส. เข้ามา เพราะด้วยเหตุผลนี้ นะครับ อันนี้ก็เรียนให้ทราบไว้ ผมก็เลย ถ้าท่านยังไม่มีคอมเมนต์ ครั้งหน้าก็มาคอมเมนต์ให้เราได้นะ</w:t>
      </w:r>
    </w:p>
    <w:p>
      <w:pPr>
        <w:pStyle w:val="BodyText"/>
      </w:pPr>
      <w:r>
        <w:t xml:space="preserve">(ผู้เข้าร่วมประชุมหญิง) อาจารย์คะ ขออนุญาตเพิ่มเติมเพื่อเป็นข้อมูลนะคะ ในช่วงโควิดน่ะค่ะ น้อง ๆ ขายดีขึ้นนะคะ</w:t>
      </w:r>
    </w:p>
    <w:p>
      <w:pPr>
        <w:pStyle w:val="BodyText"/>
      </w:pPr>
      <w:r>
        <w:t xml:space="preserve">(ศาสตราจารย์ ดร.ไพรัช) เพราะอะไร</w:t>
      </w:r>
    </w:p>
    <w:p>
      <w:pPr>
        <w:pStyle w:val="BodyText"/>
      </w:pPr>
      <w:r>
        <w:t xml:space="preserve">(ผู้เข้าร่วมประชุมหญิง) เพราะไม่สามารถกายภาพที่โรงพยาบาล เขาก็หันหน้ามานะคะ ที่ขายดีกันเลยก็คือตัว Space Walker กับ Standing Whilchair</w:t>
      </w:r>
    </w:p>
    <w:p>
      <w:pPr>
        <w:pStyle w:val="BodyText"/>
      </w:pPr>
      <w:r>
        <w:t xml:space="preserve">(ศาสตราจารย์ ดร.ไพรัช) Space Walker คนที่เขาไม่มีเงินมีทอง ใช้ Space Walker เลยนี่ ก็คือวีลแชร์ที่ปรับระดับได้</w:t>
      </w:r>
    </w:p>
    <w:p>
      <w:pPr>
        <w:pStyle w:val="BodyText"/>
      </w:pPr>
      <w:r>
        <w:t xml:space="preserve">(ผู้เข้าร่วมประชุมหญิง) ยืนค่ะ</w:t>
      </w:r>
    </w:p>
    <w:p>
      <w:pPr>
        <w:pStyle w:val="BodyText"/>
      </w:pPr>
      <w:r>
        <w:t xml:space="preserve">(ศาสตราจารย์ ดร.ไพรัช) ยืนได้อะไรได้</w:t>
      </w:r>
    </w:p>
    <w:p>
      <w:pPr>
        <w:pStyle w:val="BodyText"/>
      </w:pPr>
      <w:r>
        <w:t xml:space="preserve">(ผู้เข้าร่วมประชุมหญิง) น้อง ๆ ก็บอกมียอดขาย ดูเขามีความสุขมากขึ้นค่ะ เพราะมียอดขายมาเรื่อย ๆ เด็กจะได้มีกำลังใจ อ้อไปช่วยต่อ เด็กพวกนี้เป็นอนาคตของประเทศไทย</w:t>
      </w:r>
    </w:p>
    <w:p>
      <w:pPr>
        <w:pStyle w:val="BodyText"/>
      </w:pPr>
      <w:r>
        <w:t xml:space="preserve">(ผู้เข้าร่วมประชุมหญิง) ได้ค่ะ</w:t>
      </w:r>
    </w:p>
    <w:p>
      <w:pPr>
        <w:pStyle w:val="BodyText"/>
      </w:pPr>
      <w:r>
        <w:t xml:space="preserve">(ศาสตราจารย์ ดร.ไพรัช) โอ.เค. ไหม วาระนี้ไม่มีอะไรก็ผ่านไป</w:t>
      </w:r>
    </w:p>
    <w:p>
      <w:pPr>
        <w:pStyle w:val="BodyText"/>
      </w:pPr>
      <w:r>
        <w:t xml:space="preserve">(ผู้เข้าร่วมประชุมหญิง) ขอบคุณค่ะ สวัสดีค่ะ</w:t>
      </w:r>
    </w:p>
    <w:p>
      <w:pPr>
        <w:pStyle w:val="BodyText"/>
      </w:pPr>
      <w:r>
        <w:t xml:space="preserve">(ศาสตราจารย์ ดร.ไพรัช) โอ.เค.คงั้นเชิญต่อครับ ตกลงโสรัฐติดต่อไม่ได้หรือ</w:t>
      </w:r>
    </w:p>
    <w:p>
      <w:pPr>
        <w:pStyle w:val="BodyText"/>
      </w:pPr>
      <w:r>
        <w:t xml:space="preserve">(ผู้เข้าร่วมประชุมหญิง) กำลังโทร. คุยค่ะ</w:t>
      </w:r>
    </w:p>
    <w:p>
      <w:pPr>
        <w:pStyle w:val="BodyText"/>
      </w:pPr>
      <w:r>
        <w:t xml:space="preserve">(ศาสตราจารย์ ดร.ไพรัช) โทร. ไปหาโสระ</w:t>
      </w:r>
    </w:p>
    <w:p>
      <w:pPr>
        <w:pStyle w:val="BodyText"/>
      </w:pPr>
      <w:r>
        <w:t xml:space="preserve">(ศาสตรจารย์. ดร.ไพรัช) โอ.เค. เราไปวาระอื่น จะได้จบได้</w:t>
      </w:r>
    </w:p>
    <w:p>
      <w:pPr>
        <w:pStyle w:val="BodyText"/>
      </w:pPr>
      <w:r>
        <w:t xml:space="preserve">(อาจารย์วันทนีย์) ค่ะ เดี๋ยวถ้าโทรได้จะเสริมนะคะ อาจารย์ คุณโสรัตน์ เดี๋ยวเพิ่มเติมอีกนิดหนึ่ง ของน้อง ๆ ที่ไปจากกลุ่มที่ไปจาก iCreate แล้วตั้งบริษัท ปีนี้เขาคิด… ซึ่งทางกลุ่มได้มา 22 ล้านนะคะอาจารย์ อินเรดที่บริษัทเหล่านี้</w:t>
      </w:r>
    </w:p>
    <w:p>
      <w:pPr>
        <w:pStyle w:val="BodyText"/>
      </w:pPr>
      <w:r>
        <w:t xml:space="preserve">(ศาสตรจารย์. ดร.ไพรัช) อะไรนะ วันทนีย์ ฟังไม่ทัน ว่าอินเวสไปเท่าไรนะ</w:t>
      </w:r>
    </w:p>
    <w:p>
      <w:pPr>
        <w:pStyle w:val="BodyText"/>
      </w:pPr>
      <w:r>
        <w:t xml:space="preserve">(อาจารย์ วันทนีย์) คือเด็ก ๆ กลุ่ม i-Create ที่เป็นการประเมิน Impactimpact ของกลุ่มเด็ก ๆ ที่เป็นพวก Startup เหล่านี้อย่างนี้นะคะ โดยที่เขารายงานมาให้ในกลุ่มนะคะ แล้วก็ สวทช. เอามาคำนวน สรุปเป็น เราได้งบประมาณที่เป็นตัวเลขนะครับ สวทช. เคลม 50 เปอร์เซ็นต์ จากผล… อาจารย์คะ</w:t>
      </w:r>
    </w:p>
    <w:p>
      <w:pPr>
        <w:pStyle w:val="BodyText"/>
      </w:pPr>
      <w:r>
        <w:t xml:space="preserve">(ศาสตราจารย์ ดร.ไพรัช) คืออย่างนี้ ผมไม่ได้ว่าอะไร นี่นะครับ แต่ผมเคยพูดหลายครั้งมาก แต่ผม Impact แต่ผมสนใจมากเลยถ้า Space Walker สัก 1 2 3 สตอรี่ sit to stand เอาไปใช้อย่างนี้นี่ มีรายชื่อ มันจะประทับใจมากเลยนะครับ ส่วนไอ้ Impact นี่ก็เอามาประกอบได้ ไม่เป็นไร พอนึกออกใช่ไหม วันทนีย์</w:t>
      </w:r>
    </w:p>
    <w:p>
      <w:pPr>
        <w:pStyle w:val="BodyText"/>
      </w:pPr>
      <w:r>
        <w:t xml:space="preserve">(อาจารย์ วันทนีย์) มาแล้วหรือ</w:t>
      </w:r>
    </w:p>
    <w:p>
      <w:pPr>
        <w:pStyle w:val="BodyText"/>
      </w:pPr>
      <w:r>
        <w:t xml:space="preserve">(อาจารย์วันทนีย์) โทรเข้ามาแล้วค่ะ</w:t>
      </w:r>
    </w:p>
    <w:p>
      <w:pPr>
        <w:pStyle w:val="BodyText"/>
      </w:pPr>
      <w:r>
        <w:t xml:space="preserve">(ศาสตราจารย์ ดร.ไพรัช) โสรัฐช่วยรายงานข้อเข่าเทียม</w:t>
      </w:r>
    </w:p>
    <w:p>
      <w:pPr>
        <w:pStyle w:val="BodyText"/>
      </w:pPr>
      <w:r>
        <w:t xml:space="preserve">(ผู้เข้าร่วมประชุมชาย) ครับ อาจารย์ สำหรับข้อเข่าเทียม ณ ตอนนี้นี่ จะแบ่งเป็น 2 ส่วนนะครับ บัญชีนวัตกรรมนะครับ ณ ตอนนี้รอสัญญญแบ่งผลประโยชน์นะครับ ซึ่งตอนนี้เถ้าได้นี่อาจารย์ จักรพงษ์ มาที่เฮาส์เชียนแล้ว สามารถที่จะยื่นบัญชีนวัตกรรมได้เลยนะครับ</w:t>
      </w:r>
    </w:p>
    <w:p>
      <w:pPr>
        <w:pStyle w:val="BodyText"/>
      </w:pPr>
      <w:r>
        <w:t xml:space="preserve">(ศาสตราจารย์ ดร.ไพรัช) ดีมาก ๆ เห็นมีชาร์ตอยู่ชาร์ตหนึ่ง ครับ คือก็ไม่น่าติดก็ไม่นาจะติดที่แจ๊กนะครับ แจ็กลองช่วยอธิบายเสริม โสรัฐได้ยินแจ็กหรือเปล่า</w:t>
      </w:r>
    </w:p>
    <w:p>
      <w:pPr>
        <w:pStyle w:val="BodyText"/>
      </w:pPr>
      <w:r>
        <w:t xml:space="preserve">(ผู้เข้าร่วมประชุมชาย) ไม่ค่อยได้ยินเท่าไรครับ คือ แจ็กอยู่ในนี้หรือเปล่า อยู่ครับ ๆ</w:t>
      </w:r>
    </w:p>
    <w:p>
      <w:pPr>
        <w:pStyle w:val="BodyText"/>
      </w:pPr>
      <w:r>
        <w:t xml:space="preserve">(ศาสตราจารย์ ดร.ไพรัช) โสรัฐจะไม่ได้ยินแจ็ก</w:t>
      </w:r>
    </w:p>
    <w:p>
      <w:pPr>
        <w:pStyle w:val="BodyText"/>
      </w:pPr>
      <w:r>
        <w:t xml:space="preserve">(ผู้เข้าร่วมประชุมชาย) ได้ยินครับ ๆ</w:t>
      </w:r>
    </w:p>
    <w:p>
      <w:pPr>
        <w:pStyle w:val="BodyText"/>
      </w:pPr>
      <w:r>
        <w:t xml:space="preserve">(ศาสตราจารย์ ดร.ไพรัช) โอ.เคในสไลด์ที่ผมจะสรุปนี้คือ ก่อนจะคุยกับโสรัฐ ลงนาม 3 ฝ่ายแล้ว ตามสัญญา ลงนามทั้ง 3 ฝ่ายแล้ว แล้วก็เมื่อเช้าผมได้คุยกับ TLO ก็ได้ส่งเอกสารสัญญานี่กลับไปที่บริษัทชุดหนึ่งครับ แล้วก็อีกชุดหนึ่งก็อยู่ที่สถาบันสิรินทร เป็น เก็บคู่สัญญาไว้ 3 ฝ่ายเก็บคู่สัญนะครับ ทีนี้ได้คุยกับ TLO ต่อเนื่องนะครับ เรื่องมันจะมีสัญญาอีกตัวหนึ่ง ก็คือสัญญา… เปอร์เซ็นต์ของทางโทรศัพท์ก่อนที่ประชุมนะครับว่า น่าจะคุยกันประมาณปลายเดือนนี้ว่าจะทำสัญญากันแบ่ง… กันอย่างไรบ้างนะครับ</w:t>
      </w:r>
    </w:p>
    <w:p>
      <w:pPr>
        <w:pStyle w:val="BodyText"/>
      </w:pPr>
      <w:r>
        <w:t xml:space="preserve">(ศาสตราจารย์ ดร.ไพรัช) โอ.เค. แล้วก็ บัญชีนวัตกรรมว่าถ้าเอกสารฉบับนี้ ให้ไปในสัญญาส่งกลับไปที่บริษัท บริษัทจะมายื่นบัญชีนวัตกรรมครับ</w:t>
      </w:r>
    </w:p>
    <w:p>
      <w:pPr>
        <w:pStyle w:val="BodyText"/>
      </w:pPr>
      <w:r>
        <w:t xml:space="preserve">(ศาสตราจารย์ ดร.ไพรัช) โอ.เค. นะ อันนี้ก็มีความก้าวหน้า</w:t>
      </w:r>
    </w:p>
    <w:p>
      <w:pPr>
        <w:pStyle w:val="BodyText"/>
      </w:pPr>
      <w:r>
        <w:t xml:space="preserve">(ผู้เข้าร่วมประชุมชาย) ก็ในส่วน ในส่วนของทางบริษัทนี่ได้เริ่มผลิตขาเทียมไว้ 100 เซตครับ เพื่อที่จะ 1. เพื่อที่เพื่อเตรียมเป็นสต็อกไว้ เพื่อที่จะคำนวนต้นทุนให้ 70 ขา ที่ผลิดให้ศูนย์ สิริ70 ขาที่ผลิตให้ศูนย์สิรินธรไปนี่ เราคอนโทรลเรื่องการผลิตจริง ๆ เพราะฉะนั้นตรงนี้ ของขาเทียมชุดนี้ครับ</w:t>
      </w:r>
    </w:p>
    <w:p>
      <w:pPr>
        <w:pStyle w:val="BodyText"/>
      </w:pPr>
      <w:r>
        <w:t xml:space="preserve">(ศาสตราจารย์ ดร.ไพรัช) ยังพูดจีนได้ไหม</w:t>
      </w:r>
    </w:p>
    <w:p>
      <w:pPr>
        <w:pStyle w:val="BodyText"/>
      </w:pPr>
      <w:r>
        <w:t xml:space="preserve">(ผู้เข้าร่วมประชุมชาย) อะไรนะครับ</w:t>
      </w:r>
    </w:p>
    <w:p>
      <w:pPr>
        <w:pStyle w:val="BodyText"/>
      </w:pPr>
      <w:r>
        <w:t xml:space="preserve">(ผู้เข้าร่วมประชุมชาย) เพราะว่า ต้องเรียนอาจารย์อย่านี้ครับ คือข้อมูลที่เราได้มาครับ ว่าทางศูนย์สิรินธรนี่ ซื้อไม่เกิน 12,000 ต่อชุด</w:t>
      </w:r>
    </w:p>
    <w:p>
      <w:pPr>
        <w:pStyle w:val="BodyText"/>
      </w:pPr>
      <w:r>
        <w:t xml:space="preserve">(ศาสตราจารย์ ดร.ไพรัช) คุณสู้ได้ไหม</w:t>
      </w:r>
    </w:p>
    <w:p>
      <w:pPr>
        <w:pStyle w:val="BodyText"/>
      </w:pPr>
      <w:r>
        <w:t xml:space="preserve">(ผู้เข้าร่วมประชุมชาย) แต่ว่าเนื่องจากว่า แผนการตลาดของบริษัทนี่เราจะไม่ขายตรงไปที่หน่วยราชการ เพราะเราจะขายไปที่diller ซึ่งราคาตอนนี้เท่าที่เช็กได้ครับอาจารย์น่าจะอยู่ชุดละ 8,000</w:t>
      </w:r>
    </w:p>
    <w:p>
      <w:pPr>
        <w:pStyle w:val="BodyText"/>
      </w:pPr>
      <w:r>
        <w:t xml:space="preserve">(ศาสตราจารย์ ดร.ไพรัช) โอ.เค. คุณคุย… ถ้าคุณตีได้ คุณเลี้ยงขนม เลี้ยงกาแฟ ไอ้นี่มันมหากาพย์เลยนะ เอ้า วันทนีย์ ทำตั้งแต่ผมเป็นผู้อำนวยการ NECTEC หรือเปล่า 10 กว่าปี</w:t>
      </w:r>
    </w:p>
    <w:p>
      <w:pPr>
        <w:pStyle w:val="BodyText"/>
      </w:pPr>
      <w:r>
        <w:t xml:space="preserve">(ผู้เข้าร่วมประชุมชาย) ผมก็น่าจะ 7 ปีแล้วครับอาจารย์</w:t>
      </w:r>
    </w:p>
    <w:p>
      <w:pPr>
        <w:pStyle w:val="BodyText"/>
      </w:pPr>
      <w:r>
        <w:t xml:space="preserve">(ศาสตราจารย์ ดร.ไพรัช) 7 ปีผมก็ทดลองทำทดลองโน่นทดลองนี่ ผมอยากให้กรรมการมีความเข้าใจว่า ขึ้นหิ้ง ๆ ทั้งหลายนี่นะ มันไม่ใช่… มันไม่เอื้ออำนวยให้เข้านี่ไปสู่ตลาดอได้เพราะฉะนั้นที่ผม ที่อ้อ นี่นะครับ หรือว่าท่านรองอรรถพร ช่วยพูดตอนเริ่มต้นไอ้เรื่องหูฟังนี่ ไอ้นี่ไม่ได้มีผลประโยชน์อะไรนะครับ มันเป็นแต่ว่าทำอย่างไรให้ขายของได้ โดยหน่วยงานของรัฐนี่ไปเกื้อกนุน เรื่องวิจัยนะ โอ.เค. ไหม โสรัตน์มีอะไรเพิ่มเไม่มีแล้วครับอาจารย์</w:t>
      </w:r>
    </w:p>
    <w:p>
      <w:pPr>
        <w:pStyle w:val="BodyText"/>
      </w:pPr>
      <w:r>
        <w:t xml:space="preserve">(ศ.ดร.ไพรัช) ขอบคุณมากนะ</w:t>
      </w:r>
    </w:p>
    <w:p>
      <w:pPr>
        <w:pStyle w:val="BodyText"/>
      </w:pPr>
      <w:r>
        <w:t xml:space="preserve">(ผู้เข้าร่วมประชุมชาย) ครับ ยินดีครับ อาจารย์ โอ.เค. นะ</w:t>
      </w:r>
    </w:p>
    <w:p>
      <w:pPr>
        <w:pStyle w:val="BodyText"/>
      </w:pPr>
      <w:r>
        <w:t xml:space="preserve">(อาจารย์ วันทนีย์) ต่อไปนะคะ เป็นเรื่องของการคุยเรื่องงบประมาณโครงการวิจัยนะคะ จะให้เจ้าหน้าที่ช่วยสรุปผลให้อาจารย์ฟังนะคะ ค่ะ</w:t>
      </w:r>
    </w:p>
    <w:p>
      <w:pPr>
        <w:pStyle w:val="BodyText"/>
      </w:pPr>
      <w:r>
        <w:t xml:space="preserve">(ผู้เข้าร่วมประชุมหญิง) ค่ะอาจารย์ในส่วนของงบประมาณ ขออนุญาตแบ่งเป็นตามปีตามปีขึ้นโครงการนะคะ ในปีงบประมาณ ปี 2561 นะคะ มีจำนวน 6 โครงการ ซึ่งระยะเวลาการดำเนินโครงการของ 6 โครงการก็อยู่ที่ 2 ปีนะคะ ส่วนใหญ่ของการรีริสเงิน ก็จะเลย 50 เปอร์เซ็นต์ไปแล้วนะคะ มีสัดส่วนนะคะการใช้เงินอยู่ที่…แล้วนะคะ แล้วก็โครงการ ของ 60 เปอร์เซ็น และ X-Ray บน on Cloud นะคะ อาจมีการปรับแผนอย่างที่ทาง ดร. อุดมชัย แจ้งไปนะคะ แล้วก็โครงการโลหะแผ่นดามกระดูกนะคะ สัดส่วนของการใช้เงินด้วยนะคะ เพื่อให้เกิดการสอดคล้อง เปลี่ยนไปในอนาคตนะคะ ในส่วนของโครงการออกแบบและผลิตเครื่องมือช่วยฝังรากฟันเทียมการใช้เงินอยู่ 65 เปอร์เซ็นต์ อยู่ที่ 94 เปอร์เซ็นต์ค่ะ ส่วนใหญ่ มีการดำเนินกิจกรรมภายในโครงการนะคะ เกิน… ต่อไปนะคะ จะเป็นโครงการของ TOPs 1 ก็จะแบ่งเป็นขึ้นปี 2562 นะคะ 2 โครงการค่ะ เป็นโครงการศูนย์แก้ไขความพิการนะคะ โครงการนี้มีระยะเวลา 2 ปี นะคะ มีการอนุมัติกรอบงบประมาณไปแล้ว เนื่องจากเป็นในส่วนของการซื้ออุปกรณ์นะคะ ก็มีสัดส่วนการใช้เงินอยู่ที่ 81 เปอร์เซ็นต์ค่ะ แล้วก็โครงการแผ่นกั้นคอลลาเจนนะคะ โครงการนี้ขึ้นเมื่อตอนปลายปี 62 ค่ะ มีการ สัดส่วนของการใช้เงินนะคะ อยู่ที่ 15 เปอร์เซ็นต์มีการ Release เยอะ เพราะโครงการนี้มีการซื้อค่อนข้างเยอะนะคะ ก็เลยมีสัดส่วน… อาจจะเห็นว่าทำไม เพราะว่า ในส่วนนี้เรื่องของการดำเนินการ อาจจะมีการล่อาจจะมีการล่าช้าไปกว่าแผนบ้าง แล้วก็ 63 โครงการพัฒนาขดลวดนะคะ อันนี้ขึ้นปี 63 นะคะ แต่เป็นต้นปีนะคะ ก็จะมีสัดส่วนการใช้เงินอยุ18 เปอร์เซ็นต์ค่ะ ต่อไปค่ะ โครงการของ TOPs 2 นะคะ สำหรับการดูแลผู้สูงอายุนะคะ ได้รับอนุมัติการขึ้นโครงการ ในปี 62 นะคะ โดยจะมีระบบดูแลศูนย์ดูแลผู้สูงอายุนะคะ แล้วก็แพลตฟอร์มการใช้เงินอยู่ที่ 26 เปอร์เซ็นต์ ต่อไปค่ะ Tops 3 นะคะ Digital Solution เทคโนโลยีการเข้าถึงและใช้ประโยชน์ได้ มีโครงการที่ได้รับอนุมัติในปี 61ส่วนใหญ่ก็จะมีกรอบได้รับการโดยมีสัดส่วนการใช้เงินนะคะ โครงการพัฒนาระบบการเรียนรู้นะคะ อยู่ที่ 60 เปอร์เซ็นแพลตฟอร์ม ขอโทษค่ะ ระบบการบริการทำบรรยายแทนเสียงอยู่ที่ 48 เปอร์เซ็นต์ แล้วก็มีสัดส่วนของการใช้เงินของปี 62 นะคะ ขอโทษค่ะ ได้รับการอนุมัติโครงการนะคะ อยู่ที่ 57 เปอร์เซ็นต์ส่วนใหญ่โครงการทั้ง 4 โครงการนะคะ มีผลการดำเนินงานที่เป็นไปตามแผนนะคะ แล้วก็ก้ก้าวหน้ามากกว่า 50 เปอร์เซ็นต์ค่ะ อันนี้จะเป็นภาพรวมนะคะ Tops 1 นะคะ มีสัดส่วนการใช้เงินอยู่ที่ 87 เปอร์เซ็นต์ TOPs 2 นะคะ 68 เปอร์เซ็นต์ โดยรวมนะคะ A-MED มีส่วนร่วมในการใช้งบประมาณ ที่ได้รับการ Release 68 เปอร์เซ็นต์ ขอบคุณค่ะ</w:t>
      </w:r>
    </w:p>
    <w:p>
      <w:pPr>
        <w:pStyle w:val="BodyText"/>
      </w:pPr>
      <w:r>
        <w:t xml:space="preserve">(ศ.ดร.ไพรัช) A-MED คอลัมน์สุดท้ายนะ งบประมาณ ตลอดโครงการ ของ Big Rock นี่เอาไป 500 ถูกไหม</w:t>
      </w:r>
    </w:p>
    <w:p>
      <w:pPr>
        <w:pStyle w:val="BodyText"/>
      </w:pPr>
      <w:r>
        <w:t xml:space="preserve">(ผู้เข้าร่วมประชุมหญิง) ใช่ค่ะอาจารย์</w:t>
      </w:r>
    </w:p>
    <w:p>
      <w:pPr>
        <w:pStyle w:val="BodyText"/>
      </w:pPr>
      <w:r>
        <w:t xml:space="preserve">(ศาสตราจารย์ ดร.ไพรัช) เพราะฉะนั้นก็ประมาณสัก 400 ล้านใช่ไหม ที่เป็นโครงการวิจัย top 1 top 2 top 3 นะครับ มันเท่าไรนะ 3 ปีได้ไหมเฉลี่ย</w:t>
      </w:r>
    </w:p>
    <w:p>
      <w:pPr>
        <w:pStyle w:val="BodyText"/>
      </w:pPr>
      <w:r>
        <w:t xml:space="preserve">(ผู้เข้าร่วมประชุมหญิง) 3 ปี ครึ่งโดยประมาณค่ะ</w:t>
      </w:r>
    </w:p>
    <w:p>
      <w:pPr>
        <w:pStyle w:val="BodyText"/>
      </w:pPr>
      <w:r>
        <w:t xml:space="preserve">(ศาสตราจารย์ ดร.ไพร3 ปีครึ่งค่ะ</w:t>
      </w:r>
    </w:p>
    <w:p>
      <w:pPr>
        <w:pStyle w:val="BodyText"/>
      </w:pPr>
      <w:r>
        <w:t xml:space="preserve">(ศ.ดร.ไพรัช) 3 ปีครึ่ง เราใช้เงิน ปีละ 100,000,000 ถูกไหม เพราะฉะนั้นนักวิจัย ผู้บริหาร หรือเลขาฯ ต้องตระหนักว่าเราเพราะฉะนั้นอยากให้ช่วยกันว่า ที่จะให้มันเกิดผลที่ถึง User ได้แล้วก็ส่งถึงผู้ใช้ให้ได้นะครับ จะถามว่าเงินมากไหม ต่อปีนี่ ไอ้ ร้อยล้าน ต่อปี ถ้าไปเทียบกับโครงการอื่นไมเ่ยอะหรอกครับมันไม่เยอะหรอกครับ แต่ว่าไหน ๆ เราทำอันนี้แล้วเราจะทำให้ประเทศไทยดีขึ้นนี่ขอให้นักวิจัยช่วยกัน แล้วก็จริงอยู่เราเพิ่มเริ่มต้น แต่ผมอยากให้พวกเรานี่ ฮัลโหล ๆ</w:t>
      </w:r>
    </w:p>
    <w:p>
      <w:pPr>
        <w:pStyle w:val="BodyText"/>
      </w:pPr>
      <w:r>
        <w:t xml:space="preserve">(ผู้เข้าร่วมประชุมหญิง) ค่ะอาจารย์ ฟังอยู่ค่ะ ไมค์มันสะท้อน คืออยากให้พวกเรานี่อย่าท้อถอยคือการทำงานนี่ มันจะต้องทำ สมมติประเสริฐทำเรื่องก็อย่าไปละทิ้ง ทำไปเรื่อย ๆ นะครับ หรือกวิทำ Stent นี่… คือให้ได้ หรืออย่างแนนทำ x-ray ก็ต้องเอาเอกเรย์ ของอาชีพให้ได้ ถ้าคุณขืนเปลี่ยนไปเปลี่ยนมานะ คุณแย่ แล้วประเทศไทยก็ไม่ได้อะไร แต่ X-ray สามารถทำให้ลึกซึ้งกว่านี้ได้อีกนะครับ หรือว่าสเต็นก็ทำได้ หรือว่าดามกระดูก ทำให้ลึกกว่านี้ได้ อยากจะให้พวกเรานี่ … อยากให้ตั้งใจทำ นะครับนะ ส่วนเลขาฯ ก็ช่วยกันดู ทีนี้ฝากเลขาฯ 1. ที่ผมฝากการบ้าน ให้จิ๋วเขาช่วยด้วย ไปทำมาให้ผมนะครับ รายการทั้งหมด ใน top ทั้งหลาย คุณทำเป็น Excel ให้ผมนะ อะไรต่ออะไรนี่ ทำเป็นแถวละ 1 เรื่อง แถวละ 1 เรื่อง 1 เรื่อง วันทนีย์ จำได้ไหม ที่ผมฝากการบ้าน เราจะรู้ว่า M-MEDทำโปรเจกอะไรและจัดเสร็จสิ้นเมื่อไหร่ และผมได้ไหว้วานจิ๋วให้ช่วยดู สวทช. ทั้งหมดได้ เพราะว่าถ้าได้ทั้งหมด ของ site รู้ว่าใครทำอะไรอยู่นะ ช่วยตัวนี้ทีนะ และเดี๋ยวเราจะไปเอาที่อื่นอีก และทีนี้ที่ผมเรียนให้ทราบว่าวันทนีย์นี่ช่วยบอกผมแล้วว่า อย่างงบประมาณ แผ่นดิน หรือ สปสช. อะไรนี่ ว่า ไตนี่ ใช้ปีละเท่าไร ใช่ไหมผมจำไม่แม่นแล้ว ตรงนั้นก็จะเป็น Demand Size ให้เรา ให้ไปทำเฉพาะเอเมทให้ผมก็แล้วกันนะวันทนีย์เข้าใจนะครับ ให้เจ้าหน้าที่ไปทำ ใครมีอะไรคอมเมนต์ไหมครับตรงนี้ ถามว่าโครงการเรามี Re-tru อย่างที่เราทำ CT Scanner Big Rock ที่ทั้งแนน กฤษไกร หมอปัฐวีร์ช่วยกัน เมื่อกี้ที่แน่นโชว์แต่แรกเลยนี่ ที่เราฝังรากเขาไป ของเชียงใหม่ แล้วก็ที่ค่ายธนรัตน์ ทำตามโครงการนี่ 3,000 รากเลยนะค ทั้ง Dentii และธุรกิจเมืองไทยเยอะทีเดียว ผลกระทบเรานี่สูง</w:t>
      </w:r>
    </w:p>
    <w:p>
      <w:pPr>
        <w:pStyle w:val="BodyText"/>
      </w:pPr>
      <w:r>
        <w:t xml:space="preserve">(อาจารย์ วันทนีย์) เชิญค่ะ ข้อสุดท้ายแล้วค่ะ จะขอให้ทีมงาน ดร. พสุ เล่าถึงความก้าวหน้าการขยายผล M-Bone นะคะ</w:t>
      </w:r>
    </w:p>
    <w:p>
      <w:pPr>
        <w:pStyle w:val="BodyText"/>
      </w:pPr>
      <w:r>
        <w:t xml:space="preserve">(ศ.ดร.ไพรัช) M Bone ของติ๊กหรือของปาน</w:t>
      </w:r>
    </w:p>
    <w:p>
      <w:pPr>
        <w:pStyle w:val="BodyText"/>
      </w:pPr>
      <w:r>
        <w:t xml:space="preserve">(ผู้เข้าร่วมประชุมชาย) ของพี่ติ๊กครับ เปิดไมค์หรือยังครับ</w:t>
      </w:r>
    </w:p>
    <w:p>
      <w:pPr>
        <w:pStyle w:val="BodyText"/>
      </w:pPr>
      <w:r>
        <w:t xml:space="preserve">(ผู้เข้าร่วมประชุมหญิง) เปิดแล้วค่ะ สวัสดีค่ะ อาจารย์</w:t>
      </w:r>
    </w:p>
    <w:p>
      <w:pPr>
        <w:pStyle w:val="BodyText"/>
      </w:pPr>
      <w:r>
        <w:t xml:space="preserve">(ศ.ดร.ไพรัช) เชิญเลยครับ</w:t>
      </w:r>
    </w:p>
    <w:p>
      <w:pPr>
        <w:pStyle w:val="BodyText"/>
      </w:pPr>
      <w:r>
        <w:t xml:space="preserve">(ผู้เข้าร่วมประชุมหญิง) คือ ขออนุญาตมาเล่าให้ฟังนะคะ เป็นผลงานของ M-Bone น่ะค่ะ</w:t>
      </w:r>
    </w:p>
    <w:p>
      <w:pPr>
        <w:pStyle w:val="BodyText"/>
      </w:pPr>
      <w:r>
        <w:t xml:space="preserve">(ศาสตราจารย์ ดร.ไพรัช) คุณเก๋จากบริษัทใช่ไหม</w:t>
      </w:r>
    </w:p>
    <w:p>
      <w:pPr>
        <w:pStyle w:val="BodyText"/>
      </w:pPr>
      <w:r>
        <w:t xml:space="preserve">(ผู้เข้าร่วมประชุมหญิง) ไม่ใช่ค่ะอาจารย์ อยู่ทีม TRA กับน๊อต</w:t>
      </w:r>
    </w:p>
    <w:p>
      <w:pPr>
        <w:pStyle w:val="BodyText"/>
      </w:pPr>
      <w:r>
        <w:t xml:space="preserve">(ศาสตรจารย์. ดร.ไพรัช) เยอะแยะ ผมจำได้ไม่หมด ขอสไลด์แรกค่ะ</w:t>
      </w:r>
    </w:p>
    <w:p>
      <w:pPr>
        <w:pStyle w:val="BodyText"/>
      </w:pPr>
      <w:r>
        <w:t xml:space="preserve">(ศาสตราจารย์ ดร.ไพรัช) อันนี้ใช่ไหม</w:t>
      </w:r>
    </w:p>
    <w:p>
      <w:pPr>
        <w:pStyle w:val="BodyText"/>
      </w:pPr>
      <w:r>
        <w:t xml:space="preserve">(ผู้เข้าร่วมประชุมหญิง) อันนี้ไม่ใช่ มีสไลด์</w:t>
      </w:r>
    </w:p>
    <w:p>
      <w:pPr>
        <w:pStyle w:val="BodyText"/>
      </w:pPr>
      <w:r>
        <w:t xml:space="preserve">(อาจารย์ วันทนีย์) พสุ แชร์ไหม ค่ะ</w:t>
      </w:r>
    </w:p>
    <w:p>
      <w:pPr>
        <w:pStyle w:val="BodyText"/>
      </w:pPr>
      <w:r>
        <w:t xml:space="preserve">(ผู้เข้าร่วมประชุมหญิง) ค่ะ อันนี้ถูกแล้วค่ะ สไลด์แรกค่ะ</w:t>
      </w:r>
    </w:p>
    <w:p>
      <w:pPr>
        <w:pStyle w:val="BodyText"/>
      </w:pPr>
      <w:r>
        <w:t xml:space="preserve">(ศ.ดร.ไพรัช) โอ.เค. เชิญ</w:t>
      </w:r>
    </w:p>
    <w:p>
      <w:pPr>
        <w:pStyle w:val="BodyText"/>
      </w:pPr>
      <w:r>
        <w:t xml:space="preserve">(ผู้เข้าร่วมประชุมหญิง) อันนี้เป็นข้อมูลทM-Bone อันนี้เป็นข้อมูลทางการตลาดนิดหนึ่งน่ะค่ะ เราทำในงานทันตกรรม ทำไมเราถึงสนใจทางทันตกรรม 2418 ค่ะ มีข้อมูลทางการตลาดว่า ประมาณ 80,000 รากมีการฝังรากประมาณ 80,000 ราก สารทดแทนกระดูกประมาณ 70-80 %vที่สารทดแทน ที่นำเข้ามาประมาณ 100 ล้านบาท อันนี้เป็นที่มาของที่ว่าในงานทันตกรรมค่ะ แล้วทีนี้ M-Bone ก็เลยถูกถ่ายทอดให้บริษัท เมื่อวันที่ 19 เมษายน ปีที่แล้วนะคะ หลังจากบริษัท อันนี้คือสินค้า หน้าตาสินค้าที่อยู่ในตลาดตอนนี้นะคะ เขาตั้งชื่อว่า ค่ะ โอ.เค. ค่ะ สไลด์ถัดไปค่ะ เขาได้ไปประชาสัมพันธ์แล้วก็ในงานต่าง ๆ นะคะ มีงานของจุฬาฯ มีงานของสมาคมทันตแพทย์เอกชน เป็นของ 2019 เป็นงาน Implan ต่อไปค่ะ แล้วก็ได้เอา Sample ที่ได้จาก สวทช. น่ะค่ะ ไปแจกที่คลินิก 145 ที่ 145 คลินิกนะคะ เป็นโรงพยาบาลรัฐ 160 ที่ ให้ sample ไป 521 ตัวอย่าง หลังจากที่แจกไปแล้วนี่ทางบริษัทค่ะ ได้ลองประเมินผลความพึงพอใจที่ได้ลองใช้ แซมเพิลไปจากคุณหมอมี Sample 20 คนนะ คุณหมอ 20 คน มาจากโรงพยาบาล 8 คน แล้วก็เป็นคลินิก 12 คนค่ะ ทีนี้การCatiria ในการประเมิน ความพึงพอใจ ปัญหาการใช้ ราคาเป็นอย่างไรบ้าง ขอสไลด์ต่อไปเลยค่ะ อันนี้เป็นผล ถ้าเกิดอยากได้ดีมาก ต้องประมาณ 90 ขึ้นไปค่ะ… เปอร์เซ็นต์ที่ได้เยอะที่สุด อยู่ที่ปัญหาจากการใช้งาน ไม่ใช่อยู่ที่ปัญหามากที่สุดนะคะ คือปัญหาน้อยที่สุด ใน 9 ไคทีเรียน่ะค่ะ คือปัญหาจากการใช้งาน คือถามบริษัท บริษัทบอกว่า คุณหมอต่าง ๆ บอกว่า หลังจากที่ผสมแล้ว สารทดแทนกระดูกตัวนี้ มีปัญหาน้อยมากแล้วเขาก็พอใจมาก ก็จะได้ประมาณ 91 เปอร์เซ็นต์ แล้วก็ถัดไปค่ะ ปัญหา แล้วก็น้อยที่สุด ก็อาจจะเป็นเรื่องของข้อมูล เคสต่าง ๆ ซึ่งเราอาจจะต้องทยอยให้ว่าเรามีเคสต่าง ๆ อะไรอย่างไรบ้างค่ะ ตอนนี้กำลังทำอยู่ แล้วก็สไลด์ต่อไปเลยค่ะ ต่อไปเลยค่ะ ตอนนี้นะคะ หมายถึงก่อนที่จะเกิดโควิดน่ะค่ะ บริษัทก็จะมีขาประมาณที่ 20 กล่องต่อเดือน คือจริง น้อยกว่าที่แพลน มันก็ยังมีเป้าอยู่ คือ เราเจอโควิดพอดี คือคุณหมอที่เป็นทันตแพทย์ที่เป็นกลุ่มเป้าหมายของเราก็ยังมีความต้องการใช้อยู่ แต่ยังส่งไปไม่ได้ ทีนี้ปี 65 ค่ะ เราต้องทำให้ได้ประมาณ 500 ชิ้นต่อเดือนน่ะค่ะ</w:t>
      </w:r>
    </w:p>
    <w:p>
      <w:pPr>
        <w:pStyle w:val="BodyText"/>
      </w:pPr>
      <w:r>
        <w:t xml:space="preserve">(ศาสตราจารย์ ดร.ไพรัช) หมายถึงบริษัทใช่ไหม</w:t>
      </w:r>
    </w:p>
    <w:p>
      <w:pPr>
        <w:pStyle w:val="BodyText"/>
      </w:pPr>
      <w:r>
        <w:t xml:space="preserve">(ผู้เข้าร่วมประชุมหญิง) บริษัทค่ะ บริษัท จะสบายแล้ว ซึ่งเราตอนนี้บัญชีนวัตกรรม ตอนนี้กำลังดำเนินการอยู่ ไม่น่าจะมีปัญหา กำลังตอบคำถามของ อย. อีกนิดหน่อยค่ะน่าจะได้แล้วค่ะ</w:t>
      </w:r>
    </w:p>
    <w:p>
      <w:pPr>
        <w:pStyle w:val="BodyText"/>
      </w:pPr>
      <w:r>
        <w:t xml:space="preserve">(ศาสตราจารย์ ดร.ไพรัช) ครับ</w:t>
      </w:r>
    </w:p>
    <w:p>
      <w:pPr>
        <w:pStyle w:val="BodyText"/>
      </w:pPr>
      <w:r>
        <w:t xml:space="preserve">(ผู้เข้าร่วมประชุมหญิง) เท่านี้ค่ะอาจารย์</w:t>
      </w:r>
    </w:p>
    <w:p>
      <w:pPr>
        <w:pStyle w:val="BodyText"/>
      </w:pPr>
      <w:r>
        <w:t xml:space="preserve">(ศาสตราจารย์ ดร.ไพรัช) คือน่าสนใจว่า ตอนเริ่มต้นบอกว่า 80,000 ราก ต่อปี ปี 2018 มี 80,000 ราก</w:t>
      </w:r>
    </w:p>
    <w:p>
      <w:pPr>
        <w:pStyle w:val="BodyText"/>
      </w:pPr>
      <w:r>
        <w:t xml:space="preserve">(ศาสตราจารย์ ดร.ไพรัช) นี่กี่ราก ในหลัก ๆ ของเรานี่ ก็ 8,000 ชิ้น ใช่ค่ะที่เขาบอกว่าใช้ประมาณ แต่ว่า 70 เปอร์เซ็นต์นี่มีของแบรนด์อื่นอยู่ด้วย เราต้องไปแย่</w:t>
      </w:r>
    </w:p>
    <w:p>
      <w:pPr>
        <w:pStyle w:val="BodyText"/>
      </w:pPr>
      <w:r>
        <w:t xml:space="preserve">(ศ.ดร.ไพรัช) อันนั้นก็เป็นความเก่งของเราล่ะ ทำขาย ก็ต้องสู้กัน</w:t>
      </w:r>
    </w:p>
    <w:p>
      <w:pPr>
        <w:pStyle w:val="BodyText"/>
      </w:pPr>
      <w:r>
        <w:t xml:space="preserve">(ผู้เข้าร่วมประชุมหญิง) ใช่ ๆ</w:t>
      </w:r>
    </w:p>
    <w:p>
      <w:pPr>
        <w:pStyle w:val="BodyText"/>
      </w:pPr>
      <w:r>
        <w:t xml:space="preserve">(ศาสตรจารย์. ดร.ไพรัช) 70-80 นี่มันตกเท่าไร 5 หมื่นกว่า 6 หมื่นกว่าราก ค่ะ ได้สัก 60 กว่าราก1 ชิ้น เท่ากับ 1 ราก หรือ</w:t>
      </w:r>
    </w:p>
    <w:p>
      <w:pPr>
        <w:pStyle w:val="BodyText"/>
      </w:pPr>
      <w:r>
        <w:t xml:space="preserve">(ผู้เข้าร่วมประชุมหญิง) เข้าใจว่าไม่เท่ากันนะคะอาจารย์ คือแต่ละชิ้น คือแต่ละเคสน่าจะใช้ไม่เท่ากัน เชิยคุณหมอปฐวีครับ</w:t>
      </w:r>
    </w:p>
    <w:p>
      <w:pPr>
        <w:pStyle w:val="BodyText"/>
      </w:pPr>
      <w:r>
        <w:t xml:space="preserve">(ผู้เข้าร่วมประชุมชาย) เคสหนึ่งเราจะใช้ตั้งแต่ 0.5 กรัม จนกระทั่งถึง 2 กรัม บางเคสเราใช้ถึง 2-3 กล่องก็มี แล้วแต่ Deflex</w:t>
      </w:r>
    </w:p>
    <w:p>
      <w:pPr>
        <w:pStyle w:val="BodyText"/>
      </w:pPr>
      <w:r>
        <w:t xml:space="preserve">(ศาสตรจารย์. ดร.ไพรัช) สไลด์ สุดท้ายทำไมเขียนเป็นชิ้นไม่รู้สไลด์สุดท้าย เป็นกล่อง ก็คือขวดใช่ไหม</w:t>
      </w:r>
    </w:p>
    <w:p>
      <w:pPr>
        <w:pStyle w:val="BodyText"/>
      </w:pPr>
      <w:r>
        <w:t xml:space="preserve">(ผู้เข้าร่วมประชุมหญิง) ใช่ค่ะ 1 กล่องคือ 1 ขวด 1 กล่อง คือ 1 กรัม ซึ่งเยอะกว่าของชาวบ้าน ชาวบ้านเขาขายแค่ 0.5 ตอนนี้ที่ศูนย์เราก็ใช้ของ M-Bounเพราะเรามีเคสที่จะส่งให้กับ M TEC ประมาณ เกือบจะเสร็จแล้วครับ ทำไปเกือบ 40 เคส แล้วครับ แล้วก็ส่งแล้วก็ตีพิมพ์ได้ด้วย</w:t>
      </w:r>
    </w:p>
    <w:p>
      <w:pPr>
        <w:pStyle w:val="BodyText"/>
      </w:pPr>
      <w:r>
        <w:t xml:space="preserve">(ผู้เข้าร่วมประชุมหญิง) ดีมากค่ะ</w:t>
      </w:r>
    </w:p>
    <w:p>
      <w:pPr>
        <w:pStyle w:val="BodyText"/>
      </w:pPr>
      <w:r>
        <w:t xml:space="preserve">(ผู้เข้าร่วมประชุมชาย) เทียบเท่ากับของเมืองนอกได้สบาย ๆ ทำในสัตว์ทดลองให้ ยังมีบางจุดที่ปรับ บอกเขาว่ามันมีบาจจุดที่ปรับนิดหน่อย พอลงไปในคนไข้แล้วนี่ มันที่ผ่านมา 100 เปอร์เซ็นต์ ทำไปประมาณ 4 50 คนแล้วครับ เยอะมาก</w:t>
      </w:r>
    </w:p>
    <w:p>
      <w:pPr>
        <w:pStyle w:val="BodyText"/>
      </w:pPr>
      <w:r>
        <w:t xml:space="preserve">(ศาสตราจารย์ ดร.ไพรัช) ดีมาก แสดงว่าอนาคต… มีอนาคต</w:t>
      </w:r>
    </w:p>
    <w:p>
      <w:pPr>
        <w:pStyle w:val="BodyText"/>
      </w:pPr>
      <w:r>
        <w:t xml:space="preserve">(ศาสตราจารย์ ดร.ไพรัช) มีใครจะถามอะไรไหมน่ายินดีนะว่า สามารถที่จะทำของไปใช้ได้ และแข่งขันต่างประเทศได้ วันหลังลองไปดูสิว่าเราจะสู้กับเกาหลี หรือแซงเกาหลีได้หรือไม่นะ</w:t>
      </w:r>
    </w:p>
    <w:p>
      <w:pPr>
        <w:pStyle w:val="BodyText"/>
      </w:pPr>
      <w:r>
        <w:t xml:space="preserve">(ศาสตรจารย์. ดร.ไพรัช) โอ.เค. ไหม ครับ ถ้าหากว่ามีโอกาสนี่อยากจะให้ชุดนี้ หน้าที่เก๋กับพสุคอยดูแลประโยชน์ที่เกิดขึ้นหรือเปล่า</w:t>
      </w:r>
    </w:p>
    <w:p>
      <w:pPr>
        <w:pStyle w:val="BodyText"/>
      </w:pPr>
      <w:r>
        <w:t xml:space="preserve">(ผู้เข้าร่วมประชุมหญิง) ใช่ค่ะ อาจารย์ เก๋ดูอยู่ค่ะ อาจารย์ ของเราทั้งหลายนี่นะ ไปดูประโยชน์ที่เกิดขึ้น ลองพยายามหาวิธีอธิบายกี่ชิ้น กี่อัน กี่อะไร แล้วมีคนกี่คนที่ทำได้ ถ้าคิดเป็นหมายถึงตัวเลขจรินะครับนะ ถ้าสมมติบอกคูณไปคูณมานี่มันเกินปีละ ที่เราใช้ปีละ 100 ล้าน อันนี้มันฝนปีละ 200มันก็ประเทศไทยก็ดี</w:t>
      </w:r>
    </w:p>
    <w:p>
      <w:pPr>
        <w:pStyle w:val="BodyText"/>
      </w:pPr>
      <w:r>
        <w:t xml:space="preserve">(ผู้เข้าร่วมประชุมหญิง) ค่ะได้ค่ะ อาจารย์</w:t>
      </w:r>
    </w:p>
    <w:p>
      <w:pPr>
        <w:pStyle w:val="BodyText"/>
      </w:pPr>
      <w:r>
        <w:t xml:space="preserve">(ศาสตราจารย์ ดร.ไพรัช) มีใครคอมเมนต์อะไรอีกไหมครับ คือผมเชื่อว่า ผมทำงาน ผมเชื่อว่านักวิจัยไทยเก่ง คุณถูกคนต่อว่า ว่าขึ้นหิ้ง แต่ว่า… มันไม่ค่อยถูกน่ะ ต้อง… แต่นี่เป้นตัวอย่างที่ดีเชิญเลขาฯ ตอ่นะครับ</w:t>
      </w:r>
    </w:p>
    <w:p>
      <w:pPr>
        <w:pStyle w:val="BodyText"/>
      </w:pPr>
      <w:r>
        <w:t xml:space="preserve">(อาจารย์วันทนีย์) วารที่ เป็นการนัดหมายครั้งต่อไปนะคะ นัดครั้งต่อไปเป็นการประชุมครั้งที่ 6/ 2563 นะคะ เป็นวันพฤหัสบดีที่ 16 กรกฎาคม นะคะ ช่วงเช้าค่ะ 09.00 - 12.00 ค่ะ</w:t>
      </w:r>
    </w:p>
    <w:p>
      <w:pPr>
        <w:pStyle w:val="BodyText"/>
      </w:pPr>
      <w:r>
        <w:t xml:space="preserve">(ศาสตราจารย์ ดร.ไพรัช) โอ.เค. นะครับ กรรมการมีอะไรอื่นใดอีกไหมครับ ถ้าไม่มีก็ขอบคุณทุกท่านนะครับ ดูก้าวหน้าดีนะครับ โอ.เค. นะครับ ปิดประชุมครับ สวัสดีครับ</w:t>
      </w:r>
    </w:p>
    <w:p>
      <w:pPr>
        <w:pStyle w:val="BodyText"/>
      </w:pPr>
      <w:r>
        <w:t xml:space="preserve">(อาจารย์ วันทนีย์) ค่ะ</w:t>
      </w:r>
    </w:p>
    <w:p>
      <w:pPr>
        <w:pStyle w:val="BodyText"/>
      </w:pPr>
      <w:r>
        <w:t xml:space="preserve">(ผู้เข้าร่วมประชุมหญิง)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5/2563</dc:title>
  <dc:creator/>
  <cp:keywords/>
  <dcterms:created xsi:type="dcterms:W3CDTF">2021-03-23T08:47:37Z</dcterms:created>
  <dcterms:modified xsi:type="dcterms:W3CDTF">2021-03-23T08: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4 มิถุนายน 2563 เวลา 12.45 น.</vt:lpwstr>
  </property>
  <property fmtid="{D5CDD505-2E9C-101B-9397-08002B2CF9AE}" pid="3" name="subtitle">
    <vt:lpwstr/>
  </property>
</Properties>
</file>